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84860B" w14:textId="77777777" w:rsidR="00AC3595" w:rsidRPr="00047690" w:rsidRDefault="00000000">
      <w:pPr>
        <w:pStyle w:val="Ttulo1"/>
        <w:rPr>
          <w:lang w:val="pt-BR"/>
        </w:rPr>
      </w:pPr>
      <w:bookmarkStart w:id="0" w:name="X8b22dc653db5551079ce30b552acf74584da4aa"/>
      <w:r w:rsidRPr="00047690">
        <w:rPr>
          <w:lang w:val="pt-BR"/>
        </w:rPr>
        <w:t>Estudo profundo das principais ferramentas de apoio ao advogado com IA (foco Brasil)</w:t>
      </w:r>
    </w:p>
    <w:p w14:paraId="4617206C" w14:textId="77777777" w:rsidR="00AC3595" w:rsidRPr="00047690" w:rsidRDefault="00000000">
      <w:pPr>
        <w:pStyle w:val="Textoembloco"/>
        <w:rPr>
          <w:lang w:val="pt-BR"/>
        </w:rPr>
      </w:pPr>
      <w:r w:rsidRPr="00047690">
        <w:rPr>
          <w:lang w:val="pt-BR"/>
        </w:rPr>
        <w:t>Escopo: análise comparativa de ferramentas que auxiliam na elaboração de documentos processuais (inicial, procuração, juntada, peças diversas), pesquisa/fundamentação e gestão de prazos, seguida de um briefing técnico completo para criar um software Windows de classe mundial com essas capacidades.</w:t>
      </w:r>
    </w:p>
    <w:p w14:paraId="0043B391" w14:textId="77777777" w:rsidR="00AC3595" w:rsidRDefault="00000000">
      <w:r>
        <w:pict w14:anchorId="3952C1D6">
          <v:rect id="_x0000_i1025" style="width:0;height:1.5pt" o:hralign="center" o:hrstd="t" o:hr="t"/>
        </w:pict>
      </w:r>
    </w:p>
    <w:p w14:paraId="404C7D78" w14:textId="77777777" w:rsidR="00AC3595" w:rsidRPr="00047690" w:rsidRDefault="00000000">
      <w:pPr>
        <w:pStyle w:val="Ttulo2"/>
        <w:rPr>
          <w:lang w:val="pt-BR"/>
        </w:rPr>
      </w:pPr>
      <w:bookmarkStart w:id="1" w:name="legalcloud"/>
      <w:r w:rsidRPr="00047690">
        <w:rPr>
          <w:lang w:val="pt-BR"/>
        </w:rPr>
        <w:t>1) Legalcloud</w:t>
      </w:r>
    </w:p>
    <w:p w14:paraId="51763C7C" w14:textId="77777777" w:rsidR="00AC3595" w:rsidRPr="00047690" w:rsidRDefault="00000000">
      <w:pPr>
        <w:pStyle w:val="FirstParagraph"/>
        <w:rPr>
          <w:lang w:val="pt-BR"/>
        </w:rPr>
      </w:pPr>
      <w:r w:rsidRPr="00047690">
        <w:rPr>
          <w:b/>
          <w:bCs/>
          <w:lang w:val="pt-BR"/>
        </w:rPr>
        <w:t>Visão geral</w:t>
      </w:r>
      <w:r w:rsidRPr="00047690">
        <w:rPr>
          <w:lang w:val="pt-BR"/>
        </w:rPr>
        <w:br/>
        <w:t xml:space="preserve">Plataforma consolidada no Brasil, famosa pela Calculadora de Prazos Processuais e por módulos de monitoramento de publicações. Nos últimos ciclos, passou a incorporar geração/apoio à </w:t>
      </w:r>
      <w:r w:rsidRPr="00047690">
        <w:rPr>
          <w:b/>
          <w:bCs/>
          <w:lang w:val="pt-BR"/>
        </w:rPr>
        <w:t>redação de textos com IA</w:t>
      </w:r>
      <w:r w:rsidRPr="00047690">
        <w:rPr>
          <w:lang w:val="pt-BR"/>
        </w:rPr>
        <w:t xml:space="preserve"> dentro do ecossistema.</w:t>
      </w:r>
    </w:p>
    <w:p w14:paraId="3FFB4BBF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Funcionalidades-chave</w:t>
      </w:r>
      <w:r w:rsidRPr="00047690">
        <w:rPr>
          <w:lang w:val="pt-BR"/>
        </w:rPr>
        <w:t xml:space="preserve"> - Calculadora de prazos processuais (contagem automática, simulação a partir de publicações, integração com monitoramento).</w:t>
      </w:r>
      <w:r w:rsidRPr="00047690">
        <w:rPr>
          <w:lang w:val="pt-BR"/>
        </w:rPr>
        <w:br/>
        <w:t>- Monitoramento de publicações e “simular prazo” direto da publicação.</w:t>
      </w:r>
      <w:r w:rsidRPr="00047690">
        <w:rPr>
          <w:lang w:val="pt-BR"/>
        </w:rPr>
        <w:br/>
        <w:t>- Cadastro de processos e clientes; gestão básica do contencioso.</w:t>
      </w:r>
      <w:r w:rsidRPr="00047690">
        <w:rPr>
          <w:lang w:val="pt-BR"/>
        </w:rPr>
        <w:br/>
        <w:t xml:space="preserve">- Módulos recentes de </w:t>
      </w:r>
      <w:r w:rsidRPr="00047690">
        <w:rPr>
          <w:b/>
          <w:bCs/>
          <w:lang w:val="pt-BR"/>
        </w:rPr>
        <w:t>redação/apoio por IA</w:t>
      </w:r>
      <w:r w:rsidRPr="00047690">
        <w:rPr>
          <w:lang w:val="pt-BR"/>
        </w:rPr>
        <w:t xml:space="preserve"> para textos jurídicos.</w:t>
      </w:r>
      <w:r w:rsidRPr="00047690">
        <w:rPr>
          <w:lang w:val="pt-BR"/>
        </w:rPr>
        <w:br/>
        <w:t>- App móvel para consulta rápida de prazos.</w:t>
      </w:r>
    </w:p>
    <w:p w14:paraId="2695AB0A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Pontos fortes</w:t>
      </w:r>
      <w:r w:rsidRPr="00047690">
        <w:rPr>
          <w:lang w:val="pt-BR"/>
        </w:rPr>
        <w:t xml:space="preserve"> - Alta confiabilidade na </w:t>
      </w:r>
      <w:r w:rsidRPr="00047690">
        <w:rPr>
          <w:b/>
          <w:bCs/>
          <w:lang w:val="pt-BR"/>
        </w:rPr>
        <w:t>contagem de prazos</w:t>
      </w:r>
      <w:r w:rsidRPr="00047690">
        <w:rPr>
          <w:lang w:val="pt-BR"/>
        </w:rPr>
        <w:t xml:space="preserve"> e adesão do mercado.</w:t>
      </w:r>
      <w:r w:rsidRPr="00047690">
        <w:rPr>
          <w:lang w:val="pt-BR"/>
        </w:rPr>
        <w:br/>
        <w:t>- Usabilidade simples para tarefas do dia a dia do contencioso.</w:t>
      </w:r>
      <w:r w:rsidRPr="00047690">
        <w:rPr>
          <w:lang w:val="pt-BR"/>
        </w:rPr>
        <w:br/>
        <w:t>- Integrações internas entre publicação → prazo → tarefas.</w:t>
      </w:r>
    </w:p>
    <w:p w14:paraId="56CF7181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Limitações/alertas</w:t>
      </w:r>
      <w:r w:rsidRPr="00047690">
        <w:rPr>
          <w:lang w:val="pt-BR"/>
        </w:rPr>
        <w:t xml:space="preserve"> - Ferramentas de IA ainda mais focadas em </w:t>
      </w:r>
      <w:r w:rsidRPr="00047690">
        <w:rPr>
          <w:b/>
          <w:bCs/>
          <w:lang w:val="pt-BR"/>
        </w:rPr>
        <w:t>apoio textual</w:t>
      </w:r>
      <w:r w:rsidRPr="00047690">
        <w:rPr>
          <w:lang w:val="pt-BR"/>
        </w:rPr>
        <w:t xml:space="preserve"> que em fluxos completos de geração de peças com validação automática de jurisprudência.</w:t>
      </w:r>
      <w:r w:rsidRPr="00047690">
        <w:rPr>
          <w:lang w:val="pt-BR"/>
        </w:rPr>
        <w:br/>
        <w:t>- Gestão documental/colaboração menos profunda que suites de gestão jurídica amplas.</w:t>
      </w:r>
    </w:p>
    <w:p w14:paraId="6F4237A7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Diferenciais</w:t>
      </w:r>
      <w:r w:rsidRPr="00047690">
        <w:rPr>
          <w:lang w:val="pt-BR"/>
        </w:rPr>
        <w:t xml:space="preserve"> - Referência de mercado em </w:t>
      </w:r>
      <w:r w:rsidRPr="00047690">
        <w:rPr>
          <w:b/>
          <w:bCs/>
          <w:lang w:val="pt-BR"/>
        </w:rPr>
        <w:t>prazos</w:t>
      </w:r>
      <w:r w:rsidRPr="00047690">
        <w:rPr>
          <w:lang w:val="pt-BR"/>
        </w:rPr>
        <w:t>; fluxo “publicação → simular prazo” muito prático.</w:t>
      </w:r>
      <w:r w:rsidRPr="00047690">
        <w:rPr>
          <w:lang w:val="pt-BR"/>
        </w:rPr>
        <w:br/>
        <w:t>- Baixa curva de aprendizado.</w:t>
      </w:r>
    </w:p>
    <w:p w14:paraId="5A5E010B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Para quem é melhor</w:t>
      </w:r>
      <w:r w:rsidRPr="00047690">
        <w:rPr>
          <w:lang w:val="pt-BR"/>
        </w:rPr>
        <w:t xml:space="preserve"> - Escritórios e advogados que precisam de </w:t>
      </w:r>
      <w:r w:rsidRPr="00047690">
        <w:rPr>
          <w:b/>
          <w:bCs/>
          <w:lang w:val="pt-BR"/>
        </w:rPr>
        <w:t>prazos confiáveis</w:t>
      </w:r>
      <w:r w:rsidRPr="00047690">
        <w:rPr>
          <w:lang w:val="pt-BR"/>
        </w:rPr>
        <w:t xml:space="preserve"> e automação leve do contencioso com IA assistiva.</w:t>
      </w:r>
    </w:p>
    <w:p w14:paraId="635AFB1B" w14:textId="77777777" w:rsidR="00AC3595" w:rsidRDefault="00000000">
      <w:r>
        <w:pict w14:anchorId="36E2F2DA">
          <v:rect id="_x0000_i1026" style="width:0;height:1.5pt" o:hralign="center" o:hrstd="t" o:hr="t"/>
        </w:pict>
      </w:r>
    </w:p>
    <w:p w14:paraId="34601B2B" w14:textId="77777777" w:rsidR="00AC3595" w:rsidRPr="00047690" w:rsidRDefault="00000000">
      <w:pPr>
        <w:pStyle w:val="Ttulo2"/>
        <w:rPr>
          <w:lang w:val="pt-BR"/>
        </w:rPr>
      </w:pPr>
      <w:bookmarkStart w:id="2" w:name="easyjur-jurisai-copilot"/>
      <w:bookmarkEnd w:id="1"/>
      <w:r w:rsidRPr="00047690">
        <w:rPr>
          <w:lang w:val="pt-BR"/>
        </w:rPr>
        <w:lastRenderedPageBreak/>
        <w:t>2) EasyJur (JurisAI + Copilot)</w:t>
      </w:r>
    </w:p>
    <w:p w14:paraId="65FF0AB9" w14:textId="77777777" w:rsidR="00AC3595" w:rsidRPr="00047690" w:rsidRDefault="00000000">
      <w:pPr>
        <w:pStyle w:val="FirstParagraph"/>
        <w:rPr>
          <w:lang w:val="pt-BR"/>
        </w:rPr>
      </w:pPr>
      <w:r w:rsidRPr="00047690">
        <w:rPr>
          <w:b/>
          <w:bCs/>
          <w:lang w:val="pt-BR"/>
        </w:rPr>
        <w:t>Visão geral</w:t>
      </w:r>
      <w:r w:rsidRPr="00047690">
        <w:rPr>
          <w:lang w:val="pt-BR"/>
        </w:rPr>
        <w:br/>
        <w:t xml:space="preserve">Suite de </w:t>
      </w:r>
      <w:r w:rsidRPr="00047690">
        <w:rPr>
          <w:b/>
          <w:bCs/>
          <w:lang w:val="pt-BR"/>
        </w:rPr>
        <w:t>gestão jurídica + IA</w:t>
      </w:r>
      <w:r w:rsidRPr="00047690">
        <w:rPr>
          <w:lang w:val="pt-BR"/>
        </w:rPr>
        <w:t xml:space="preserve"> com forte amplitude funcional (contencioso, consultivo, financeiro/CRM, analytics). Inclui </w:t>
      </w:r>
      <w:r w:rsidRPr="00047690">
        <w:rPr>
          <w:b/>
          <w:bCs/>
          <w:lang w:val="pt-BR"/>
        </w:rPr>
        <w:t>JurisAI</w:t>
      </w:r>
      <w:r w:rsidRPr="00047690">
        <w:rPr>
          <w:lang w:val="pt-BR"/>
        </w:rPr>
        <w:t xml:space="preserve"> (pesquisa/apoio) e </w:t>
      </w:r>
      <w:r w:rsidRPr="00047690">
        <w:rPr>
          <w:b/>
          <w:bCs/>
          <w:lang w:val="pt-BR"/>
        </w:rPr>
        <w:t>EasyJur Copilot</w:t>
      </w:r>
      <w:r w:rsidRPr="00047690">
        <w:rPr>
          <w:lang w:val="pt-BR"/>
        </w:rPr>
        <w:t xml:space="preserve"> (geração/automação), além de automação de documentos e roadmaps para peticionamento automático.</w:t>
      </w:r>
    </w:p>
    <w:p w14:paraId="044B4DB4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Funcionalidades-chave</w:t>
      </w:r>
      <w:r w:rsidRPr="00047690">
        <w:rPr>
          <w:lang w:val="pt-BR"/>
        </w:rPr>
        <w:t xml:space="preserve"> - Gestão completa: processos, agenda, tarefas, financeiro, CRM, website integrado.</w:t>
      </w:r>
      <w:r w:rsidRPr="00047690">
        <w:rPr>
          <w:lang w:val="pt-BR"/>
        </w:rPr>
        <w:br/>
        <w:t xml:space="preserve">- </w:t>
      </w:r>
      <w:r w:rsidRPr="00047690">
        <w:rPr>
          <w:b/>
          <w:bCs/>
          <w:lang w:val="pt-BR"/>
        </w:rPr>
        <w:t>Automação de documentos</w:t>
      </w:r>
      <w:r w:rsidRPr="00047690">
        <w:rPr>
          <w:lang w:val="pt-BR"/>
        </w:rPr>
        <w:t xml:space="preserve"> (modelos, geração dinâmica).</w:t>
      </w:r>
      <w:r w:rsidRPr="00047690">
        <w:rPr>
          <w:lang w:val="pt-BR"/>
        </w:rPr>
        <w:br/>
        <w:t xml:space="preserve">- </w:t>
      </w:r>
      <w:r w:rsidRPr="00047690">
        <w:rPr>
          <w:b/>
          <w:bCs/>
          <w:lang w:val="pt-BR"/>
        </w:rPr>
        <w:t>JurisAI</w:t>
      </w:r>
      <w:r w:rsidRPr="00047690">
        <w:rPr>
          <w:lang w:val="pt-BR"/>
        </w:rPr>
        <w:t xml:space="preserve"> com tokens alocados por plano (pesquisa, apoio jurídico, jurisprudência integrada).</w:t>
      </w:r>
      <w:r w:rsidRPr="00047690">
        <w:rPr>
          <w:lang w:val="pt-BR"/>
        </w:rPr>
        <w:br/>
        <w:t xml:space="preserve">- </w:t>
      </w:r>
      <w:r w:rsidRPr="00047690">
        <w:rPr>
          <w:b/>
          <w:bCs/>
          <w:lang w:val="pt-BR"/>
        </w:rPr>
        <w:t>EasyJur Copilot</w:t>
      </w:r>
      <w:r w:rsidRPr="00047690">
        <w:rPr>
          <w:lang w:val="pt-BR"/>
        </w:rPr>
        <w:t xml:space="preserve"> (tokens dedicados para geração assistida/automação).</w:t>
      </w:r>
      <w:r w:rsidRPr="00047690">
        <w:rPr>
          <w:lang w:val="pt-BR"/>
        </w:rPr>
        <w:br/>
        <w:t xml:space="preserve">- Roadmap público com features como </w:t>
      </w:r>
      <w:r w:rsidRPr="00047690">
        <w:rPr>
          <w:b/>
          <w:bCs/>
          <w:lang w:val="pt-BR"/>
        </w:rPr>
        <w:t>peticionamento automático</w:t>
      </w:r>
      <w:r w:rsidRPr="00047690">
        <w:rPr>
          <w:lang w:val="pt-BR"/>
        </w:rPr>
        <w:t xml:space="preserve"> e </w:t>
      </w:r>
      <w:r w:rsidRPr="00047690">
        <w:rPr>
          <w:b/>
          <w:bCs/>
          <w:lang w:val="pt-BR"/>
        </w:rPr>
        <w:t>assinatura digital</w:t>
      </w:r>
      <w:r w:rsidRPr="00047690">
        <w:rPr>
          <w:lang w:val="pt-BR"/>
        </w:rPr>
        <w:t>.</w:t>
      </w:r>
      <w:r w:rsidRPr="00047690">
        <w:rPr>
          <w:lang w:val="pt-BR"/>
        </w:rPr>
        <w:br/>
        <w:t>- Legal Analytics, cálculos, controladoria jurídica + IA.</w:t>
      </w:r>
    </w:p>
    <w:p w14:paraId="57F0947B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Pontos fortes</w:t>
      </w:r>
      <w:r w:rsidRPr="00047690">
        <w:rPr>
          <w:lang w:val="pt-BR"/>
        </w:rPr>
        <w:t xml:space="preserve"> - Cobertura “tudo em um”: do intake ao faturamento.</w:t>
      </w:r>
      <w:r w:rsidRPr="00047690">
        <w:rPr>
          <w:lang w:val="pt-BR"/>
        </w:rPr>
        <w:br/>
        <w:t xml:space="preserve">- </w:t>
      </w:r>
      <w:r w:rsidRPr="00047690">
        <w:rPr>
          <w:b/>
          <w:bCs/>
          <w:lang w:val="pt-BR"/>
        </w:rPr>
        <w:t>IA integrada ao ecossistema de gestão</w:t>
      </w:r>
      <w:r w:rsidRPr="00047690">
        <w:rPr>
          <w:lang w:val="pt-BR"/>
        </w:rPr>
        <w:t>, diminuindo alternância de ferramentas.</w:t>
      </w:r>
      <w:r w:rsidRPr="00047690">
        <w:rPr>
          <w:lang w:val="pt-BR"/>
        </w:rPr>
        <w:br/>
        <w:t xml:space="preserve">- Planos com </w:t>
      </w:r>
      <w:r w:rsidRPr="00047690">
        <w:rPr>
          <w:b/>
          <w:bCs/>
          <w:lang w:val="pt-BR"/>
        </w:rPr>
        <w:t>tokens mensais de IA</w:t>
      </w:r>
      <w:r w:rsidRPr="00047690">
        <w:rPr>
          <w:lang w:val="pt-BR"/>
        </w:rPr>
        <w:t xml:space="preserve"> bem definidos por perfil de escritório.</w:t>
      </w:r>
    </w:p>
    <w:p w14:paraId="437D2553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Limitações/alertas</w:t>
      </w:r>
      <w:r w:rsidRPr="00047690">
        <w:rPr>
          <w:lang w:val="pt-BR"/>
        </w:rPr>
        <w:t xml:space="preserve"> - Amplitude pode aumentar a complexidade de implantação (necessita onboarding estruturado).</w:t>
      </w:r>
      <w:r w:rsidRPr="00047690">
        <w:rPr>
          <w:lang w:val="pt-BR"/>
        </w:rPr>
        <w:br/>
        <w:t xml:space="preserve">- Algumas features ainda </w:t>
      </w:r>
      <w:r w:rsidRPr="00047690">
        <w:rPr>
          <w:b/>
          <w:bCs/>
          <w:lang w:val="pt-BR"/>
        </w:rPr>
        <w:t>“em breve”</w:t>
      </w:r>
      <w:r w:rsidRPr="00047690">
        <w:rPr>
          <w:lang w:val="pt-BR"/>
        </w:rPr>
        <w:t xml:space="preserve"> (peticionamento/assinatura), exigindo validação de maturidade em produção.</w:t>
      </w:r>
    </w:p>
    <w:p w14:paraId="330DB78C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Diferenciais</w:t>
      </w:r>
      <w:r w:rsidRPr="00047690">
        <w:rPr>
          <w:lang w:val="pt-BR"/>
        </w:rPr>
        <w:t xml:space="preserve"> - Combinação de </w:t>
      </w:r>
      <w:r w:rsidRPr="00047690">
        <w:rPr>
          <w:b/>
          <w:bCs/>
          <w:lang w:val="pt-BR"/>
        </w:rPr>
        <w:t>gestão + geração/automação por IA</w:t>
      </w:r>
      <w:r w:rsidRPr="00047690">
        <w:rPr>
          <w:lang w:val="pt-BR"/>
        </w:rPr>
        <w:t xml:space="preserve"> com trilha de crescimento clara.</w:t>
      </w:r>
      <w:r w:rsidRPr="00047690">
        <w:rPr>
          <w:lang w:val="pt-BR"/>
        </w:rPr>
        <w:br/>
        <w:t>- Forte foco em operação e controladoria com dados.</w:t>
      </w:r>
    </w:p>
    <w:p w14:paraId="304739E5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Para quem é melhor</w:t>
      </w:r>
      <w:r w:rsidRPr="00047690">
        <w:rPr>
          <w:lang w:val="pt-BR"/>
        </w:rPr>
        <w:t xml:space="preserve"> - Escritórios de </w:t>
      </w:r>
      <w:r w:rsidRPr="00047690">
        <w:rPr>
          <w:b/>
          <w:bCs/>
          <w:lang w:val="pt-BR"/>
        </w:rPr>
        <w:t>pequeno a grande porte</w:t>
      </w:r>
      <w:r w:rsidRPr="00047690">
        <w:rPr>
          <w:lang w:val="pt-BR"/>
        </w:rPr>
        <w:t xml:space="preserve"> que buscam </w:t>
      </w:r>
      <w:r w:rsidRPr="00047690">
        <w:rPr>
          <w:b/>
          <w:bCs/>
          <w:lang w:val="pt-BR"/>
        </w:rPr>
        <w:t>plataforma única</w:t>
      </w:r>
      <w:r w:rsidRPr="00047690">
        <w:rPr>
          <w:lang w:val="pt-BR"/>
        </w:rPr>
        <w:t xml:space="preserve"> com IA nativa e governança de operação.</w:t>
      </w:r>
    </w:p>
    <w:p w14:paraId="3784DD55" w14:textId="77777777" w:rsidR="00AC3595" w:rsidRDefault="00000000">
      <w:r>
        <w:pict w14:anchorId="3B8B734E">
          <v:rect id="_x0000_i1027" style="width:0;height:1.5pt" o:hralign="center" o:hrstd="t" o:hr="t"/>
        </w:pict>
      </w:r>
    </w:p>
    <w:p w14:paraId="7F2BE93B" w14:textId="77777777" w:rsidR="00AC3595" w:rsidRPr="00047690" w:rsidRDefault="00000000">
      <w:pPr>
        <w:pStyle w:val="Ttulo2"/>
        <w:rPr>
          <w:lang w:val="pt-BR"/>
        </w:rPr>
      </w:pPr>
      <w:bookmarkStart w:id="3" w:name="advoga-ia-inclui-oráculoadvoga-data"/>
      <w:bookmarkEnd w:id="2"/>
      <w:r w:rsidRPr="00047690">
        <w:rPr>
          <w:lang w:val="pt-BR"/>
        </w:rPr>
        <w:t>3) Advoga IA (inclui Oráculo/Advoga Data)</w:t>
      </w:r>
    </w:p>
    <w:p w14:paraId="529F7717" w14:textId="77777777" w:rsidR="00AC3595" w:rsidRPr="00047690" w:rsidRDefault="00000000">
      <w:pPr>
        <w:pStyle w:val="FirstParagraph"/>
        <w:rPr>
          <w:lang w:val="pt-BR"/>
        </w:rPr>
      </w:pPr>
      <w:r w:rsidRPr="00047690">
        <w:rPr>
          <w:b/>
          <w:bCs/>
          <w:lang w:val="pt-BR"/>
        </w:rPr>
        <w:t>Visão geral</w:t>
      </w:r>
      <w:r w:rsidRPr="00047690">
        <w:rPr>
          <w:lang w:val="pt-BR"/>
        </w:rPr>
        <w:br/>
        <w:t xml:space="preserve">Plataforma centrada em </w:t>
      </w:r>
      <w:r w:rsidRPr="00047690">
        <w:rPr>
          <w:b/>
          <w:bCs/>
          <w:lang w:val="pt-BR"/>
        </w:rPr>
        <w:t>criação de peças por IA</w:t>
      </w:r>
      <w:r w:rsidRPr="00047690">
        <w:rPr>
          <w:lang w:val="pt-BR"/>
        </w:rPr>
        <w:t xml:space="preserve"> e </w:t>
      </w:r>
      <w:r w:rsidRPr="00047690">
        <w:rPr>
          <w:b/>
          <w:bCs/>
          <w:lang w:val="pt-BR"/>
        </w:rPr>
        <w:t>análises avançadas</w:t>
      </w:r>
      <w:r w:rsidRPr="00047690">
        <w:rPr>
          <w:lang w:val="pt-BR"/>
        </w:rPr>
        <w:t xml:space="preserve">, com proposta de </w:t>
      </w:r>
      <w:r w:rsidRPr="00047690">
        <w:rPr>
          <w:b/>
          <w:bCs/>
          <w:lang w:val="pt-BR"/>
        </w:rPr>
        <w:t>modelo proprietário (Oráculo)</w:t>
      </w:r>
      <w:r w:rsidRPr="00047690">
        <w:rPr>
          <w:lang w:val="pt-BR"/>
        </w:rPr>
        <w:t xml:space="preserve"> treinado em jurisprudência nacional e um módulo robusto de </w:t>
      </w:r>
      <w:r w:rsidRPr="00047690">
        <w:rPr>
          <w:b/>
          <w:bCs/>
          <w:lang w:val="pt-BR"/>
        </w:rPr>
        <w:t>due diligence/investigação (Advoga Data)</w:t>
      </w:r>
      <w:r w:rsidRPr="00047690">
        <w:rPr>
          <w:lang w:val="pt-BR"/>
        </w:rPr>
        <w:t>.</w:t>
      </w:r>
    </w:p>
    <w:p w14:paraId="4AA89488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Funcionalidades-chave</w:t>
      </w:r>
      <w:r w:rsidRPr="00047690">
        <w:rPr>
          <w:lang w:val="pt-BR"/>
        </w:rPr>
        <w:t xml:space="preserve"> - </w:t>
      </w:r>
      <w:r w:rsidRPr="00047690">
        <w:rPr>
          <w:b/>
          <w:bCs/>
          <w:lang w:val="pt-BR"/>
        </w:rPr>
        <w:t>Geração de peças</w:t>
      </w:r>
      <w:r w:rsidRPr="00047690">
        <w:rPr>
          <w:lang w:val="pt-BR"/>
        </w:rPr>
        <w:t xml:space="preserve"> (iniciais, contestações, recursos) e </w:t>
      </w:r>
      <w:r w:rsidRPr="00047690">
        <w:rPr>
          <w:b/>
          <w:bCs/>
          <w:lang w:val="pt-BR"/>
        </w:rPr>
        <w:t>análise de documentos</w:t>
      </w:r>
      <w:r w:rsidRPr="00047690">
        <w:rPr>
          <w:lang w:val="pt-BR"/>
        </w:rPr>
        <w:t xml:space="preserve"> em larga escala.</w:t>
      </w:r>
      <w:r w:rsidRPr="00047690">
        <w:rPr>
          <w:lang w:val="pt-BR"/>
        </w:rPr>
        <w:br/>
        <w:t xml:space="preserve">- </w:t>
      </w:r>
      <w:r w:rsidRPr="00047690">
        <w:rPr>
          <w:b/>
          <w:bCs/>
          <w:lang w:val="pt-BR"/>
        </w:rPr>
        <w:t>Oráculo</w:t>
      </w:r>
      <w:r w:rsidRPr="00047690">
        <w:rPr>
          <w:lang w:val="pt-BR"/>
        </w:rPr>
        <w:t>: relatório com probabilidade de decisão, valor estimado e prognóstico estratégico a partir de fatos/arquivos.</w:t>
      </w:r>
      <w:r w:rsidRPr="00047690">
        <w:rPr>
          <w:lang w:val="pt-BR"/>
        </w:rPr>
        <w:br/>
      </w:r>
      <w:r w:rsidRPr="00047690">
        <w:rPr>
          <w:lang w:val="pt-BR"/>
        </w:rPr>
        <w:lastRenderedPageBreak/>
        <w:t xml:space="preserve">- </w:t>
      </w:r>
      <w:r w:rsidRPr="00047690">
        <w:rPr>
          <w:b/>
          <w:bCs/>
          <w:lang w:val="pt-BR"/>
        </w:rPr>
        <w:t>Advoga Data</w:t>
      </w:r>
      <w:r w:rsidRPr="00047690">
        <w:rPr>
          <w:lang w:val="pt-BR"/>
        </w:rPr>
        <w:t>: KYC/PEP, sanções, relacionamentos, histórico processual, estrutura societária, contatos etc.</w:t>
      </w:r>
      <w:r w:rsidRPr="00047690">
        <w:rPr>
          <w:lang w:val="pt-BR"/>
        </w:rPr>
        <w:br/>
        <w:t xml:space="preserve">- </w:t>
      </w:r>
      <w:r w:rsidRPr="00047690">
        <w:rPr>
          <w:b/>
          <w:bCs/>
          <w:lang w:val="pt-BR"/>
        </w:rPr>
        <w:t>Cálculos jurídicos</w:t>
      </w:r>
      <w:r w:rsidRPr="00047690">
        <w:rPr>
          <w:lang w:val="pt-BR"/>
        </w:rPr>
        <w:t xml:space="preserve"> e </w:t>
      </w:r>
      <w:r w:rsidRPr="00047690">
        <w:rPr>
          <w:b/>
          <w:bCs/>
          <w:lang w:val="pt-BR"/>
        </w:rPr>
        <w:t>prazos</w:t>
      </w:r>
      <w:r w:rsidRPr="00047690">
        <w:rPr>
          <w:lang w:val="pt-BR"/>
        </w:rPr>
        <w:t xml:space="preserve"> ilimitados dentro do plano.</w:t>
      </w:r>
      <w:r w:rsidRPr="00047690">
        <w:rPr>
          <w:lang w:val="pt-BR"/>
        </w:rPr>
        <w:br/>
        <w:t>- Chat/assistente e biblioteca de prompts jurídicos; transcrição de audiências.</w:t>
      </w:r>
    </w:p>
    <w:p w14:paraId="405703D1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Pontos fortes</w:t>
      </w:r>
      <w:r w:rsidRPr="00047690">
        <w:rPr>
          <w:lang w:val="pt-BR"/>
        </w:rPr>
        <w:t xml:space="preserve"> - Ênfase em </w:t>
      </w:r>
      <w:r w:rsidRPr="00047690">
        <w:rPr>
          <w:b/>
          <w:bCs/>
          <w:lang w:val="pt-BR"/>
        </w:rPr>
        <w:t>inteligência preditiva</w:t>
      </w:r>
      <w:r w:rsidRPr="00047690">
        <w:rPr>
          <w:lang w:val="pt-BR"/>
        </w:rPr>
        <w:t xml:space="preserve"> e </w:t>
      </w:r>
      <w:r w:rsidRPr="00047690">
        <w:rPr>
          <w:b/>
          <w:bCs/>
          <w:lang w:val="pt-BR"/>
        </w:rPr>
        <w:t>investigação/compliance</w:t>
      </w:r>
      <w:r w:rsidRPr="00047690">
        <w:rPr>
          <w:lang w:val="pt-BR"/>
        </w:rPr>
        <w:t xml:space="preserve"> com forte custo-benefício.</w:t>
      </w:r>
      <w:r w:rsidRPr="00047690">
        <w:rPr>
          <w:lang w:val="pt-BR"/>
        </w:rPr>
        <w:br/>
        <w:t xml:space="preserve">- </w:t>
      </w:r>
      <w:r w:rsidRPr="00047690">
        <w:rPr>
          <w:b/>
          <w:bCs/>
          <w:lang w:val="pt-BR"/>
        </w:rPr>
        <w:t>Amplitude de peças</w:t>
      </w:r>
      <w:r w:rsidRPr="00047690">
        <w:rPr>
          <w:lang w:val="pt-BR"/>
        </w:rPr>
        <w:t xml:space="preserve"> e ferramentas de análise/contratos.</w:t>
      </w:r>
    </w:p>
    <w:p w14:paraId="653A3DAB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Limitações/alertas</w:t>
      </w:r>
      <w:r w:rsidRPr="00047690">
        <w:rPr>
          <w:lang w:val="pt-BR"/>
        </w:rPr>
        <w:t xml:space="preserve"> - Necessário validar </w:t>
      </w:r>
      <w:r w:rsidRPr="00047690">
        <w:rPr>
          <w:b/>
          <w:bCs/>
          <w:lang w:val="pt-BR"/>
        </w:rPr>
        <w:t>metodologia e transparência</w:t>
      </w:r>
      <w:r w:rsidRPr="00047690">
        <w:rPr>
          <w:lang w:val="pt-BR"/>
        </w:rPr>
        <w:t xml:space="preserve"> do modelo proprietário (dados, atualização, vieses).</w:t>
      </w:r>
      <w:r w:rsidRPr="00047690">
        <w:rPr>
          <w:lang w:val="pt-BR"/>
        </w:rPr>
        <w:br/>
        <w:t xml:space="preserve">- Verificar políticas de </w:t>
      </w:r>
      <w:r w:rsidRPr="00047690">
        <w:rPr>
          <w:b/>
          <w:bCs/>
          <w:lang w:val="pt-BR"/>
        </w:rPr>
        <w:t>alucinação/checagem de citações</w:t>
      </w:r>
      <w:r w:rsidRPr="00047690">
        <w:rPr>
          <w:lang w:val="pt-BR"/>
        </w:rPr>
        <w:t xml:space="preserve"> e trilhas de auditoria.</w:t>
      </w:r>
    </w:p>
    <w:p w14:paraId="065CB3AC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Diferenciais</w:t>
      </w:r>
      <w:r w:rsidRPr="00047690">
        <w:rPr>
          <w:lang w:val="pt-BR"/>
        </w:rPr>
        <w:t xml:space="preserve"> - </w:t>
      </w:r>
      <w:r w:rsidRPr="00047690">
        <w:rPr>
          <w:b/>
          <w:bCs/>
          <w:lang w:val="pt-BR"/>
        </w:rPr>
        <w:t>Oráculo</w:t>
      </w:r>
      <w:r w:rsidRPr="00047690">
        <w:rPr>
          <w:lang w:val="pt-BR"/>
        </w:rPr>
        <w:t xml:space="preserve"> (preditivo) e </w:t>
      </w:r>
      <w:r w:rsidRPr="00047690">
        <w:rPr>
          <w:b/>
          <w:bCs/>
          <w:lang w:val="pt-BR"/>
        </w:rPr>
        <w:t>Advoga Data</w:t>
      </w:r>
      <w:r w:rsidRPr="00047690">
        <w:rPr>
          <w:lang w:val="pt-BR"/>
        </w:rPr>
        <w:t xml:space="preserve"> (investigação) em um mesmo plano.</w:t>
      </w:r>
      <w:r w:rsidRPr="00047690">
        <w:rPr>
          <w:lang w:val="pt-BR"/>
        </w:rPr>
        <w:br/>
        <w:t>- Proposta de substituir investigações caras do mercado com créditos mensais inclusos.</w:t>
      </w:r>
    </w:p>
    <w:p w14:paraId="2D658C33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Para quem é melhor</w:t>
      </w:r>
      <w:r w:rsidRPr="00047690">
        <w:rPr>
          <w:lang w:val="pt-BR"/>
        </w:rPr>
        <w:t xml:space="preserve"> - Equipes que valorizam </w:t>
      </w:r>
      <w:r w:rsidRPr="00047690">
        <w:rPr>
          <w:b/>
          <w:bCs/>
          <w:lang w:val="pt-BR"/>
        </w:rPr>
        <w:t>análise preditiva, due diligence e automação de peças</w:t>
      </w:r>
      <w:r w:rsidRPr="00047690">
        <w:rPr>
          <w:lang w:val="pt-BR"/>
        </w:rPr>
        <w:t xml:space="preserve"> em volume.</w:t>
      </w:r>
    </w:p>
    <w:p w14:paraId="2BC05BA4" w14:textId="77777777" w:rsidR="00AC3595" w:rsidRDefault="00000000">
      <w:r>
        <w:pict w14:anchorId="6FD35691">
          <v:rect id="_x0000_i1028" style="width:0;height:1.5pt" o:hralign="center" o:hrstd="t" o:hr="t"/>
        </w:pict>
      </w:r>
    </w:p>
    <w:p w14:paraId="0D8877A0" w14:textId="77777777" w:rsidR="00AC3595" w:rsidRPr="00047690" w:rsidRDefault="00000000">
      <w:pPr>
        <w:pStyle w:val="Ttulo2"/>
        <w:rPr>
          <w:lang w:val="pt-BR"/>
        </w:rPr>
      </w:pPr>
      <w:bookmarkStart w:id="4" w:name="lawdeck"/>
      <w:bookmarkEnd w:id="3"/>
      <w:r w:rsidRPr="00047690">
        <w:rPr>
          <w:lang w:val="pt-BR"/>
        </w:rPr>
        <w:t>4) Lawdeck</w:t>
      </w:r>
    </w:p>
    <w:p w14:paraId="4761EED2" w14:textId="77777777" w:rsidR="00AC3595" w:rsidRPr="00047690" w:rsidRDefault="00000000">
      <w:pPr>
        <w:pStyle w:val="FirstParagraph"/>
        <w:rPr>
          <w:lang w:val="pt-BR"/>
        </w:rPr>
      </w:pPr>
      <w:r w:rsidRPr="00047690">
        <w:rPr>
          <w:b/>
          <w:bCs/>
          <w:lang w:val="pt-BR"/>
        </w:rPr>
        <w:t>Visão geral</w:t>
      </w:r>
      <w:r w:rsidRPr="00047690">
        <w:rPr>
          <w:lang w:val="pt-BR"/>
        </w:rPr>
        <w:br/>
        <w:t xml:space="preserve">Foco direto em </w:t>
      </w:r>
      <w:r w:rsidRPr="00047690">
        <w:rPr>
          <w:b/>
          <w:bCs/>
          <w:lang w:val="pt-BR"/>
        </w:rPr>
        <w:t>criação de documentos/peças com IA</w:t>
      </w:r>
      <w:r w:rsidRPr="00047690">
        <w:rPr>
          <w:lang w:val="pt-BR"/>
        </w:rPr>
        <w:t xml:space="preserve">, com planos simples por </w:t>
      </w:r>
      <w:r w:rsidRPr="00047690">
        <w:rPr>
          <w:b/>
          <w:bCs/>
          <w:lang w:val="pt-BR"/>
        </w:rPr>
        <w:t>créditos</w:t>
      </w:r>
      <w:r w:rsidRPr="00047690">
        <w:rPr>
          <w:lang w:val="pt-BR"/>
        </w:rPr>
        <w:t xml:space="preserve">. Inclui </w:t>
      </w:r>
      <w:r w:rsidRPr="00047690">
        <w:rPr>
          <w:b/>
          <w:bCs/>
          <w:lang w:val="pt-BR"/>
        </w:rPr>
        <w:t>pesquisa de jurisprudência</w:t>
      </w:r>
      <w:r w:rsidRPr="00047690">
        <w:rPr>
          <w:lang w:val="pt-BR"/>
        </w:rPr>
        <w:t xml:space="preserve">, chat jurídico 24/7, e </w:t>
      </w:r>
      <w:r w:rsidRPr="00047690">
        <w:rPr>
          <w:b/>
          <w:bCs/>
          <w:lang w:val="pt-BR"/>
        </w:rPr>
        <w:t>“conversar com documentos”</w:t>
      </w:r>
      <w:r w:rsidRPr="00047690">
        <w:rPr>
          <w:lang w:val="pt-BR"/>
        </w:rPr>
        <w:t>.</w:t>
      </w:r>
    </w:p>
    <w:p w14:paraId="1313C2E3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Funcionalidades-chave</w:t>
      </w:r>
      <w:r w:rsidRPr="00047690">
        <w:rPr>
          <w:lang w:val="pt-BR"/>
        </w:rPr>
        <w:t xml:space="preserve"> - Criação de </w:t>
      </w:r>
      <w:r w:rsidRPr="00047690">
        <w:rPr>
          <w:b/>
          <w:bCs/>
          <w:lang w:val="pt-BR"/>
        </w:rPr>
        <w:t>petições iniciais, contestações, recursos, contratos e pareceres</w:t>
      </w:r>
      <w:r w:rsidRPr="00047690">
        <w:rPr>
          <w:lang w:val="pt-BR"/>
        </w:rPr>
        <w:t xml:space="preserve"> com IA.</w:t>
      </w:r>
      <w:r w:rsidRPr="00047690">
        <w:rPr>
          <w:lang w:val="pt-BR"/>
        </w:rPr>
        <w:br/>
        <w:t xml:space="preserve">- </w:t>
      </w:r>
      <w:r w:rsidRPr="00047690">
        <w:rPr>
          <w:b/>
          <w:bCs/>
          <w:lang w:val="pt-BR"/>
        </w:rPr>
        <w:t>Jurisprudência de todos os tribunais</w:t>
      </w:r>
      <w:r w:rsidRPr="00047690">
        <w:rPr>
          <w:lang w:val="pt-BR"/>
        </w:rPr>
        <w:t xml:space="preserve"> nos planos pagos; no gratuito, cobertura inicial (ex.: TJSP, TRT-2).</w:t>
      </w:r>
      <w:r w:rsidRPr="00047690">
        <w:rPr>
          <w:lang w:val="pt-BR"/>
        </w:rPr>
        <w:br/>
        <w:t xml:space="preserve">- </w:t>
      </w:r>
      <w:r w:rsidRPr="00047690">
        <w:rPr>
          <w:b/>
          <w:bCs/>
          <w:lang w:val="pt-BR"/>
        </w:rPr>
        <w:t>Assistente 24/7</w:t>
      </w:r>
      <w:r w:rsidRPr="00047690">
        <w:rPr>
          <w:lang w:val="pt-BR"/>
        </w:rPr>
        <w:t xml:space="preserve"> e </w:t>
      </w:r>
      <w:r w:rsidRPr="00047690">
        <w:rPr>
          <w:b/>
          <w:bCs/>
          <w:lang w:val="pt-BR"/>
        </w:rPr>
        <w:t>conversa com documentos</w:t>
      </w:r>
      <w:r w:rsidRPr="00047690">
        <w:rPr>
          <w:lang w:val="pt-BR"/>
        </w:rPr>
        <w:t xml:space="preserve"> (upload e análise).</w:t>
      </w:r>
      <w:r w:rsidRPr="00047690">
        <w:rPr>
          <w:lang w:val="pt-BR"/>
        </w:rPr>
        <w:br/>
        <w:t>- Edição e download integrados.</w:t>
      </w:r>
    </w:p>
    <w:p w14:paraId="782834B6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Pontos fortes</w:t>
      </w:r>
      <w:r w:rsidRPr="00047690">
        <w:rPr>
          <w:lang w:val="pt-BR"/>
        </w:rPr>
        <w:t xml:space="preserve"> - </w:t>
      </w:r>
      <w:r w:rsidRPr="00047690">
        <w:rPr>
          <w:b/>
          <w:bCs/>
          <w:lang w:val="pt-BR"/>
        </w:rPr>
        <w:t>Simplicidade</w:t>
      </w:r>
      <w:r w:rsidRPr="00047690">
        <w:rPr>
          <w:lang w:val="pt-BR"/>
        </w:rPr>
        <w:t xml:space="preserve"> de contratação e uso; bom </w:t>
      </w:r>
      <w:r w:rsidRPr="00047690">
        <w:rPr>
          <w:b/>
          <w:bCs/>
          <w:lang w:val="pt-BR"/>
        </w:rPr>
        <w:t>custo/benefício</w:t>
      </w:r>
      <w:r w:rsidRPr="00047690">
        <w:rPr>
          <w:lang w:val="pt-BR"/>
        </w:rPr>
        <w:t xml:space="preserve"> no entry-level.</w:t>
      </w:r>
      <w:r w:rsidRPr="00047690">
        <w:rPr>
          <w:lang w:val="pt-BR"/>
        </w:rPr>
        <w:br/>
        <w:t>- Fluxos de elaboração bem orientados, com jurisprudência integrada.</w:t>
      </w:r>
    </w:p>
    <w:p w14:paraId="397B1770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Limitações/alertas</w:t>
      </w:r>
      <w:r w:rsidRPr="00047690">
        <w:rPr>
          <w:lang w:val="pt-BR"/>
        </w:rPr>
        <w:t xml:space="preserve"> - Foco principal em </w:t>
      </w:r>
      <w:r w:rsidRPr="00047690">
        <w:rPr>
          <w:b/>
          <w:bCs/>
          <w:lang w:val="pt-BR"/>
        </w:rPr>
        <w:t>elaboração de peças</w:t>
      </w:r>
      <w:r w:rsidRPr="00047690">
        <w:rPr>
          <w:lang w:val="pt-BR"/>
        </w:rPr>
        <w:t>; menos profundidade em módulos de gestão/financeiro.</w:t>
      </w:r>
      <w:r w:rsidRPr="00047690">
        <w:rPr>
          <w:lang w:val="pt-BR"/>
        </w:rPr>
        <w:br/>
        <w:t>- Armazenamento e colaboração multiusuário em evolução.</w:t>
      </w:r>
    </w:p>
    <w:p w14:paraId="423EFE20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Diferenciais</w:t>
      </w:r>
      <w:r w:rsidRPr="00047690">
        <w:rPr>
          <w:lang w:val="pt-BR"/>
        </w:rPr>
        <w:t xml:space="preserve"> - Modelo por </w:t>
      </w:r>
      <w:r w:rsidRPr="00047690">
        <w:rPr>
          <w:b/>
          <w:bCs/>
          <w:lang w:val="pt-BR"/>
        </w:rPr>
        <w:t>créditos</w:t>
      </w:r>
      <w:r w:rsidRPr="00047690">
        <w:rPr>
          <w:lang w:val="pt-BR"/>
        </w:rPr>
        <w:t xml:space="preserve"> claro, adequado a solos e pequenos times.</w:t>
      </w:r>
      <w:r w:rsidRPr="00047690">
        <w:rPr>
          <w:lang w:val="pt-BR"/>
        </w:rPr>
        <w:br/>
        <w:t xml:space="preserve">- Funcionalidade de </w:t>
      </w:r>
      <w:r w:rsidRPr="00047690">
        <w:rPr>
          <w:b/>
          <w:bCs/>
          <w:lang w:val="pt-BR"/>
        </w:rPr>
        <w:t>conversar com documentos</w:t>
      </w:r>
      <w:r w:rsidRPr="00047690">
        <w:rPr>
          <w:lang w:val="pt-BR"/>
        </w:rPr>
        <w:t xml:space="preserve"> para acelerar entendimento de casos.</w:t>
      </w:r>
    </w:p>
    <w:p w14:paraId="05A7F4AF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lastRenderedPageBreak/>
        <w:t>Para quem é melhor</w:t>
      </w:r>
      <w:r w:rsidRPr="00047690">
        <w:rPr>
          <w:lang w:val="pt-BR"/>
        </w:rPr>
        <w:t xml:space="preserve"> - Advogados </w:t>
      </w:r>
      <w:r w:rsidRPr="00047690">
        <w:rPr>
          <w:b/>
          <w:bCs/>
          <w:lang w:val="pt-BR"/>
        </w:rPr>
        <w:t>solo</w:t>
      </w:r>
      <w:r w:rsidRPr="00047690">
        <w:rPr>
          <w:lang w:val="pt-BR"/>
        </w:rPr>
        <w:t xml:space="preserve"> e </w:t>
      </w:r>
      <w:r w:rsidRPr="00047690">
        <w:rPr>
          <w:b/>
          <w:bCs/>
          <w:lang w:val="pt-BR"/>
        </w:rPr>
        <w:t>pequenos escritórios</w:t>
      </w:r>
      <w:r w:rsidRPr="00047690">
        <w:rPr>
          <w:lang w:val="pt-BR"/>
        </w:rPr>
        <w:t xml:space="preserve"> que desejam </w:t>
      </w:r>
      <w:r w:rsidRPr="00047690">
        <w:rPr>
          <w:b/>
          <w:bCs/>
          <w:lang w:val="pt-BR"/>
        </w:rPr>
        <w:t>produção de peças + jurisprudência</w:t>
      </w:r>
      <w:r w:rsidRPr="00047690">
        <w:rPr>
          <w:lang w:val="pt-BR"/>
        </w:rPr>
        <w:t xml:space="preserve"> sem suite de gestão completa.</w:t>
      </w:r>
    </w:p>
    <w:p w14:paraId="176295FF" w14:textId="77777777" w:rsidR="00AC3595" w:rsidRDefault="00000000">
      <w:r>
        <w:pict w14:anchorId="19ACF3B6">
          <v:rect id="_x0000_i1029" style="width:0;height:1.5pt" o:hralign="center" o:hrstd="t" o:hr="t"/>
        </w:pict>
      </w:r>
    </w:p>
    <w:p w14:paraId="3C2128DC" w14:textId="77777777" w:rsidR="00AC3595" w:rsidRPr="00047690" w:rsidRDefault="00000000">
      <w:pPr>
        <w:pStyle w:val="Ttulo2"/>
        <w:rPr>
          <w:lang w:val="pt-BR"/>
        </w:rPr>
      </w:pPr>
      <w:bookmarkStart w:id="5" w:name="jurishand-documentos-ai"/>
      <w:bookmarkEnd w:id="4"/>
      <w:r w:rsidRPr="00047690">
        <w:rPr>
          <w:lang w:val="pt-BR"/>
        </w:rPr>
        <w:t>5) JurisHand – Documentos AI</w:t>
      </w:r>
    </w:p>
    <w:p w14:paraId="5F2955DD" w14:textId="77777777" w:rsidR="00AC3595" w:rsidRPr="00047690" w:rsidRDefault="00000000">
      <w:pPr>
        <w:pStyle w:val="FirstParagraph"/>
        <w:rPr>
          <w:lang w:val="pt-BR"/>
        </w:rPr>
      </w:pPr>
      <w:r w:rsidRPr="00047690">
        <w:rPr>
          <w:b/>
          <w:bCs/>
          <w:lang w:val="pt-BR"/>
        </w:rPr>
        <w:t>Visão geral</w:t>
      </w:r>
      <w:r w:rsidRPr="00047690">
        <w:rPr>
          <w:lang w:val="pt-BR"/>
        </w:rPr>
        <w:br/>
        <w:t xml:space="preserve">Produto da JurisHand focado em </w:t>
      </w:r>
      <w:r w:rsidRPr="00047690">
        <w:rPr>
          <w:b/>
          <w:bCs/>
          <w:lang w:val="pt-BR"/>
        </w:rPr>
        <w:t>geração de documentos com IA</w:t>
      </w:r>
      <w:r w:rsidRPr="00047690">
        <w:rPr>
          <w:lang w:val="pt-BR"/>
        </w:rPr>
        <w:t xml:space="preserve">, dentro de um ecossistema com </w:t>
      </w:r>
      <w:r w:rsidRPr="00047690">
        <w:rPr>
          <w:b/>
          <w:bCs/>
          <w:lang w:val="pt-BR"/>
        </w:rPr>
        <w:t>Vade Mecum AI</w:t>
      </w:r>
      <w:r w:rsidRPr="00047690">
        <w:rPr>
          <w:lang w:val="pt-BR"/>
        </w:rPr>
        <w:t xml:space="preserve"> e base jurídica extensa (leis, súmulas, decisões, dicionário etc.).</w:t>
      </w:r>
    </w:p>
    <w:p w14:paraId="4FCFE63C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Funcionalidades-chave</w:t>
      </w:r>
      <w:r w:rsidRPr="00047690">
        <w:rPr>
          <w:lang w:val="pt-BR"/>
        </w:rPr>
        <w:t xml:space="preserve"> - </w:t>
      </w:r>
      <w:r w:rsidRPr="00047690">
        <w:rPr>
          <w:b/>
          <w:bCs/>
          <w:lang w:val="pt-BR"/>
        </w:rPr>
        <w:t>Criação guiada</w:t>
      </w:r>
      <w:r w:rsidRPr="00047690">
        <w:rPr>
          <w:lang w:val="pt-BR"/>
        </w:rPr>
        <w:t xml:space="preserve"> de documentos (iniciais, contestações, contratos etc.).</w:t>
      </w:r>
      <w:r w:rsidRPr="00047690">
        <w:rPr>
          <w:lang w:val="pt-BR"/>
        </w:rPr>
        <w:br/>
        <w:t xml:space="preserve">- Ecossistema com </w:t>
      </w:r>
      <w:r w:rsidRPr="00047690">
        <w:rPr>
          <w:b/>
          <w:bCs/>
          <w:lang w:val="pt-BR"/>
        </w:rPr>
        <w:t>legislação, conceitos, remissões</w:t>
      </w:r>
      <w:r w:rsidRPr="00047690">
        <w:rPr>
          <w:lang w:val="pt-BR"/>
        </w:rPr>
        <w:t>, dicionário jurídico, comentários e busca.</w:t>
      </w:r>
      <w:r w:rsidRPr="00047690">
        <w:rPr>
          <w:lang w:val="pt-BR"/>
        </w:rPr>
        <w:br/>
        <w:t>- Sincronização web/mobile no ambiente JurisHand.</w:t>
      </w:r>
    </w:p>
    <w:p w14:paraId="75C07BA9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Pontos fortes</w:t>
      </w:r>
      <w:r w:rsidRPr="00047690">
        <w:rPr>
          <w:lang w:val="pt-BR"/>
        </w:rPr>
        <w:t xml:space="preserve"> - Forte </w:t>
      </w:r>
      <w:r w:rsidRPr="00047690">
        <w:rPr>
          <w:b/>
          <w:bCs/>
          <w:lang w:val="pt-BR"/>
        </w:rPr>
        <w:t>acervo normativo</w:t>
      </w:r>
      <w:r w:rsidRPr="00047690">
        <w:rPr>
          <w:lang w:val="pt-BR"/>
        </w:rPr>
        <w:t xml:space="preserve"> nativo e recursos de estudo/pesquisa integrados.</w:t>
      </w:r>
      <w:r w:rsidRPr="00047690">
        <w:rPr>
          <w:lang w:val="pt-BR"/>
        </w:rPr>
        <w:br/>
        <w:t>- Abordagem “ferramentas de apoio + IA” útil para fundamentar rapidamente peças básicas.</w:t>
      </w:r>
    </w:p>
    <w:p w14:paraId="745509DD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Limitações/alertas</w:t>
      </w:r>
      <w:r w:rsidRPr="00047690">
        <w:rPr>
          <w:lang w:val="pt-BR"/>
        </w:rPr>
        <w:t xml:space="preserve"> - Módulo Documentos AI é mais recente; avaliar </w:t>
      </w:r>
      <w:r w:rsidRPr="00047690">
        <w:rPr>
          <w:b/>
          <w:bCs/>
          <w:lang w:val="pt-BR"/>
        </w:rPr>
        <w:t>limites de personalização</w:t>
      </w:r>
      <w:r w:rsidRPr="00047690">
        <w:rPr>
          <w:lang w:val="pt-BR"/>
        </w:rPr>
        <w:t xml:space="preserve"> e checagem de citações vinculada à base.</w:t>
      </w:r>
      <w:r w:rsidRPr="00047690">
        <w:rPr>
          <w:lang w:val="pt-BR"/>
        </w:rPr>
        <w:br/>
        <w:t>- Menor foco em gestão operacional/financeira.</w:t>
      </w:r>
    </w:p>
    <w:p w14:paraId="7D684CB5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Diferenciais</w:t>
      </w:r>
      <w:r w:rsidRPr="00047690">
        <w:rPr>
          <w:lang w:val="pt-BR"/>
        </w:rPr>
        <w:t xml:space="preserve"> - Integração com </w:t>
      </w:r>
      <w:r w:rsidRPr="00047690">
        <w:rPr>
          <w:b/>
          <w:bCs/>
          <w:lang w:val="pt-BR"/>
        </w:rPr>
        <w:t>Vade Mecum AI</w:t>
      </w:r>
      <w:r w:rsidRPr="00047690">
        <w:rPr>
          <w:lang w:val="pt-BR"/>
        </w:rPr>
        <w:t xml:space="preserve"> + recursos de aprendizado; boa sinergia para </w:t>
      </w:r>
      <w:r w:rsidRPr="00047690">
        <w:rPr>
          <w:b/>
          <w:bCs/>
          <w:lang w:val="pt-BR"/>
        </w:rPr>
        <w:t>peticionamento didático/assistido</w:t>
      </w:r>
      <w:r w:rsidRPr="00047690">
        <w:rPr>
          <w:lang w:val="pt-BR"/>
        </w:rPr>
        <w:t>.</w:t>
      </w:r>
    </w:p>
    <w:p w14:paraId="2553AB79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Para quem é melhor</w:t>
      </w:r>
      <w:r w:rsidRPr="00047690">
        <w:rPr>
          <w:lang w:val="pt-BR"/>
        </w:rPr>
        <w:t xml:space="preserve"> - Usuários que valorizam </w:t>
      </w:r>
      <w:r w:rsidRPr="00047690">
        <w:rPr>
          <w:b/>
          <w:bCs/>
          <w:lang w:val="pt-BR"/>
        </w:rPr>
        <w:t>ambiente de pesquisa/estudo + geração de peças</w:t>
      </w:r>
      <w:r w:rsidRPr="00047690">
        <w:rPr>
          <w:lang w:val="pt-BR"/>
        </w:rPr>
        <w:t xml:space="preserve"> num mesmo ecossistema.</w:t>
      </w:r>
    </w:p>
    <w:p w14:paraId="15E61435" w14:textId="77777777" w:rsidR="00AC3595" w:rsidRDefault="00000000">
      <w:r>
        <w:pict w14:anchorId="1B0E4A7C">
          <v:rect id="_x0000_i1030" style="width:0;height:1.5pt" o:hralign="center" o:hrstd="t" o:hr="t"/>
        </w:pict>
      </w:r>
    </w:p>
    <w:p w14:paraId="36A1E12A" w14:textId="77777777" w:rsidR="00AC3595" w:rsidRPr="00047690" w:rsidRDefault="00000000">
      <w:pPr>
        <w:pStyle w:val="Ttulo2"/>
        <w:rPr>
          <w:lang w:val="pt-BR"/>
        </w:rPr>
      </w:pPr>
      <w:bookmarkStart w:id="6" w:name="referência-adicional-jusbrasil-jus-ia"/>
      <w:bookmarkEnd w:id="5"/>
      <w:r w:rsidRPr="00047690">
        <w:rPr>
          <w:lang w:val="pt-BR"/>
        </w:rPr>
        <w:t>6) (Referência adicional) Jusbrasil – Jus IA</w:t>
      </w:r>
    </w:p>
    <w:p w14:paraId="7B47CCAA" w14:textId="77777777" w:rsidR="00AC3595" w:rsidRPr="00047690" w:rsidRDefault="00000000">
      <w:pPr>
        <w:pStyle w:val="FirstParagraph"/>
        <w:rPr>
          <w:lang w:val="pt-BR"/>
        </w:rPr>
      </w:pPr>
      <w:r w:rsidRPr="00047690">
        <w:rPr>
          <w:b/>
          <w:bCs/>
          <w:lang w:val="pt-BR"/>
        </w:rPr>
        <w:t>Por que observar</w:t>
      </w:r>
      <w:r w:rsidRPr="00047690">
        <w:rPr>
          <w:lang w:val="pt-BR"/>
        </w:rPr>
        <w:br/>
        <w:t xml:space="preserve">Embora não estivesse no comparativo inicial de preços, o </w:t>
      </w:r>
      <w:r w:rsidRPr="00047690">
        <w:rPr>
          <w:b/>
          <w:bCs/>
          <w:lang w:val="pt-BR"/>
        </w:rPr>
        <w:t>Jus IA</w:t>
      </w:r>
      <w:r w:rsidRPr="00047690">
        <w:rPr>
          <w:lang w:val="pt-BR"/>
        </w:rPr>
        <w:t xml:space="preserve"> é importante como </w:t>
      </w:r>
      <w:r w:rsidRPr="00047690">
        <w:rPr>
          <w:b/>
          <w:bCs/>
          <w:lang w:val="pt-BR"/>
        </w:rPr>
        <w:t>benchmark</w:t>
      </w:r>
      <w:r w:rsidRPr="00047690">
        <w:rPr>
          <w:lang w:val="pt-BR"/>
        </w:rPr>
        <w:t xml:space="preserve"> de fluxo “chat com contexto do caso → geração/análise de documentos → validação de citações** dentro de uma grande base jurídica nacional.</w:t>
      </w:r>
    </w:p>
    <w:p w14:paraId="0C838FBF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t>Sinais de maturidade</w:t>
      </w:r>
      <w:r w:rsidRPr="00047690">
        <w:rPr>
          <w:lang w:val="pt-BR"/>
        </w:rPr>
        <w:t xml:space="preserve"> - Upload de </w:t>
      </w:r>
      <w:r w:rsidRPr="00047690">
        <w:rPr>
          <w:b/>
          <w:bCs/>
          <w:lang w:val="pt-BR"/>
        </w:rPr>
        <w:t>PDF/DOCX</w:t>
      </w:r>
      <w:r w:rsidRPr="00047690">
        <w:rPr>
          <w:lang w:val="pt-BR"/>
        </w:rPr>
        <w:t xml:space="preserve"> volumosos (até ~150 MB) para análise/extração.</w:t>
      </w:r>
      <w:r w:rsidRPr="00047690">
        <w:rPr>
          <w:lang w:val="pt-BR"/>
        </w:rPr>
        <w:br/>
        <w:t xml:space="preserve">- </w:t>
      </w:r>
      <w:r w:rsidRPr="00047690">
        <w:rPr>
          <w:b/>
          <w:bCs/>
          <w:lang w:val="pt-BR"/>
        </w:rPr>
        <w:t>Validação de citações</w:t>
      </w:r>
      <w:r w:rsidRPr="00047690">
        <w:rPr>
          <w:lang w:val="pt-BR"/>
        </w:rPr>
        <w:t xml:space="preserve"> (liga referências a fontes verificáveis).</w:t>
      </w:r>
      <w:r w:rsidRPr="00047690">
        <w:rPr>
          <w:lang w:val="pt-BR"/>
        </w:rPr>
        <w:br/>
        <w:t xml:space="preserve">- Conversa com </w:t>
      </w:r>
      <w:r w:rsidRPr="00047690">
        <w:rPr>
          <w:b/>
          <w:bCs/>
          <w:lang w:val="pt-BR"/>
        </w:rPr>
        <w:t>continuidade de contexto</w:t>
      </w:r>
      <w:r w:rsidRPr="00047690">
        <w:rPr>
          <w:lang w:val="pt-BR"/>
        </w:rPr>
        <w:t xml:space="preserve"> (histórico do caso).</w:t>
      </w:r>
      <w:r w:rsidRPr="00047690">
        <w:rPr>
          <w:lang w:val="pt-BR"/>
        </w:rPr>
        <w:br/>
        <w:t>- Base jurídica nacional ampla.</w:t>
      </w:r>
    </w:p>
    <w:p w14:paraId="2E2E3AC6" w14:textId="77777777" w:rsidR="00AC3595" w:rsidRPr="00047690" w:rsidRDefault="00000000">
      <w:pPr>
        <w:pStyle w:val="Corpodetexto"/>
        <w:rPr>
          <w:lang w:val="pt-BR"/>
        </w:rPr>
      </w:pPr>
      <w:r w:rsidRPr="00047690">
        <w:rPr>
          <w:b/>
          <w:bCs/>
          <w:lang w:val="pt-BR"/>
        </w:rPr>
        <w:lastRenderedPageBreak/>
        <w:t>Por que importa para o nosso produto</w:t>
      </w:r>
      <w:r w:rsidRPr="00047690">
        <w:rPr>
          <w:lang w:val="pt-BR"/>
        </w:rPr>
        <w:t xml:space="preserve"> - Estabelece o </w:t>
      </w:r>
      <w:r w:rsidRPr="00047690">
        <w:rPr>
          <w:b/>
          <w:bCs/>
          <w:lang w:val="pt-BR"/>
        </w:rPr>
        <w:t>padrão de confiabilidade</w:t>
      </w:r>
      <w:r w:rsidRPr="00047690">
        <w:rPr>
          <w:lang w:val="pt-BR"/>
        </w:rPr>
        <w:t xml:space="preserve"> (anti‑alucinação) desejável em qualquer editor de peças com IA.</w:t>
      </w:r>
      <w:r w:rsidRPr="00047690">
        <w:rPr>
          <w:lang w:val="pt-BR"/>
        </w:rPr>
        <w:br/>
        <w:t xml:space="preserve">- Mostra o valor de </w:t>
      </w:r>
      <w:r w:rsidRPr="00047690">
        <w:rPr>
          <w:b/>
          <w:bCs/>
          <w:lang w:val="pt-BR"/>
        </w:rPr>
        <w:t>referências clicáveis</w:t>
      </w:r>
      <w:r w:rsidRPr="00047690">
        <w:rPr>
          <w:lang w:val="pt-BR"/>
        </w:rPr>
        <w:t xml:space="preserve"> e trilhas de auditoria na peça final.</w:t>
      </w:r>
    </w:p>
    <w:p w14:paraId="3E919419" w14:textId="77777777" w:rsidR="00AC3595" w:rsidRDefault="00000000">
      <w:r>
        <w:pict w14:anchorId="0E4C47D3">
          <v:rect id="_x0000_i1031" style="width:0;height:1.5pt" o:hralign="center" o:hrstd="t" o:hr="t"/>
        </w:pict>
      </w:r>
    </w:p>
    <w:p w14:paraId="71EB5893" w14:textId="77777777" w:rsidR="00AC3595" w:rsidRDefault="00000000">
      <w:pPr>
        <w:pStyle w:val="Ttulo1"/>
      </w:pPr>
      <w:bookmarkStart w:id="7" w:name="síntese-prática-para-o-produto"/>
      <w:bookmarkEnd w:id="0"/>
      <w:bookmarkEnd w:id="6"/>
      <w:r>
        <w:t>Síntese prática para o produto</w:t>
      </w:r>
    </w:p>
    <w:p w14:paraId="6CB1E2E8" w14:textId="77777777" w:rsidR="00AC3595" w:rsidRPr="00047690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047690">
        <w:rPr>
          <w:b/>
          <w:bCs/>
          <w:lang w:val="pt-BR"/>
        </w:rPr>
        <w:t>IA de geração de peças</w:t>
      </w:r>
      <w:r w:rsidRPr="00047690">
        <w:rPr>
          <w:lang w:val="pt-BR"/>
        </w:rPr>
        <w:t xml:space="preserve"> deve vir </w:t>
      </w:r>
      <w:r w:rsidRPr="00047690">
        <w:rPr>
          <w:b/>
          <w:bCs/>
          <w:lang w:val="pt-BR"/>
        </w:rPr>
        <w:t>acoplada a verificação de citações/jurisprudência</w:t>
      </w:r>
      <w:r w:rsidRPr="00047690">
        <w:rPr>
          <w:lang w:val="pt-BR"/>
        </w:rPr>
        <w:t xml:space="preserve"> e a um </w:t>
      </w:r>
      <w:r w:rsidRPr="00047690">
        <w:rPr>
          <w:b/>
          <w:bCs/>
          <w:lang w:val="pt-BR"/>
        </w:rPr>
        <w:t>repositório</w:t>
      </w:r>
      <w:r w:rsidRPr="00047690">
        <w:rPr>
          <w:lang w:val="pt-BR"/>
        </w:rPr>
        <w:t xml:space="preserve"> (normas/precedentes) – padrão Jus IA / Lawdeck.</w:t>
      </w:r>
      <w:r w:rsidRPr="00047690">
        <w:rPr>
          <w:lang w:val="pt-BR"/>
        </w:rPr>
        <w:br/>
      </w:r>
    </w:p>
    <w:p w14:paraId="7F5AC082" w14:textId="77777777" w:rsidR="00AC3595" w:rsidRPr="00047690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047690">
        <w:rPr>
          <w:b/>
          <w:bCs/>
          <w:lang w:val="pt-BR"/>
        </w:rPr>
        <w:t>Gestão de prazos/processos</w:t>
      </w:r>
      <w:r w:rsidRPr="00047690">
        <w:rPr>
          <w:lang w:val="pt-BR"/>
        </w:rPr>
        <w:t xml:space="preserve"> ao nível Legalcloud (simular prazos a partir de eventos/publicações, calendários por tribunal).</w:t>
      </w:r>
      <w:r w:rsidRPr="00047690">
        <w:rPr>
          <w:lang w:val="pt-BR"/>
        </w:rPr>
        <w:br/>
      </w:r>
    </w:p>
    <w:p w14:paraId="57984086" w14:textId="77777777" w:rsidR="00AC3595" w:rsidRPr="00047690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047690">
        <w:rPr>
          <w:b/>
          <w:bCs/>
          <w:lang w:val="pt-BR"/>
        </w:rPr>
        <w:t>Automação de documentos + tokens de IA</w:t>
      </w:r>
      <w:r w:rsidRPr="00047690">
        <w:rPr>
          <w:lang w:val="pt-BR"/>
        </w:rPr>
        <w:t xml:space="preserve"> e </w:t>
      </w:r>
      <w:r w:rsidRPr="00047690">
        <w:rPr>
          <w:b/>
          <w:bCs/>
          <w:lang w:val="pt-BR"/>
        </w:rPr>
        <w:t>controladoria</w:t>
      </w:r>
      <w:r w:rsidRPr="00047690">
        <w:rPr>
          <w:lang w:val="pt-BR"/>
        </w:rPr>
        <w:t xml:space="preserve"> ao nível EasyJur (combinar operação/financeiro com produção).</w:t>
      </w:r>
      <w:r w:rsidRPr="00047690">
        <w:rPr>
          <w:lang w:val="pt-BR"/>
        </w:rPr>
        <w:br/>
      </w:r>
    </w:p>
    <w:p w14:paraId="06F033EB" w14:textId="77777777" w:rsidR="00AC3595" w:rsidRPr="00047690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047690">
        <w:rPr>
          <w:b/>
          <w:bCs/>
          <w:lang w:val="pt-BR"/>
        </w:rPr>
        <w:t>Inteligência preditiva/due diligence</w:t>
      </w:r>
      <w:r w:rsidRPr="00047690">
        <w:rPr>
          <w:lang w:val="pt-BR"/>
        </w:rPr>
        <w:t xml:space="preserve"> opcional ao estilo Advoga IA, com governança e transparência.</w:t>
      </w:r>
      <w:r w:rsidRPr="00047690">
        <w:rPr>
          <w:lang w:val="pt-BR"/>
        </w:rPr>
        <w:br/>
      </w:r>
    </w:p>
    <w:p w14:paraId="48046CAD" w14:textId="77777777" w:rsidR="00AC3595" w:rsidRPr="00047690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047690">
        <w:rPr>
          <w:lang w:val="pt-BR"/>
        </w:rPr>
        <w:t xml:space="preserve">Foco declarado em </w:t>
      </w:r>
      <w:r w:rsidRPr="00047690">
        <w:rPr>
          <w:b/>
          <w:bCs/>
          <w:lang w:val="pt-BR"/>
        </w:rPr>
        <w:t>Brasil</w:t>
      </w:r>
      <w:r w:rsidRPr="00047690">
        <w:rPr>
          <w:lang w:val="pt-BR"/>
        </w:rPr>
        <w:t xml:space="preserve"> (CPC art. 219 e regras locais; súmulas, temas repetitivos, IRDR, IAC; ritos e tribunais).</w:t>
      </w:r>
    </w:p>
    <w:p w14:paraId="6CCA0C6D" w14:textId="77777777" w:rsidR="00AC3595" w:rsidRDefault="00000000">
      <w:r>
        <w:pict w14:anchorId="1F6C15CA">
          <v:rect id="_x0000_i1032" style="width:0;height:1.5pt" o:hralign="center" o:hrstd="t" o:hr="t"/>
        </w:pict>
      </w:r>
    </w:p>
    <w:p w14:paraId="1E4B9ACD" w14:textId="77777777" w:rsidR="00AC3595" w:rsidRPr="00047690" w:rsidRDefault="00000000">
      <w:pPr>
        <w:pStyle w:val="Ttulo1"/>
        <w:rPr>
          <w:lang w:val="pt-BR"/>
        </w:rPr>
      </w:pPr>
      <w:bookmarkStart w:id="8" w:name="X7020084d3f0d222420ae7532e562f67ea1da430"/>
      <w:bookmarkEnd w:id="7"/>
      <w:r w:rsidRPr="00047690">
        <w:rPr>
          <w:lang w:val="pt-BR"/>
        </w:rPr>
        <w:t>Briefing técnico (script) para uma IA especialista em desenvolvimento de software</w:t>
      </w:r>
    </w:p>
    <w:p w14:paraId="557E5ED9" w14:textId="77777777" w:rsidR="00AC3595" w:rsidRPr="00047690" w:rsidRDefault="00000000">
      <w:pPr>
        <w:pStyle w:val="Textoembloco"/>
        <w:rPr>
          <w:lang w:val="pt-BR"/>
        </w:rPr>
      </w:pPr>
      <w:r w:rsidRPr="00047690">
        <w:rPr>
          <w:b/>
          <w:bCs/>
          <w:lang w:val="pt-BR"/>
        </w:rPr>
        <w:t>Objetivo</w:t>
      </w:r>
      <w:r w:rsidRPr="00047690">
        <w:rPr>
          <w:lang w:val="pt-BR"/>
        </w:rPr>
        <w:t xml:space="preserve">: construir o </w:t>
      </w:r>
      <w:r w:rsidRPr="00047690">
        <w:rPr>
          <w:b/>
          <w:bCs/>
          <w:lang w:val="pt-BR"/>
        </w:rPr>
        <w:t>melhor software para Windows (desktop)</w:t>
      </w:r>
      <w:r w:rsidRPr="00047690">
        <w:rPr>
          <w:lang w:val="pt-BR"/>
        </w:rPr>
        <w:t xml:space="preserve"> de apoio ao advogado com IA para o mercado brasileiro, cobrindo </w:t>
      </w:r>
      <w:r w:rsidRPr="00047690">
        <w:rPr>
          <w:b/>
          <w:bCs/>
          <w:lang w:val="pt-BR"/>
        </w:rPr>
        <w:t>documentos iniciais (procuração, petição inicial, juntada)</w:t>
      </w:r>
      <w:r w:rsidRPr="00047690">
        <w:rPr>
          <w:lang w:val="pt-BR"/>
        </w:rPr>
        <w:t xml:space="preserve">, </w:t>
      </w:r>
      <w:r w:rsidRPr="00047690">
        <w:rPr>
          <w:b/>
          <w:bCs/>
          <w:lang w:val="pt-BR"/>
        </w:rPr>
        <w:t>documentos das partes/probatórios</w:t>
      </w:r>
      <w:r w:rsidRPr="00047690">
        <w:rPr>
          <w:lang w:val="pt-BR"/>
        </w:rPr>
        <w:t xml:space="preserve">, </w:t>
      </w:r>
      <w:r w:rsidRPr="00047690">
        <w:rPr>
          <w:b/>
          <w:bCs/>
          <w:lang w:val="pt-BR"/>
        </w:rPr>
        <w:t>anotações do advogado</w:t>
      </w:r>
      <w:r w:rsidRPr="00047690">
        <w:rPr>
          <w:lang w:val="pt-BR"/>
        </w:rPr>
        <w:t xml:space="preserve">, </w:t>
      </w:r>
      <w:r w:rsidRPr="00047690">
        <w:rPr>
          <w:b/>
          <w:bCs/>
          <w:lang w:val="pt-BR"/>
        </w:rPr>
        <w:t>documentos de suporte</w:t>
      </w:r>
      <w:r w:rsidRPr="00047690">
        <w:rPr>
          <w:lang w:val="pt-BR"/>
        </w:rPr>
        <w:t xml:space="preserve"> (memorandos, ofícios, pareceres) e </w:t>
      </w:r>
      <w:r w:rsidRPr="00047690">
        <w:rPr>
          <w:b/>
          <w:bCs/>
          <w:lang w:val="pt-BR"/>
        </w:rPr>
        <w:t>petição de juntada de documentos</w:t>
      </w:r>
      <w:r w:rsidRPr="00047690">
        <w:rPr>
          <w:lang w:val="pt-BR"/>
        </w:rPr>
        <w:t xml:space="preserve">, com </w:t>
      </w:r>
      <w:r w:rsidRPr="00047690">
        <w:rPr>
          <w:b/>
          <w:bCs/>
          <w:lang w:val="pt-BR"/>
        </w:rPr>
        <w:t>jurisprudência/legislação verificável</w:t>
      </w:r>
      <w:r w:rsidRPr="00047690">
        <w:rPr>
          <w:lang w:val="pt-BR"/>
        </w:rPr>
        <w:t xml:space="preserve">, </w:t>
      </w:r>
      <w:r w:rsidRPr="00047690">
        <w:rPr>
          <w:b/>
          <w:bCs/>
          <w:lang w:val="pt-BR"/>
        </w:rPr>
        <w:t>gestão de prazos</w:t>
      </w:r>
      <w:r w:rsidRPr="00047690">
        <w:rPr>
          <w:lang w:val="pt-BR"/>
        </w:rPr>
        <w:t xml:space="preserve">, e </w:t>
      </w:r>
      <w:r w:rsidRPr="00047690">
        <w:rPr>
          <w:b/>
          <w:bCs/>
          <w:lang w:val="pt-BR"/>
        </w:rPr>
        <w:t>fluxos de trabalho auditáveis</w:t>
      </w:r>
      <w:r w:rsidRPr="00047690">
        <w:rPr>
          <w:lang w:val="pt-BR"/>
        </w:rPr>
        <w:t>.</w:t>
      </w:r>
    </w:p>
    <w:p w14:paraId="6C098365" w14:textId="77777777" w:rsidR="00AC3595" w:rsidRDefault="00000000">
      <w:pPr>
        <w:pStyle w:val="Ttulo2"/>
      </w:pPr>
      <w:bookmarkStart w:id="9" w:name="arquitetura-plataforma"/>
      <w:r>
        <w:t>1. Arquitetura &amp; plataforma</w:t>
      </w:r>
    </w:p>
    <w:p w14:paraId="4402AE5B" w14:textId="77777777" w:rsidR="00AC3595" w:rsidRPr="00047690" w:rsidRDefault="00000000">
      <w:pPr>
        <w:pStyle w:val="Compact"/>
        <w:numPr>
          <w:ilvl w:val="0"/>
          <w:numId w:val="3"/>
        </w:numPr>
        <w:rPr>
          <w:lang w:val="pt-BR"/>
        </w:rPr>
      </w:pPr>
      <w:r>
        <w:rPr>
          <w:b/>
          <w:bCs/>
        </w:rPr>
        <w:t>Stack</w:t>
      </w:r>
      <w:r>
        <w:t xml:space="preserve">: </w:t>
      </w:r>
      <w:r>
        <w:rPr>
          <w:b/>
          <w:bCs/>
        </w:rPr>
        <w:t>.NET 8 + C# + WinUI 3 (Windows App SDK)</w:t>
      </w:r>
      <w:r>
        <w:t xml:space="preserve">. </w:t>
      </w:r>
      <w:r w:rsidRPr="00047690">
        <w:rPr>
          <w:lang w:val="pt-BR"/>
        </w:rPr>
        <w:t xml:space="preserve">Empacotar em </w:t>
      </w:r>
      <w:r w:rsidRPr="00047690">
        <w:rPr>
          <w:b/>
          <w:bCs/>
          <w:lang w:val="pt-BR"/>
        </w:rPr>
        <w:t>MSIX</w:t>
      </w:r>
      <w:r w:rsidRPr="00047690">
        <w:rPr>
          <w:lang w:val="pt-BR"/>
        </w:rPr>
        <w:t>, auto‑update opcional.</w:t>
      </w:r>
      <w:r w:rsidRPr="00047690">
        <w:rPr>
          <w:lang w:val="pt-BR"/>
        </w:rPr>
        <w:br/>
      </w:r>
    </w:p>
    <w:p w14:paraId="35E7ABDB" w14:textId="77777777" w:rsidR="00AC3595" w:rsidRPr="00047690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047690">
        <w:rPr>
          <w:b/>
          <w:bCs/>
          <w:lang w:val="pt-BR"/>
        </w:rPr>
        <w:t>Módulos</w:t>
      </w:r>
      <w:r w:rsidRPr="00047690">
        <w:rPr>
          <w:lang w:val="pt-BR"/>
        </w:rPr>
        <w:t xml:space="preserve">: (1) UI/UX (WinUI), (2) Engine de Documentos (geração/edição/validação), (3) Engine de Prazos, (4) RAG/Pesquisa Jurídica, </w:t>
      </w:r>
      <w:r w:rsidRPr="00047690">
        <w:rPr>
          <w:lang w:val="pt-BR"/>
        </w:rPr>
        <w:lastRenderedPageBreak/>
        <w:t>(5) Gestão de Casos/Docs, (6) Conectores (tribunais, bases públicas, e‑mail), (7) Segurança/Criptografia, (8) Telemetria privada.</w:t>
      </w:r>
    </w:p>
    <w:p w14:paraId="13B8BF63" w14:textId="77777777" w:rsidR="00AC3595" w:rsidRPr="00047690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047690">
        <w:rPr>
          <w:b/>
          <w:bCs/>
          <w:lang w:val="pt-BR"/>
        </w:rPr>
        <w:t>Dados locais</w:t>
      </w:r>
      <w:r w:rsidRPr="00047690">
        <w:rPr>
          <w:lang w:val="pt-BR"/>
        </w:rPr>
        <w:t xml:space="preserve">: </w:t>
      </w:r>
      <w:r w:rsidRPr="00047690">
        <w:rPr>
          <w:b/>
          <w:bCs/>
          <w:lang w:val="pt-BR"/>
        </w:rPr>
        <w:t>SQLite</w:t>
      </w:r>
      <w:r w:rsidRPr="00047690">
        <w:rPr>
          <w:lang w:val="pt-BR"/>
        </w:rPr>
        <w:t xml:space="preserve"> para metadados/índices; </w:t>
      </w:r>
      <w:r w:rsidRPr="00047690">
        <w:rPr>
          <w:b/>
          <w:bCs/>
          <w:lang w:val="pt-BR"/>
        </w:rPr>
        <w:t>LiteDB</w:t>
      </w:r>
      <w:r w:rsidRPr="00047690">
        <w:rPr>
          <w:lang w:val="pt-BR"/>
        </w:rPr>
        <w:t xml:space="preserve"> ou </w:t>
      </w:r>
      <w:r w:rsidRPr="00047690">
        <w:rPr>
          <w:b/>
          <w:bCs/>
          <w:lang w:val="pt-BR"/>
        </w:rPr>
        <w:t>SQLite FTS5</w:t>
      </w:r>
      <w:r w:rsidRPr="00047690">
        <w:rPr>
          <w:lang w:val="pt-BR"/>
        </w:rPr>
        <w:t xml:space="preserve"> para pesquisa full‑text local. Arquivos em pasta de dados do app com </w:t>
      </w:r>
      <w:r w:rsidRPr="00047690">
        <w:rPr>
          <w:b/>
          <w:bCs/>
          <w:lang w:val="pt-BR"/>
        </w:rPr>
        <w:t>criptografia em repouso (AES‑256)</w:t>
      </w:r>
      <w:r w:rsidRPr="00047690">
        <w:rPr>
          <w:lang w:val="pt-BR"/>
        </w:rPr>
        <w:t>.</w:t>
      </w:r>
    </w:p>
    <w:p w14:paraId="3192EFBD" w14:textId="77777777" w:rsidR="00AC3595" w:rsidRPr="00047690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047690">
        <w:rPr>
          <w:b/>
          <w:bCs/>
          <w:lang w:val="pt-BR"/>
        </w:rPr>
        <w:t>Offline‑first</w:t>
      </w:r>
      <w:r w:rsidRPr="00047690">
        <w:rPr>
          <w:lang w:val="pt-BR"/>
        </w:rPr>
        <w:t>: operar 100% offline para criação/edição; IA local opcional; sincronização segura (quando online) com backend opcional (</w:t>
      </w:r>
      <w:r w:rsidRPr="00047690">
        <w:rPr>
          <w:b/>
          <w:bCs/>
          <w:lang w:val="pt-BR"/>
        </w:rPr>
        <w:t>ASP.NET Core</w:t>
      </w:r>
      <w:r w:rsidRPr="00047690">
        <w:rPr>
          <w:lang w:val="pt-BR"/>
        </w:rPr>
        <w:t>) para times.</w:t>
      </w:r>
    </w:p>
    <w:p w14:paraId="6D03F708" w14:textId="77777777" w:rsidR="00AC3595" w:rsidRPr="00047690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047690">
        <w:rPr>
          <w:b/>
          <w:bCs/>
          <w:lang w:val="pt-BR"/>
        </w:rPr>
        <w:t>Plugins</w:t>
      </w:r>
      <w:r w:rsidRPr="00047690">
        <w:rPr>
          <w:lang w:val="pt-BR"/>
        </w:rPr>
        <w:t xml:space="preserve">: arquitetura de </w:t>
      </w:r>
      <w:r w:rsidRPr="00047690">
        <w:rPr>
          <w:b/>
          <w:bCs/>
          <w:lang w:val="pt-BR"/>
        </w:rPr>
        <w:t>extensões</w:t>
      </w:r>
      <w:r w:rsidRPr="00047690">
        <w:rPr>
          <w:lang w:val="pt-BR"/>
        </w:rPr>
        <w:t xml:space="preserve"> (MEF/AssemblyLoadContext) para conectores de tribunais/ROIs e para provedores de IA (OpenAI, Azure OpenAI, Anthropic, local LLM via llama.cpp/OLLAMA com DirectML).</w:t>
      </w:r>
    </w:p>
    <w:p w14:paraId="4C28D1C9" w14:textId="77777777" w:rsidR="00AC3595" w:rsidRDefault="00000000">
      <w:pPr>
        <w:pStyle w:val="Ttulo2"/>
      </w:pPr>
      <w:bookmarkStart w:id="10" w:name="segurança-lgpd-e-conformidade"/>
      <w:bookmarkEnd w:id="9"/>
      <w:r>
        <w:t>2. Segurança, LGPD e conformidade</w:t>
      </w:r>
    </w:p>
    <w:p w14:paraId="5504EACE" w14:textId="77777777" w:rsidR="00AC3595" w:rsidRPr="00047690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047690">
        <w:rPr>
          <w:b/>
          <w:bCs/>
          <w:lang w:val="pt-BR"/>
        </w:rPr>
        <w:t>Criptografia</w:t>
      </w:r>
      <w:r w:rsidRPr="00047690">
        <w:rPr>
          <w:lang w:val="pt-BR"/>
        </w:rPr>
        <w:t>: AES‑256 em repouso; TLS 1.2+ em trânsito.</w:t>
      </w:r>
      <w:r w:rsidRPr="00047690">
        <w:rPr>
          <w:lang w:val="pt-BR"/>
        </w:rPr>
        <w:br/>
      </w:r>
    </w:p>
    <w:p w14:paraId="38B0B20F" w14:textId="77777777" w:rsidR="00AC3595" w:rsidRPr="00047690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047690">
        <w:rPr>
          <w:b/>
          <w:bCs/>
          <w:lang w:val="pt-BR"/>
        </w:rPr>
        <w:t>Segregação</w:t>
      </w:r>
      <w:r w:rsidRPr="00047690">
        <w:rPr>
          <w:lang w:val="pt-BR"/>
        </w:rPr>
        <w:t xml:space="preserve"> de ambientes (pessoal vs. equipe).</w:t>
      </w:r>
      <w:r w:rsidRPr="00047690">
        <w:rPr>
          <w:lang w:val="pt-BR"/>
        </w:rPr>
        <w:br/>
      </w:r>
    </w:p>
    <w:p w14:paraId="6DABBF64" w14:textId="77777777" w:rsidR="00AC3595" w:rsidRPr="00047690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047690">
        <w:rPr>
          <w:b/>
          <w:bCs/>
          <w:lang w:val="pt-BR"/>
        </w:rPr>
        <w:t>Controles LGPD</w:t>
      </w:r>
      <w:r w:rsidRPr="00047690">
        <w:rPr>
          <w:lang w:val="pt-BR"/>
        </w:rPr>
        <w:t xml:space="preserve">: base legal configurável, consentimento, minimização, </w:t>
      </w:r>
      <w:r w:rsidRPr="00047690">
        <w:rPr>
          <w:b/>
          <w:bCs/>
          <w:lang w:val="pt-BR"/>
        </w:rPr>
        <w:t>logs de acesso</w:t>
      </w:r>
      <w:r w:rsidRPr="00047690">
        <w:rPr>
          <w:lang w:val="pt-BR"/>
        </w:rPr>
        <w:t xml:space="preserve">, </w:t>
      </w:r>
      <w:r w:rsidRPr="00047690">
        <w:rPr>
          <w:b/>
          <w:bCs/>
          <w:lang w:val="pt-BR"/>
        </w:rPr>
        <w:t>relatórios de atividades</w:t>
      </w:r>
      <w:r w:rsidRPr="00047690">
        <w:rPr>
          <w:lang w:val="pt-BR"/>
        </w:rPr>
        <w:t xml:space="preserve"> e botões de </w:t>
      </w:r>
      <w:r w:rsidRPr="00047690">
        <w:rPr>
          <w:b/>
          <w:bCs/>
          <w:lang w:val="pt-BR"/>
        </w:rPr>
        <w:t>exportar/apagar</w:t>
      </w:r>
      <w:r w:rsidRPr="00047690">
        <w:rPr>
          <w:lang w:val="pt-BR"/>
        </w:rPr>
        <w:t xml:space="preserve"> dados por titular.</w:t>
      </w:r>
      <w:r w:rsidRPr="00047690">
        <w:rPr>
          <w:lang w:val="pt-BR"/>
        </w:rPr>
        <w:br/>
      </w:r>
    </w:p>
    <w:p w14:paraId="70DA4647" w14:textId="77777777" w:rsidR="00AC3595" w:rsidRPr="00047690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047690">
        <w:rPr>
          <w:b/>
          <w:bCs/>
          <w:lang w:val="pt-BR"/>
        </w:rPr>
        <w:t>Cofre de segredos</w:t>
      </w:r>
      <w:r w:rsidRPr="00047690">
        <w:rPr>
          <w:lang w:val="pt-BR"/>
        </w:rPr>
        <w:t xml:space="preserve"> local (Windows DPAPI).</w:t>
      </w:r>
      <w:r w:rsidRPr="00047690">
        <w:rPr>
          <w:lang w:val="pt-BR"/>
        </w:rPr>
        <w:br/>
      </w:r>
    </w:p>
    <w:p w14:paraId="00C701D1" w14:textId="77777777" w:rsidR="00AC3595" w:rsidRPr="00047690" w:rsidRDefault="00000000">
      <w:pPr>
        <w:pStyle w:val="Compact"/>
        <w:numPr>
          <w:ilvl w:val="0"/>
          <w:numId w:val="4"/>
        </w:numPr>
        <w:rPr>
          <w:lang w:val="pt-BR"/>
        </w:rPr>
      </w:pPr>
      <w:r w:rsidRPr="00047690">
        <w:rPr>
          <w:b/>
          <w:bCs/>
          <w:lang w:val="pt-BR"/>
        </w:rPr>
        <w:t>Auditoria</w:t>
      </w:r>
      <w:r w:rsidRPr="00047690">
        <w:rPr>
          <w:lang w:val="pt-BR"/>
        </w:rPr>
        <w:t>: trilhas de quem gerou, editou, aprovou e protocolou cada documento; hash imutável (SHA‑256) por versão.</w:t>
      </w:r>
    </w:p>
    <w:p w14:paraId="6D9D5151" w14:textId="77777777" w:rsidR="00AC3595" w:rsidRPr="00047690" w:rsidRDefault="00000000">
      <w:pPr>
        <w:pStyle w:val="Ttulo2"/>
        <w:rPr>
          <w:lang w:val="pt-BR"/>
        </w:rPr>
      </w:pPr>
      <w:bookmarkStart w:id="11" w:name="motor-de-ia-geração-análise-validação"/>
      <w:bookmarkEnd w:id="10"/>
      <w:r w:rsidRPr="00047690">
        <w:rPr>
          <w:lang w:val="pt-BR"/>
        </w:rPr>
        <w:t>3. Motor de IA (Geração, Análise, Validação)</w:t>
      </w:r>
    </w:p>
    <w:p w14:paraId="47457894" w14:textId="77777777" w:rsidR="00AC3595" w:rsidRPr="00047690" w:rsidRDefault="00000000">
      <w:pPr>
        <w:pStyle w:val="Compact"/>
        <w:numPr>
          <w:ilvl w:val="0"/>
          <w:numId w:val="5"/>
        </w:numPr>
        <w:rPr>
          <w:lang w:val="pt-BR"/>
        </w:rPr>
      </w:pPr>
      <w:r w:rsidRPr="00047690">
        <w:rPr>
          <w:b/>
          <w:bCs/>
          <w:lang w:val="pt-BR"/>
        </w:rPr>
        <w:t>LLM‑agnóstico</w:t>
      </w:r>
      <w:r w:rsidRPr="00047690">
        <w:rPr>
          <w:lang w:val="pt-BR"/>
        </w:rPr>
        <w:t xml:space="preserve">: interface </w:t>
      </w:r>
      <w:r w:rsidRPr="00047690">
        <w:rPr>
          <w:b/>
          <w:bCs/>
          <w:lang w:val="pt-BR"/>
        </w:rPr>
        <w:t>ITextModelProvider</w:t>
      </w:r>
      <w:r w:rsidRPr="00047690">
        <w:rPr>
          <w:lang w:val="pt-BR"/>
        </w:rPr>
        <w:t xml:space="preserve">; suportar: (a) modelos hospedados (GPT‑4o‑mini/sonnet), (b) modelos locais (Llama 3.x, Mistral) via </w:t>
      </w:r>
      <w:r w:rsidRPr="00047690">
        <w:rPr>
          <w:b/>
          <w:bCs/>
          <w:lang w:val="pt-BR"/>
        </w:rPr>
        <w:t>DirectML</w:t>
      </w:r>
      <w:r w:rsidRPr="00047690">
        <w:rPr>
          <w:lang w:val="pt-BR"/>
        </w:rPr>
        <w:t>/</w:t>
      </w:r>
      <w:r w:rsidRPr="00047690">
        <w:rPr>
          <w:b/>
          <w:bCs/>
          <w:lang w:val="pt-BR"/>
        </w:rPr>
        <w:t>CUDA</w:t>
      </w:r>
      <w:r w:rsidRPr="00047690">
        <w:rPr>
          <w:lang w:val="pt-BR"/>
        </w:rPr>
        <w:t xml:space="preserve"> quando disponível.</w:t>
      </w:r>
      <w:r w:rsidRPr="00047690">
        <w:rPr>
          <w:lang w:val="pt-BR"/>
        </w:rPr>
        <w:br/>
      </w:r>
    </w:p>
    <w:p w14:paraId="4F2F9736" w14:textId="77777777" w:rsidR="00AC359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AG jurídico</w:t>
      </w:r>
      <w:r>
        <w:t>:</w:t>
      </w:r>
    </w:p>
    <w:p w14:paraId="6FC8DD76" w14:textId="77777777" w:rsidR="00AC3595" w:rsidRPr="00047690" w:rsidRDefault="00000000">
      <w:pPr>
        <w:pStyle w:val="Compact"/>
        <w:numPr>
          <w:ilvl w:val="1"/>
          <w:numId w:val="6"/>
        </w:numPr>
        <w:rPr>
          <w:lang w:val="pt-BR"/>
        </w:rPr>
      </w:pPr>
      <w:r w:rsidRPr="00047690">
        <w:rPr>
          <w:b/>
          <w:bCs/>
          <w:lang w:val="pt-BR"/>
        </w:rPr>
        <w:t>Indexadores</w:t>
      </w:r>
      <w:r w:rsidRPr="00047690">
        <w:rPr>
          <w:lang w:val="pt-BR"/>
        </w:rPr>
        <w:t>: PDF/DOCX/HTML com extração (PDFium + Tesseract OCR para scans); chunking semântico (≈ 800‑1500 tokens); normalização (remover cabeçalhos/rodapés).</w:t>
      </w:r>
      <w:r w:rsidRPr="00047690">
        <w:rPr>
          <w:lang w:val="pt-BR"/>
        </w:rPr>
        <w:br/>
      </w:r>
    </w:p>
    <w:p w14:paraId="07E4F8D3" w14:textId="77777777" w:rsidR="00AC3595" w:rsidRPr="00047690" w:rsidRDefault="00000000">
      <w:pPr>
        <w:pStyle w:val="Compact"/>
        <w:numPr>
          <w:ilvl w:val="1"/>
          <w:numId w:val="6"/>
        </w:numPr>
        <w:rPr>
          <w:lang w:val="pt-BR"/>
        </w:rPr>
      </w:pPr>
      <w:r w:rsidRPr="00047690">
        <w:rPr>
          <w:b/>
          <w:bCs/>
          <w:lang w:val="pt-BR"/>
        </w:rPr>
        <w:t>Embeddings</w:t>
      </w:r>
      <w:r w:rsidRPr="00047690">
        <w:rPr>
          <w:lang w:val="pt-BR"/>
        </w:rPr>
        <w:t xml:space="preserve">: modelos de embeddings locais/hosted; armazenar vetores no </w:t>
      </w:r>
      <w:r w:rsidRPr="00047690">
        <w:rPr>
          <w:b/>
          <w:bCs/>
          <w:lang w:val="pt-BR"/>
        </w:rPr>
        <w:t>SQLite + ANN</w:t>
      </w:r>
      <w:r w:rsidRPr="00047690">
        <w:rPr>
          <w:lang w:val="pt-BR"/>
        </w:rPr>
        <w:t xml:space="preserve"> (FAISS/SQLite‑vec).</w:t>
      </w:r>
      <w:r w:rsidRPr="00047690">
        <w:rPr>
          <w:lang w:val="pt-BR"/>
        </w:rPr>
        <w:br/>
      </w:r>
    </w:p>
    <w:p w14:paraId="762A5AFD" w14:textId="77777777" w:rsidR="00AC3595" w:rsidRPr="00047690" w:rsidRDefault="00000000">
      <w:pPr>
        <w:pStyle w:val="Compact"/>
        <w:numPr>
          <w:ilvl w:val="1"/>
          <w:numId w:val="6"/>
        </w:numPr>
        <w:rPr>
          <w:lang w:val="pt-BR"/>
        </w:rPr>
      </w:pPr>
      <w:r w:rsidRPr="00047690">
        <w:rPr>
          <w:b/>
          <w:bCs/>
          <w:lang w:val="pt-BR"/>
        </w:rPr>
        <w:t>Fontes</w:t>
      </w:r>
      <w:r w:rsidRPr="00047690">
        <w:rPr>
          <w:lang w:val="pt-BR"/>
        </w:rPr>
        <w:t>: legislação (federal/estadual/municipal), súmulas/temas repetitivos, acórdãos de TJs/TRTs/TRFs/STJ/STF, peças e docs do caso.</w:t>
      </w:r>
      <w:r w:rsidRPr="00047690">
        <w:rPr>
          <w:lang w:val="pt-BR"/>
        </w:rPr>
        <w:br/>
      </w:r>
    </w:p>
    <w:p w14:paraId="51F19FC8" w14:textId="77777777" w:rsidR="00AC3595" w:rsidRDefault="00000000">
      <w:pPr>
        <w:pStyle w:val="Compact"/>
        <w:numPr>
          <w:ilvl w:val="1"/>
          <w:numId w:val="6"/>
        </w:numPr>
      </w:pPr>
      <w:r w:rsidRPr="00047690">
        <w:rPr>
          <w:b/>
          <w:bCs/>
          <w:lang w:val="pt-BR"/>
        </w:rPr>
        <w:lastRenderedPageBreak/>
        <w:t>Citações verificáveis</w:t>
      </w:r>
      <w:r w:rsidRPr="00047690">
        <w:rPr>
          <w:lang w:val="pt-BR"/>
        </w:rPr>
        <w:t xml:space="preserve">: cada resposta gera </w:t>
      </w:r>
      <w:r w:rsidRPr="00047690">
        <w:rPr>
          <w:b/>
          <w:bCs/>
          <w:lang w:val="pt-BR"/>
        </w:rPr>
        <w:t>lista de referências</w:t>
      </w:r>
      <w:r w:rsidRPr="00047690">
        <w:rPr>
          <w:lang w:val="pt-BR"/>
        </w:rPr>
        <w:t xml:space="preserve"> com metadados (tribunal, classe, número, data, ementa). </w:t>
      </w:r>
      <w:r>
        <w:t xml:space="preserve">Botão </w:t>
      </w:r>
      <w:r>
        <w:rPr>
          <w:b/>
          <w:bCs/>
        </w:rPr>
        <w:t>“validar citações”</w:t>
      </w:r>
      <w:r>
        <w:t>: reconsulta e confirma existência/links.</w:t>
      </w:r>
      <w:r>
        <w:br/>
      </w:r>
    </w:p>
    <w:p w14:paraId="3D8BAFDF" w14:textId="77777777" w:rsidR="00AC3595" w:rsidRPr="00047690" w:rsidRDefault="00000000">
      <w:pPr>
        <w:pStyle w:val="Compact"/>
        <w:numPr>
          <w:ilvl w:val="0"/>
          <w:numId w:val="5"/>
        </w:numPr>
        <w:rPr>
          <w:lang w:val="pt-BR"/>
        </w:rPr>
      </w:pPr>
      <w:r w:rsidRPr="00047690">
        <w:rPr>
          <w:b/>
          <w:bCs/>
          <w:lang w:val="pt-BR"/>
        </w:rPr>
        <w:t>Ferramentas do agente (Tools/Functions)</w:t>
      </w:r>
      <w:r w:rsidRPr="00047690">
        <w:rPr>
          <w:lang w:val="pt-BR"/>
        </w:rPr>
        <w:t>:</w:t>
      </w:r>
    </w:p>
    <w:p w14:paraId="32E6CD49" w14:textId="77777777" w:rsidR="00AC3595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pesquisar_jurisprudencia(query, filtros)</w:t>
      </w:r>
      <w:r>
        <w:br/>
      </w:r>
    </w:p>
    <w:p w14:paraId="5B5E4A1A" w14:textId="77777777" w:rsidR="00AC3595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buscar_norma(codigo, artigo)</w:t>
      </w:r>
      <w:r>
        <w:br/>
      </w:r>
    </w:p>
    <w:p w14:paraId="4B4DA674" w14:textId="77777777" w:rsidR="00AC3595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extrair_fatos(documento)</w:t>
      </w:r>
      <w:r>
        <w:br/>
      </w:r>
    </w:p>
    <w:p w14:paraId="7CF79644" w14:textId="77777777" w:rsidR="00AC3595" w:rsidRPr="00047690" w:rsidRDefault="00000000">
      <w:pPr>
        <w:pStyle w:val="Compact"/>
        <w:numPr>
          <w:ilvl w:val="1"/>
          <w:numId w:val="7"/>
        </w:numPr>
        <w:rPr>
          <w:lang w:val="pt-BR"/>
        </w:rPr>
      </w:pPr>
      <w:r w:rsidRPr="00047690">
        <w:rPr>
          <w:rStyle w:val="VerbatimChar"/>
          <w:lang w:val="pt-BR"/>
        </w:rPr>
        <w:t>gerar_peca(tipo, fatos, pedidos, fundamentos)</w:t>
      </w:r>
      <w:r w:rsidRPr="00047690">
        <w:rPr>
          <w:lang w:val="pt-BR"/>
        </w:rPr>
        <w:br/>
      </w:r>
    </w:p>
    <w:p w14:paraId="414C9EA5" w14:textId="77777777" w:rsidR="00AC3595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verificar_citacoes(texto)</w:t>
      </w:r>
      <w:r>
        <w:br/>
      </w:r>
    </w:p>
    <w:p w14:paraId="336F082B" w14:textId="77777777" w:rsidR="00AC3595" w:rsidRPr="00047690" w:rsidRDefault="00000000">
      <w:pPr>
        <w:pStyle w:val="Compact"/>
        <w:numPr>
          <w:ilvl w:val="1"/>
          <w:numId w:val="7"/>
        </w:numPr>
        <w:rPr>
          <w:lang w:val="pt-BR"/>
        </w:rPr>
      </w:pPr>
      <w:r w:rsidRPr="00047690">
        <w:rPr>
          <w:rStyle w:val="VerbatimChar"/>
          <w:lang w:val="pt-BR"/>
        </w:rPr>
        <w:t>calcular_prazo(evento, orgao, rito)</w:t>
      </w:r>
      <w:r w:rsidRPr="00047690">
        <w:rPr>
          <w:lang w:val="pt-BR"/>
        </w:rPr>
        <w:br/>
      </w:r>
    </w:p>
    <w:p w14:paraId="4599267F" w14:textId="77777777" w:rsidR="00AC3595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gerar_checklist_juntada(…)</w:t>
      </w:r>
      <w:r>
        <w:br/>
      </w:r>
    </w:p>
    <w:p w14:paraId="1F66BDEA" w14:textId="77777777" w:rsidR="00AC3595" w:rsidRPr="00047690" w:rsidRDefault="00000000">
      <w:pPr>
        <w:pStyle w:val="Compact"/>
        <w:numPr>
          <w:ilvl w:val="0"/>
          <w:numId w:val="5"/>
        </w:numPr>
        <w:rPr>
          <w:lang w:val="pt-BR"/>
        </w:rPr>
      </w:pPr>
      <w:r w:rsidRPr="00047690">
        <w:rPr>
          <w:b/>
          <w:bCs/>
          <w:lang w:val="pt-BR"/>
        </w:rPr>
        <w:t>Padrões anti‑alucinação</w:t>
      </w:r>
      <w:r w:rsidRPr="00047690">
        <w:rPr>
          <w:lang w:val="pt-BR"/>
        </w:rPr>
        <w:t xml:space="preserve">: respostas </w:t>
      </w:r>
      <w:r w:rsidRPr="00047690">
        <w:rPr>
          <w:b/>
          <w:bCs/>
          <w:lang w:val="pt-BR"/>
        </w:rPr>
        <w:t>somente com fontes</w:t>
      </w:r>
      <w:r w:rsidRPr="00047690">
        <w:rPr>
          <w:lang w:val="pt-BR"/>
        </w:rPr>
        <w:t xml:space="preserve">; quando faltar base, o agente </w:t>
      </w:r>
      <w:r w:rsidRPr="00047690">
        <w:rPr>
          <w:b/>
          <w:bCs/>
          <w:lang w:val="pt-BR"/>
        </w:rPr>
        <w:t>sinaliza incerteza</w:t>
      </w:r>
      <w:r w:rsidRPr="00047690">
        <w:rPr>
          <w:lang w:val="pt-BR"/>
        </w:rPr>
        <w:t xml:space="preserve"> e sugere pesquisa adicional.</w:t>
      </w:r>
      <w:r w:rsidRPr="00047690">
        <w:rPr>
          <w:lang w:val="pt-BR"/>
        </w:rPr>
        <w:br/>
      </w:r>
    </w:p>
    <w:p w14:paraId="43908370" w14:textId="77777777" w:rsidR="00AC3595" w:rsidRPr="00047690" w:rsidRDefault="00000000">
      <w:pPr>
        <w:pStyle w:val="Compact"/>
        <w:numPr>
          <w:ilvl w:val="0"/>
          <w:numId w:val="5"/>
        </w:numPr>
        <w:rPr>
          <w:lang w:val="pt-BR"/>
        </w:rPr>
      </w:pPr>
      <w:r w:rsidRPr="00047690">
        <w:rPr>
          <w:b/>
          <w:bCs/>
          <w:lang w:val="pt-BR"/>
        </w:rPr>
        <w:t>Preditivo (opcional)</w:t>
      </w:r>
      <w:r w:rsidRPr="00047690">
        <w:rPr>
          <w:lang w:val="pt-BR"/>
        </w:rPr>
        <w:t xml:space="preserve">: módulo extra para scoring de probabilidade de êxito → </w:t>
      </w:r>
      <w:r w:rsidRPr="00047690">
        <w:rPr>
          <w:b/>
          <w:bCs/>
          <w:lang w:val="pt-BR"/>
        </w:rPr>
        <w:t>não</w:t>
      </w:r>
      <w:r w:rsidRPr="00047690">
        <w:rPr>
          <w:lang w:val="pt-BR"/>
        </w:rPr>
        <w:t xml:space="preserve"> bloquear decisão humana; mostrar </w:t>
      </w:r>
      <w:r w:rsidRPr="00047690">
        <w:rPr>
          <w:b/>
          <w:bCs/>
          <w:lang w:val="pt-BR"/>
        </w:rPr>
        <w:t>explicabilidade</w:t>
      </w:r>
      <w:r w:rsidRPr="00047690">
        <w:rPr>
          <w:lang w:val="pt-BR"/>
        </w:rPr>
        <w:t xml:space="preserve"> (top features/precedentes).</w:t>
      </w:r>
    </w:p>
    <w:p w14:paraId="1A0F39D4" w14:textId="77777777" w:rsidR="00AC3595" w:rsidRDefault="00000000">
      <w:pPr>
        <w:pStyle w:val="Ttulo2"/>
      </w:pPr>
      <w:bookmarkStart w:id="12" w:name="editor-jurídico-documentos"/>
      <w:bookmarkEnd w:id="11"/>
      <w:r>
        <w:t>4. Editor jurídico (documentos)</w:t>
      </w:r>
    </w:p>
    <w:p w14:paraId="552A4132" w14:textId="77777777" w:rsidR="00AC3595" w:rsidRPr="00047690" w:rsidRDefault="00000000">
      <w:pPr>
        <w:pStyle w:val="Compact"/>
        <w:numPr>
          <w:ilvl w:val="0"/>
          <w:numId w:val="8"/>
        </w:numPr>
        <w:rPr>
          <w:lang w:val="pt-BR"/>
        </w:rPr>
      </w:pPr>
      <w:r w:rsidRPr="00047690">
        <w:rPr>
          <w:lang w:val="pt-BR"/>
        </w:rPr>
        <w:t xml:space="preserve">Editor rich‑text com </w:t>
      </w:r>
      <w:r w:rsidRPr="00047690">
        <w:rPr>
          <w:b/>
          <w:bCs/>
          <w:lang w:val="pt-BR"/>
        </w:rPr>
        <w:t>estrutura modular</w:t>
      </w:r>
      <w:r w:rsidRPr="00047690">
        <w:rPr>
          <w:lang w:val="pt-BR"/>
        </w:rPr>
        <w:t xml:space="preserve"> (cabeçalho, qualificação, fatos, fundamentos, pedidos, provas, rol, requerimentos, fechamento).</w:t>
      </w:r>
      <w:r w:rsidRPr="00047690">
        <w:rPr>
          <w:lang w:val="pt-BR"/>
        </w:rPr>
        <w:br/>
      </w:r>
    </w:p>
    <w:p w14:paraId="51140A6F" w14:textId="77777777" w:rsidR="00AC359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odelos nativos</w:t>
      </w:r>
      <w:r>
        <w:t>:</w:t>
      </w:r>
    </w:p>
    <w:p w14:paraId="08E1140D" w14:textId="77777777" w:rsidR="00AC3595" w:rsidRPr="00047690" w:rsidRDefault="00000000">
      <w:pPr>
        <w:pStyle w:val="Compact"/>
        <w:numPr>
          <w:ilvl w:val="1"/>
          <w:numId w:val="9"/>
        </w:numPr>
        <w:rPr>
          <w:lang w:val="pt-BR"/>
        </w:rPr>
      </w:pPr>
      <w:r w:rsidRPr="00047690">
        <w:rPr>
          <w:b/>
          <w:bCs/>
          <w:lang w:val="pt-BR"/>
        </w:rPr>
        <w:t>Procuração</w:t>
      </w:r>
      <w:r w:rsidRPr="00047690">
        <w:rPr>
          <w:lang w:val="pt-BR"/>
        </w:rPr>
        <w:t xml:space="preserve"> (mandatos com poderes gerais/específicos; substituição; ad judicia/ad negotia).</w:t>
      </w:r>
      <w:r w:rsidRPr="00047690">
        <w:rPr>
          <w:lang w:val="pt-BR"/>
        </w:rPr>
        <w:br/>
      </w:r>
    </w:p>
    <w:p w14:paraId="3DCAF464" w14:textId="77777777" w:rsidR="00AC3595" w:rsidRPr="00047690" w:rsidRDefault="00000000">
      <w:pPr>
        <w:pStyle w:val="Compact"/>
        <w:numPr>
          <w:ilvl w:val="1"/>
          <w:numId w:val="9"/>
        </w:numPr>
        <w:rPr>
          <w:lang w:val="pt-BR"/>
        </w:rPr>
      </w:pPr>
      <w:r w:rsidRPr="00047690">
        <w:rPr>
          <w:b/>
          <w:bCs/>
          <w:lang w:val="pt-BR"/>
        </w:rPr>
        <w:t>Petição inicial</w:t>
      </w:r>
      <w:r w:rsidRPr="00047690">
        <w:rPr>
          <w:lang w:val="pt-BR"/>
        </w:rPr>
        <w:t xml:space="preserve"> (cível, trabalhista, penal – ritos comuns e especiais).</w:t>
      </w:r>
      <w:r w:rsidRPr="00047690">
        <w:rPr>
          <w:lang w:val="pt-BR"/>
        </w:rPr>
        <w:br/>
      </w:r>
    </w:p>
    <w:p w14:paraId="2E0E669D" w14:textId="77777777" w:rsidR="00AC3595" w:rsidRPr="00047690" w:rsidRDefault="00000000">
      <w:pPr>
        <w:pStyle w:val="Compact"/>
        <w:numPr>
          <w:ilvl w:val="1"/>
          <w:numId w:val="9"/>
        </w:numPr>
        <w:rPr>
          <w:lang w:val="pt-BR"/>
        </w:rPr>
      </w:pPr>
      <w:r w:rsidRPr="00047690">
        <w:rPr>
          <w:b/>
          <w:bCs/>
          <w:lang w:val="pt-BR"/>
        </w:rPr>
        <w:t>Juntada de documentos</w:t>
      </w:r>
      <w:r w:rsidRPr="00047690">
        <w:rPr>
          <w:lang w:val="pt-BR"/>
        </w:rPr>
        <w:t xml:space="preserve"> (petição simples, rol de docs, indexação).</w:t>
      </w:r>
      <w:r w:rsidRPr="00047690">
        <w:rPr>
          <w:lang w:val="pt-BR"/>
        </w:rPr>
        <w:br/>
      </w:r>
    </w:p>
    <w:p w14:paraId="7983570B" w14:textId="77777777" w:rsidR="00AC3595" w:rsidRPr="00047690" w:rsidRDefault="00000000">
      <w:pPr>
        <w:pStyle w:val="Compact"/>
        <w:numPr>
          <w:ilvl w:val="1"/>
          <w:numId w:val="9"/>
        </w:numPr>
        <w:rPr>
          <w:lang w:val="pt-BR"/>
        </w:rPr>
      </w:pPr>
      <w:r w:rsidRPr="00047690">
        <w:rPr>
          <w:b/>
          <w:bCs/>
          <w:lang w:val="pt-BR"/>
        </w:rPr>
        <w:t>Memorandos, ofícios, pareceres técnicos e jurídicos</w:t>
      </w:r>
      <w:r w:rsidRPr="00047690">
        <w:rPr>
          <w:lang w:val="pt-BR"/>
        </w:rPr>
        <w:t>.</w:t>
      </w:r>
      <w:r w:rsidRPr="00047690">
        <w:rPr>
          <w:lang w:val="pt-BR"/>
        </w:rPr>
        <w:br/>
      </w:r>
    </w:p>
    <w:p w14:paraId="3EAF422C" w14:textId="77777777" w:rsidR="00AC3595" w:rsidRPr="00047690" w:rsidRDefault="00000000">
      <w:pPr>
        <w:pStyle w:val="Compact"/>
        <w:numPr>
          <w:ilvl w:val="1"/>
          <w:numId w:val="9"/>
        </w:numPr>
        <w:rPr>
          <w:lang w:val="pt-BR"/>
        </w:rPr>
      </w:pPr>
      <w:r w:rsidRPr="00047690">
        <w:rPr>
          <w:b/>
          <w:bCs/>
          <w:lang w:val="pt-BR"/>
        </w:rPr>
        <w:t>Termos e requerimentos</w:t>
      </w:r>
      <w:r w:rsidRPr="00047690">
        <w:rPr>
          <w:lang w:val="pt-BR"/>
        </w:rPr>
        <w:t xml:space="preserve"> (assistência judiciária, prioridade etária etc.).</w:t>
      </w:r>
      <w:r w:rsidRPr="00047690">
        <w:rPr>
          <w:lang w:val="pt-BR"/>
        </w:rPr>
        <w:br/>
      </w:r>
    </w:p>
    <w:p w14:paraId="648A7184" w14:textId="77777777" w:rsidR="00AC3595" w:rsidRPr="00047690" w:rsidRDefault="00000000">
      <w:pPr>
        <w:pStyle w:val="Compact"/>
        <w:numPr>
          <w:ilvl w:val="0"/>
          <w:numId w:val="8"/>
        </w:numPr>
        <w:rPr>
          <w:lang w:val="pt-BR"/>
        </w:rPr>
      </w:pPr>
      <w:r w:rsidRPr="00047690">
        <w:rPr>
          <w:b/>
          <w:bCs/>
          <w:lang w:val="pt-BR"/>
        </w:rPr>
        <w:lastRenderedPageBreak/>
        <w:t>Assistente de preenchimento</w:t>
      </w:r>
      <w:r w:rsidRPr="00047690">
        <w:rPr>
          <w:lang w:val="pt-BR"/>
        </w:rPr>
        <w:t xml:space="preserve">: coleta interativa dos </w:t>
      </w:r>
      <w:r w:rsidRPr="00047690">
        <w:rPr>
          <w:b/>
          <w:bCs/>
          <w:lang w:val="pt-BR"/>
        </w:rPr>
        <w:t>fatos, provas, pedidos</w:t>
      </w:r>
      <w:r w:rsidRPr="00047690">
        <w:rPr>
          <w:lang w:val="pt-BR"/>
        </w:rPr>
        <w:t>; checagens de consistência (endereçamento a juízo competente, valor da causa, pedidos cumulativos).</w:t>
      </w:r>
      <w:r w:rsidRPr="00047690">
        <w:rPr>
          <w:lang w:val="pt-BR"/>
        </w:rPr>
        <w:br/>
      </w:r>
    </w:p>
    <w:p w14:paraId="2E31C57F" w14:textId="77777777" w:rsidR="00AC3595" w:rsidRPr="00047690" w:rsidRDefault="00000000">
      <w:pPr>
        <w:pStyle w:val="Compact"/>
        <w:numPr>
          <w:ilvl w:val="0"/>
          <w:numId w:val="8"/>
        </w:numPr>
        <w:rPr>
          <w:lang w:val="pt-BR"/>
        </w:rPr>
      </w:pPr>
      <w:r w:rsidRPr="00047690">
        <w:rPr>
          <w:b/>
          <w:bCs/>
          <w:lang w:val="pt-BR"/>
        </w:rPr>
        <w:t>Versionamento</w:t>
      </w:r>
      <w:r w:rsidRPr="00047690">
        <w:rPr>
          <w:lang w:val="pt-BR"/>
        </w:rPr>
        <w:t xml:space="preserve"> e </w:t>
      </w:r>
      <w:r w:rsidRPr="00047690">
        <w:rPr>
          <w:b/>
          <w:bCs/>
          <w:lang w:val="pt-BR"/>
        </w:rPr>
        <w:t>comparação (redline)</w:t>
      </w:r>
      <w:r w:rsidRPr="00047690">
        <w:rPr>
          <w:lang w:val="pt-BR"/>
        </w:rPr>
        <w:t>; comentários/menções; histórico completo.</w:t>
      </w:r>
    </w:p>
    <w:p w14:paraId="46726C3B" w14:textId="77777777" w:rsidR="00AC3595" w:rsidRDefault="00000000">
      <w:pPr>
        <w:pStyle w:val="Ttulo2"/>
      </w:pPr>
      <w:bookmarkStart w:id="13" w:name="pesquisa-jurídica-validação"/>
      <w:bookmarkEnd w:id="12"/>
      <w:r>
        <w:t>5. Pesquisa jurídica &amp; validação</w:t>
      </w:r>
    </w:p>
    <w:p w14:paraId="2EAEFE22" w14:textId="77777777" w:rsidR="00AC3595" w:rsidRPr="00047690" w:rsidRDefault="00000000">
      <w:pPr>
        <w:pStyle w:val="Compact"/>
        <w:numPr>
          <w:ilvl w:val="0"/>
          <w:numId w:val="10"/>
        </w:numPr>
        <w:rPr>
          <w:lang w:val="pt-BR"/>
        </w:rPr>
      </w:pPr>
      <w:r w:rsidRPr="00047690">
        <w:rPr>
          <w:b/>
          <w:bCs/>
          <w:lang w:val="pt-BR"/>
        </w:rPr>
        <w:t>Consultas</w:t>
      </w:r>
      <w:r w:rsidRPr="00047690">
        <w:rPr>
          <w:lang w:val="pt-BR"/>
        </w:rPr>
        <w:t xml:space="preserve"> por tema, tese, palavra‑chave, tribunal, período, relator.</w:t>
      </w:r>
      <w:r w:rsidRPr="00047690">
        <w:rPr>
          <w:lang w:val="pt-BR"/>
        </w:rPr>
        <w:br/>
      </w:r>
    </w:p>
    <w:p w14:paraId="0A582B02" w14:textId="77777777" w:rsidR="00AC3595" w:rsidRPr="00047690" w:rsidRDefault="00000000">
      <w:pPr>
        <w:pStyle w:val="Compact"/>
        <w:numPr>
          <w:ilvl w:val="0"/>
          <w:numId w:val="10"/>
        </w:numPr>
        <w:rPr>
          <w:lang w:val="pt-BR"/>
        </w:rPr>
      </w:pPr>
      <w:r w:rsidRPr="00047690">
        <w:rPr>
          <w:lang w:val="pt-BR"/>
        </w:rPr>
        <w:t xml:space="preserve">Filtros para </w:t>
      </w:r>
      <w:r w:rsidRPr="00047690">
        <w:rPr>
          <w:b/>
          <w:bCs/>
          <w:lang w:val="pt-BR"/>
        </w:rPr>
        <w:t>súmulas/temas repetitivos/IRDR/IAC</w:t>
      </w:r>
      <w:r w:rsidRPr="00047690">
        <w:rPr>
          <w:lang w:val="pt-BR"/>
        </w:rPr>
        <w:t>.</w:t>
      </w:r>
      <w:r w:rsidRPr="00047690">
        <w:rPr>
          <w:lang w:val="pt-BR"/>
        </w:rPr>
        <w:br/>
      </w:r>
    </w:p>
    <w:p w14:paraId="7376983B" w14:textId="77777777" w:rsidR="00AC3595" w:rsidRPr="00047690" w:rsidRDefault="00000000">
      <w:pPr>
        <w:pStyle w:val="Compact"/>
        <w:numPr>
          <w:ilvl w:val="0"/>
          <w:numId w:val="10"/>
        </w:numPr>
        <w:rPr>
          <w:lang w:val="pt-BR"/>
        </w:rPr>
      </w:pPr>
      <w:r w:rsidRPr="00047690">
        <w:rPr>
          <w:b/>
          <w:bCs/>
          <w:lang w:val="pt-BR"/>
        </w:rPr>
        <w:t>Anotações</w:t>
      </w:r>
      <w:r w:rsidRPr="00047690">
        <w:rPr>
          <w:lang w:val="pt-BR"/>
        </w:rPr>
        <w:t xml:space="preserve"> vinculadas ao precedente, com exportação para a peça.</w:t>
      </w:r>
      <w:r w:rsidRPr="00047690">
        <w:rPr>
          <w:lang w:val="pt-BR"/>
        </w:rPr>
        <w:br/>
      </w:r>
    </w:p>
    <w:p w14:paraId="27BB0B97" w14:textId="77777777" w:rsidR="00AC3595" w:rsidRPr="00047690" w:rsidRDefault="00000000">
      <w:pPr>
        <w:pStyle w:val="Compact"/>
        <w:numPr>
          <w:ilvl w:val="0"/>
          <w:numId w:val="10"/>
        </w:numPr>
        <w:rPr>
          <w:lang w:val="pt-BR"/>
        </w:rPr>
      </w:pPr>
      <w:r w:rsidRPr="00047690">
        <w:rPr>
          <w:b/>
          <w:bCs/>
          <w:lang w:val="pt-BR"/>
        </w:rPr>
        <w:t>Verificador de citações</w:t>
      </w:r>
      <w:r w:rsidRPr="00047690">
        <w:rPr>
          <w:lang w:val="pt-BR"/>
        </w:rPr>
        <w:t xml:space="preserve">: avalia </w:t>
      </w:r>
      <w:r w:rsidRPr="00047690">
        <w:rPr>
          <w:b/>
          <w:bCs/>
          <w:lang w:val="pt-BR"/>
        </w:rPr>
        <w:t>disponibilidade/atualidade</w:t>
      </w:r>
      <w:r w:rsidRPr="00047690">
        <w:rPr>
          <w:lang w:val="pt-BR"/>
        </w:rPr>
        <w:t xml:space="preserve"> e alerta se o precedente foi </w:t>
      </w:r>
      <w:r w:rsidRPr="00047690">
        <w:rPr>
          <w:b/>
          <w:bCs/>
          <w:lang w:val="pt-BR"/>
        </w:rPr>
        <w:t>superado</w:t>
      </w:r>
      <w:r w:rsidRPr="00047690">
        <w:rPr>
          <w:lang w:val="pt-BR"/>
        </w:rPr>
        <w:t xml:space="preserve"> ou </w:t>
      </w:r>
      <w:r w:rsidRPr="00047690">
        <w:rPr>
          <w:b/>
          <w:bCs/>
          <w:lang w:val="pt-BR"/>
        </w:rPr>
        <w:t>distinguido</w:t>
      </w:r>
      <w:r w:rsidRPr="00047690">
        <w:rPr>
          <w:lang w:val="pt-BR"/>
        </w:rPr>
        <w:t xml:space="preserve"> (quando detectável).</w:t>
      </w:r>
    </w:p>
    <w:p w14:paraId="4DB878F2" w14:textId="77777777" w:rsidR="00AC3595" w:rsidRDefault="00000000">
      <w:pPr>
        <w:pStyle w:val="Ttulo2"/>
      </w:pPr>
      <w:bookmarkStart w:id="14" w:name="prazos-processuais"/>
      <w:bookmarkEnd w:id="13"/>
      <w:r>
        <w:t>6. Prazos processuais</w:t>
      </w:r>
    </w:p>
    <w:p w14:paraId="3904B4A1" w14:textId="77777777" w:rsidR="00AC3595" w:rsidRPr="00047690" w:rsidRDefault="00000000">
      <w:pPr>
        <w:pStyle w:val="Compact"/>
        <w:numPr>
          <w:ilvl w:val="0"/>
          <w:numId w:val="11"/>
        </w:numPr>
        <w:rPr>
          <w:lang w:val="pt-BR"/>
        </w:rPr>
      </w:pPr>
      <w:r w:rsidRPr="00047690">
        <w:rPr>
          <w:b/>
          <w:bCs/>
          <w:lang w:val="pt-BR"/>
        </w:rPr>
        <w:t>Motor configurável</w:t>
      </w:r>
      <w:r w:rsidRPr="00047690">
        <w:rPr>
          <w:lang w:val="pt-BR"/>
        </w:rPr>
        <w:t xml:space="preserve"> por tribunal/rito:</w:t>
      </w:r>
    </w:p>
    <w:p w14:paraId="049260BB" w14:textId="77777777" w:rsidR="00AC3595" w:rsidRPr="00047690" w:rsidRDefault="00000000">
      <w:pPr>
        <w:pStyle w:val="Compact"/>
        <w:numPr>
          <w:ilvl w:val="1"/>
          <w:numId w:val="12"/>
        </w:numPr>
        <w:rPr>
          <w:lang w:val="pt-BR"/>
        </w:rPr>
      </w:pPr>
      <w:r w:rsidRPr="00047690">
        <w:rPr>
          <w:lang w:val="pt-BR"/>
        </w:rPr>
        <w:t xml:space="preserve">Regra de </w:t>
      </w:r>
      <w:r w:rsidRPr="00047690">
        <w:rPr>
          <w:b/>
          <w:bCs/>
          <w:lang w:val="pt-BR"/>
        </w:rPr>
        <w:t>dias úteis</w:t>
      </w:r>
      <w:r w:rsidRPr="00047690">
        <w:rPr>
          <w:lang w:val="pt-BR"/>
        </w:rPr>
        <w:t xml:space="preserve"> (CPC art. 219), suspensões/feriados forenses, férias coletivas.</w:t>
      </w:r>
      <w:r w:rsidRPr="00047690">
        <w:rPr>
          <w:lang w:val="pt-BR"/>
        </w:rPr>
        <w:br/>
      </w:r>
    </w:p>
    <w:p w14:paraId="7E958A0C" w14:textId="77777777" w:rsidR="00AC3595" w:rsidRPr="00047690" w:rsidRDefault="00000000">
      <w:pPr>
        <w:pStyle w:val="Compact"/>
        <w:numPr>
          <w:ilvl w:val="1"/>
          <w:numId w:val="12"/>
        </w:numPr>
        <w:rPr>
          <w:lang w:val="pt-BR"/>
        </w:rPr>
      </w:pPr>
      <w:r w:rsidRPr="00047690">
        <w:rPr>
          <w:b/>
          <w:bCs/>
          <w:lang w:val="pt-BR"/>
        </w:rPr>
        <w:t>Eventos gatilho</w:t>
      </w:r>
      <w:r w:rsidRPr="00047690">
        <w:rPr>
          <w:lang w:val="pt-BR"/>
        </w:rPr>
        <w:t>: publicação, intimação, audiência, sentença.</w:t>
      </w:r>
      <w:r w:rsidRPr="00047690">
        <w:rPr>
          <w:lang w:val="pt-BR"/>
        </w:rPr>
        <w:br/>
      </w:r>
    </w:p>
    <w:p w14:paraId="49DDDD54" w14:textId="77777777" w:rsidR="00AC3595" w:rsidRPr="00047690" w:rsidRDefault="00000000">
      <w:pPr>
        <w:pStyle w:val="Compact"/>
        <w:numPr>
          <w:ilvl w:val="1"/>
          <w:numId w:val="12"/>
        </w:numPr>
        <w:rPr>
          <w:lang w:val="pt-BR"/>
        </w:rPr>
      </w:pPr>
      <w:r w:rsidRPr="00047690">
        <w:rPr>
          <w:b/>
          <w:bCs/>
          <w:lang w:val="pt-BR"/>
        </w:rPr>
        <w:t>Simulador</w:t>
      </w:r>
      <w:r w:rsidRPr="00047690">
        <w:rPr>
          <w:lang w:val="pt-BR"/>
        </w:rPr>
        <w:t xml:space="preserve"> (como no fluxo de “simular prazo”): selecione evento + órgão + tipo de prazo → calcula e lança na agenda.</w:t>
      </w:r>
      <w:r w:rsidRPr="00047690">
        <w:rPr>
          <w:lang w:val="pt-BR"/>
        </w:rPr>
        <w:br/>
      </w:r>
    </w:p>
    <w:p w14:paraId="5F80B9CD" w14:textId="77777777" w:rsidR="00AC3595" w:rsidRPr="00047690" w:rsidRDefault="00000000">
      <w:pPr>
        <w:pStyle w:val="Compact"/>
        <w:numPr>
          <w:ilvl w:val="1"/>
          <w:numId w:val="12"/>
        </w:numPr>
        <w:rPr>
          <w:lang w:val="pt-BR"/>
        </w:rPr>
      </w:pPr>
      <w:r w:rsidRPr="00047690">
        <w:rPr>
          <w:b/>
          <w:bCs/>
          <w:lang w:val="pt-BR"/>
        </w:rPr>
        <w:t>Calendários</w:t>
      </w:r>
      <w:r w:rsidRPr="00047690">
        <w:rPr>
          <w:lang w:val="pt-BR"/>
        </w:rPr>
        <w:t xml:space="preserve"> por tribunal com sobreposição de feriados locais; importação </w:t>
      </w:r>
      <w:r w:rsidRPr="00047690">
        <w:rPr>
          <w:b/>
          <w:bCs/>
          <w:lang w:val="pt-BR"/>
        </w:rPr>
        <w:t>.ics</w:t>
      </w:r>
      <w:r w:rsidRPr="00047690">
        <w:rPr>
          <w:lang w:val="pt-BR"/>
        </w:rPr>
        <w:t>; ajustes manuais.</w:t>
      </w:r>
      <w:r w:rsidRPr="00047690">
        <w:rPr>
          <w:lang w:val="pt-BR"/>
        </w:rPr>
        <w:br/>
      </w:r>
    </w:p>
    <w:p w14:paraId="6864E8F4" w14:textId="77777777" w:rsidR="00AC3595" w:rsidRPr="00047690" w:rsidRDefault="00000000">
      <w:pPr>
        <w:pStyle w:val="Compact"/>
        <w:numPr>
          <w:ilvl w:val="0"/>
          <w:numId w:val="11"/>
        </w:numPr>
        <w:rPr>
          <w:lang w:val="pt-BR"/>
        </w:rPr>
      </w:pPr>
      <w:r w:rsidRPr="00047690">
        <w:rPr>
          <w:b/>
          <w:bCs/>
          <w:lang w:val="pt-BR"/>
        </w:rPr>
        <w:t>Integração</w:t>
      </w:r>
      <w:r w:rsidRPr="00047690">
        <w:rPr>
          <w:lang w:val="pt-BR"/>
        </w:rPr>
        <w:t xml:space="preserve"> com </w:t>
      </w:r>
      <w:r w:rsidRPr="00047690">
        <w:rPr>
          <w:b/>
          <w:bCs/>
          <w:lang w:val="pt-BR"/>
        </w:rPr>
        <w:t>monitoramento de publicações</w:t>
      </w:r>
      <w:r w:rsidRPr="00047690">
        <w:rPr>
          <w:lang w:val="pt-BR"/>
        </w:rPr>
        <w:t xml:space="preserve"> (via conector por diário/tribunal quando permitido) para sugerir prazos automaticamente.</w:t>
      </w:r>
      <w:r w:rsidRPr="00047690">
        <w:rPr>
          <w:lang w:val="pt-BR"/>
        </w:rPr>
        <w:br/>
      </w:r>
    </w:p>
    <w:p w14:paraId="0249BFAC" w14:textId="77777777" w:rsidR="00AC3595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lertas</w:t>
      </w:r>
      <w:r>
        <w:t xml:space="preserve"> multi‑canal (desktop notification, e‑mail, Teams/Slack opcional).</w:t>
      </w:r>
    </w:p>
    <w:p w14:paraId="624AD398" w14:textId="77777777" w:rsidR="00AC3595" w:rsidRDefault="00000000">
      <w:pPr>
        <w:pStyle w:val="Ttulo2"/>
      </w:pPr>
      <w:bookmarkStart w:id="15" w:name="gestão-de-casos-e-documentos"/>
      <w:bookmarkEnd w:id="14"/>
      <w:r>
        <w:t>7. Gestão de casos e documentos</w:t>
      </w:r>
    </w:p>
    <w:p w14:paraId="6BA44B34" w14:textId="77777777" w:rsidR="00AC3595" w:rsidRPr="00047690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047690">
        <w:rPr>
          <w:b/>
          <w:bCs/>
          <w:lang w:val="pt-BR"/>
        </w:rPr>
        <w:t>Estrutura de “caso”</w:t>
      </w:r>
      <w:r w:rsidRPr="00047690">
        <w:rPr>
          <w:lang w:val="pt-BR"/>
        </w:rPr>
        <w:t xml:space="preserve"> com pastas (partes, documentos das partes, provas, perícias, laudos, anexos).</w:t>
      </w:r>
      <w:r w:rsidRPr="00047690">
        <w:rPr>
          <w:lang w:val="pt-BR"/>
        </w:rPr>
        <w:br/>
      </w:r>
    </w:p>
    <w:p w14:paraId="18E60AB2" w14:textId="77777777" w:rsidR="00AC3595" w:rsidRPr="00047690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047690">
        <w:rPr>
          <w:b/>
          <w:bCs/>
          <w:lang w:val="pt-BR"/>
        </w:rPr>
        <w:t>Juntada assistida</w:t>
      </w:r>
      <w:r w:rsidRPr="00047690">
        <w:rPr>
          <w:lang w:val="pt-BR"/>
        </w:rPr>
        <w:t xml:space="preserve">: o app cria </w:t>
      </w:r>
      <w:r w:rsidRPr="00047690">
        <w:rPr>
          <w:b/>
          <w:bCs/>
          <w:lang w:val="pt-BR"/>
        </w:rPr>
        <w:t>índice de documentos</w:t>
      </w:r>
      <w:r w:rsidRPr="00047690">
        <w:rPr>
          <w:lang w:val="pt-BR"/>
        </w:rPr>
        <w:t xml:space="preserve">, confere formatos/tamanhos, gera </w:t>
      </w:r>
      <w:r w:rsidRPr="00047690">
        <w:rPr>
          <w:b/>
          <w:bCs/>
          <w:lang w:val="pt-BR"/>
        </w:rPr>
        <w:t>petição de juntada</w:t>
      </w:r>
      <w:r w:rsidRPr="00047690">
        <w:rPr>
          <w:lang w:val="pt-BR"/>
        </w:rPr>
        <w:t xml:space="preserve"> e checklists (ex.: procuração, </w:t>
      </w:r>
      <w:r w:rsidRPr="00047690">
        <w:rPr>
          <w:lang w:val="pt-BR"/>
        </w:rPr>
        <w:lastRenderedPageBreak/>
        <w:t>custas, documentos comprobatórios).</w:t>
      </w:r>
      <w:r w:rsidRPr="00047690">
        <w:rPr>
          <w:lang w:val="pt-BR"/>
        </w:rPr>
        <w:br/>
      </w:r>
    </w:p>
    <w:p w14:paraId="4C350B6E" w14:textId="77777777" w:rsidR="00AC3595" w:rsidRPr="00047690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047690">
        <w:rPr>
          <w:b/>
          <w:bCs/>
          <w:lang w:val="pt-BR"/>
        </w:rPr>
        <w:t>OCR</w:t>
      </w:r>
      <w:r w:rsidRPr="00047690">
        <w:rPr>
          <w:lang w:val="pt-BR"/>
        </w:rPr>
        <w:t xml:space="preserve"> (Tesseract) para PDFs escaneados; extração de campos.</w:t>
      </w:r>
      <w:r w:rsidRPr="00047690">
        <w:rPr>
          <w:lang w:val="pt-BR"/>
        </w:rPr>
        <w:br/>
      </w:r>
    </w:p>
    <w:p w14:paraId="2A0460B7" w14:textId="77777777" w:rsidR="00AC3595" w:rsidRPr="00047690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047690">
        <w:rPr>
          <w:b/>
          <w:bCs/>
          <w:lang w:val="pt-BR"/>
        </w:rPr>
        <w:t>Assinaturas</w:t>
      </w:r>
      <w:r w:rsidRPr="00047690">
        <w:rPr>
          <w:lang w:val="pt-BR"/>
        </w:rPr>
        <w:t>: integração com provedores ICP‑Brasil ou assinatura eletrônica avançada (quando disponível/permitida).</w:t>
      </w:r>
      <w:r w:rsidRPr="00047690">
        <w:rPr>
          <w:lang w:val="pt-BR"/>
        </w:rPr>
        <w:br/>
      </w:r>
    </w:p>
    <w:p w14:paraId="04FF1996" w14:textId="77777777" w:rsidR="00AC3595" w:rsidRPr="00047690" w:rsidRDefault="00000000">
      <w:pPr>
        <w:pStyle w:val="Compact"/>
        <w:numPr>
          <w:ilvl w:val="0"/>
          <w:numId w:val="13"/>
        </w:numPr>
        <w:rPr>
          <w:lang w:val="pt-BR"/>
        </w:rPr>
      </w:pPr>
      <w:r w:rsidRPr="00047690">
        <w:rPr>
          <w:b/>
          <w:bCs/>
          <w:lang w:val="pt-BR"/>
        </w:rPr>
        <w:t>Controle de acesso</w:t>
      </w:r>
      <w:r w:rsidRPr="00047690">
        <w:rPr>
          <w:lang w:val="pt-BR"/>
        </w:rPr>
        <w:t xml:space="preserve"> por caso e perfil; </w:t>
      </w:r>
      <w:r w:rsidRPr="00047690">
        <w:rPr>
          <w:b/>
          <w:bCs/>
          <w:lang w:val="pt-BR"/>
        </w:rPr>
        <w:t>compartilhamento seguro</w:t>
      </w:r>
      <w:r w:rsidRPr="00047690">
        <w:rPr>
          <w:lang w:val="pt-BR"/>
        </w:rPr>
        <w:t>.</w:t>
      </w:r>
    </w:p>
    <w:p w14:paraId="49853F72" w14:textId="77777777" w:rsidR="00AC3595" w:rsidRDefault="00000000">
      <w:pPr>
        <w:pStyle w:val="Ttulo2"/>
      </w:pPr>
      <w:bookmarkStart w:id="16" w:name="conectores-integrações-faseadas"/>
      <w:bookmarkEnd w:id="15"/>
      <w:r>
        <w:t>8. Conectores &amp; integrações (faseadas)</w:t>
      </w:r>
    </w:p>
    <w:p w14:paraId="17DFDBD9" w14:textId="77777777" w:rsidR="00AC3595" w:rsidRPr="00047690" w:rsidRDefault="00000000">
      <w:pPr>
        <w:pStyle w:val="Compact"/>
        <w:numPr>
          <w:ilvl w:val="0"/>
          <w:numId w:val="14"/>
        </w:numPr>
        <w:rPr>
          <w:lang w:val="pt-BR"/>
        </w:rPr>
      </w:pPr>
      <w:r w:rsidRPr="00047690">
        <w:rPr>
          <w:b/>
          <w:bCs/>
          <w:lang w:val="pt-BR"/>
        </w:rPr>
        <w:t>Bases públicas</w:t>
      </w:r>
      <w:r w:rsidRPr="00047690">
        <w:rPr>
          <w:lang w:val="pt-BR"/>
        </w:rPr>
        <w:t xml:space="preserve"> de legislação/jurisprudência (priorizar fontes oficiais).</w:t>
      </w:r>
      <w:r w:rsidRPr="00047690">
        <w:rPr>
          <w:lang w:val="pt-BR"/>
        </w:rPr>
        <w:br/>
      </w:r>
    </w:p>
    <w:p w14:paraId="0201C8BC" w14:textId="77777777" w:rsidR="00AC3595" w:rsidRPr="00047690" w:rsidRDefault="00000000">
      <w:pPr>
        <w:pStyle w:val="Compact"/>
        <w:numPr>
          <w:ilvl w:val="0"/>
          <w:numId w:val="14"/>
        </w:numPr>
        <w:rPr>
          <w:lang w:val="pt-BR"/>
        </w:rPr>
      </w:pPr>
      <w:r w:rsidRPr="00047690">
        <w:rPr>
          <w:b/>
          <w:bCs/>
          <w:lang w:val="pt-BR"/>
        </w:rPr>
        <w:t>Portais de tribunais</w:t>
      </w:r>
      <w:r w:rsidRPr="00047690">
        <w:rPr>
          <w:lang w:val="pt-BR"/>
        </w:rPr>
        <w:t xml:space="preserve"> (PJe, e‑SAJ, PROJUDI, e‑proc): iniciar com </w:t>
      </w:r>
      <w:r w:rsidRPr="00047690">
        <w:rPr>
          <w:b/>
          <w:bCs/>
          <w:lang w:val="pt-BR"/>
        </w:rPr>
        <w:t>exportações/importações</w:t>
      </w:r>
      <w:r w:rsidRPr="00047690">
        <w:rPr>
          <w:lang w:val="pt-BR"/>
        </w:rPr>
        <w:t xml:space="preserve"> e </w:t>
      </w:r>
      <w:r w:rsidRPr="00047690">
        <w:rPr>
          <w:b/>
          <w:bCs/>
          <w:lang w:val="pt-BR"/>
        </w:rPr>
        <w:t>automatizações assistidas</w:t>
      </w:r>
      <w:r w:rsidRPr="00047690">
        <w:rPr>
          <w:lang w:val="pt-BR"/>
        </w:rPr>
        <w:t xml:space="preserve"> (sem violar termos).</w:t>
      </w:r>
      <w:r w:rsidRPr="00047690">
        <w:rPr>
          <w:lang w:val="pt-BR"/>
        </w:rPr>
        <w:br/>
      </w:r>
    </w:p>
    <w:p w14:paraId="197E90EB" w14:textId="77777777" w:rsidR="00AC3595" w:rsidRPr="00047690" w:rsidRDefault="00000000">
      <w:pPr>
        <w:pStyle w:val="Compact"/>
        <w:numPr>
          <w:ilvl w:val="0"/>
          <w:numId w:val="14"/>
        </w:numPr>
        <w:rPr>
          <w:lang w:val="pt-BR"/>
        </w:rPr>
      </w:pPr>
      <w:r w:rsidRPr="00047690">
        <w:rPr>
          <w:b/>
          <w:bCs/>
          <w:lang w:val="pt-BR"/>
        </w:rPr>
        <w:t>Diários de Justiça</w:t>
      </w:r>
      <w:r w:rsidRPr="00047690">
        <w:rPr>
          <w:lang w:val="pt-BR"/>
        </w:rPr>
        <w:t xml:space="preserve"> (monitoramento onde permitido).</w:t>
      </w:r>
      <w:r w:rsidRPr="00047690">
        <w:rPr>
          <w:lang w:val="pt-BR"/>
        </w:rPr>
        <w:br/>
      </w:r>
    </w:p>
    <w:p w14:paraId="278A38D4" w14:textId="77777777" w:rsidR="00AC3595" w:rsidRPr="00047690" w:rsidRDefault="00000000">
      <w:pPr>
        <w:pStyle w:val="Compact"/>
        <w:numPr>
          <w:ilvl w:val="0"/>
          <w:numId w:val="14"/>
        </w:numPr>
        <w:rPr>
          <w:lang w:val="pt-BR"/>
        </w:rPr>
      </w:pPr>
      <w:r w:rsidRPr="00047690">
        <w:rPr>
          <w:b/>
          <w:bCs/>
          <w:lang w:val="pt-BR"/>
        </w:rPr>
        <w:t>E‑mail</w:t>
      </w:r>
      <w:r w:rsidRPr="00047690">
        <w:rPr>
          <w:lang w:val="pt-BR"/>
        </w:rPr>
        <w:t xml:space="preserve"> (IMAP/SMTP) para captura de intimações/documentos.</w:t>
      </w:r>
      <w:r w:rsidRPr="00047690">
        <w:rPr>
          <w:lang w:val="pt-BR"/>
        </w:rPr>
        <w:br/>
      </w:r>
    </w:p>
    <w:p w14:paraId="7CB2E2FF" w14:textId="77777777" w:rsidR="00AC3595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Calendários</w:t>
      </w:r>
      <w:r>
        <w:t xml:space="preserve"> (import/export .ics).</w:t>
      </w:r>
      <w:r>
        <w:br/>
      </w:r>
    </w:p>
    <w:p w14:paraId="75BB4380" w14:textId="77777777" w:rsidR="00AC3595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Armazenamento</w:t>
      </w:r>
      <w:r>
        <w:t xml:space="preserve"> (OneDrive/SharePoint/Google Drive) opcional.</w:t>
      </w:r>
    </w:p>
    <w:p w14:paraId="2C1970E0" w14:textId="77777777" w:rsidR="00AC3595" w:rsidRDefault="00000000">
      <w:pPr>
        <w:pStyle w:val="Ttulo2"/>
      </w:pPr>
      <w:bookmarkStart w:id="17" w:name="ux-fluxo-de-trabalho"/>
      <w:bookmarkEnd w:id="16"/>
      <w:r>
        <w:t>9. UX: fluxo de trabalho</w:t>
      </w:r>
    </w:p>
    <w:p w14:paraId="670C0017" w14:textId="77777777" w:rsidR="00AC3595" w:rsidRPr="00047690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047690">
        <w:rPr>
          <w:b/>
          <w:bCs/>
          <w:lang w:val="pt-BR"/>
        </w:rPr>
        <w:t>Criar Caso</w:t>
      </w:r>
      <w:r w:rsidRPr="00047690">
        <w:rPr>
          <w:lang w:val="pt-BR"/>
        </w:rPr>
        <w:t xml:space="preserve"> → partes, foro, classe, rito, pedidos.</w:t>
      </w:r>
      <w:r w:rsidRPr="00047690">
        <w:rPr>
          <w:lang w:val="pt-BR"/>
        </w:rPr>
        <w:br/>
      </w:r>
    </w:p>
    <w:p w14:paraId="526C4D78" w14:textId="77777777" w:rsidR="00AC3595" w:rsidRPr="00047690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047690">
        <w:rPr>
          <w:b/>
          <w:bCs/>
          <w:lang w:val="pt-BR"/>
        </w:rPr>
        <w:t>Anexar documentos</w:t>
      </w:r>
      <w:r w:rsidRPr="00047690">
        <w:rPr>
          <w:lang w:val="pt-BR"/>
        </w:rPr>
        <w:t xml:space="preserve"> (provas, contratos, e‑mails).</w:t>
      </w:r>
      <w:r w:rsidRPr="00047690">
        <w:rPr>
          <w:lang w:val="pt-BR"/>
        </w:rPr>
        <w:br/>
      </w:r>
    </w:p>
    <w:p w14:paraId="1FE4C9A4" w14:textId="77777777" w:rsidR="00AC3595" w:rsidRPr="00047690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047690">
        <w:rPr>
          <w:b/>
          <w:bCs/>
          <w:lang w:val="pt-BR"/>
        </w:rPr>
        <w:t>Brief com IA</w:t>
      </w:r>
      <w:r w:rsidRPr="00047690">
        <w:rPr>
          <w:lang w:val="pt-BR"/>
        </w:rPr>
        <w:t>: o agente resume fatos, identifica teses e pede dados faltantes.</w:t>
      </w:r>
      <w:r w:rsidRPr="00047690">
        <w:rPr>
          <w:lang w:val="pt-BR"/>
        </w:rPr>
        <w:br/>
      </w:r>
    </w:p>
    <w:p w14:paraId="27185246" w14:textId="77777777" w:rsidR="00AC3595" w:rsidRPr="00047690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047690">
        <w:rPr>
          <w:b/>
          <w:bCs/>
          <w:lang w:val="pt-BR"/>
        </w:rPr>
        <w:t>Gerar Peça</w:t>
      </w:r>
      <w:r w:rsidRPr="00047690">
        <w:rPr>
          <w:lang w:val="pt-BR"/>
        </w:rPr>
        <w:t xml:space="preserve"> (ex.: petição inicial) → versão 0 com </w:t>
      </w:r>
      <w:r w:rsidRPr="00047690">
        <w:rPr>
          <w:b/>
          <w:bCs/>
          <w:lang w:val="pt-BR"/>
        </w:rPr>
        <w:t>sumário de fontes</w:t>
      </w:r>
      <w:r w:rsidRPr="00047690">
        <w:rPr>
          <w:lang w:val="pt-BR"/>
        </w:rPr>
        <w:t>.</w:t>
      </w:r>
      <w:r w:rsidRPr="00047690">
        <w:rPr>
          <w:lang w:val="pt-BR"/>
        </w:rPr>
        <w:br/>
      </w:r>
    </w:p>
    <w:p w14:paraId="6B191C05" w14:textId="77777777" w:rsidR="00AC3595" w:rsidRPr="00047690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047690">
        <w:rPr>
          <w:b/>
          <w:bCs/>
          <w:lang w:val="pt-BR"/>
        </w:rPr>
        <w:t>Validar Citações</w:t>
      </w:r>
      <w:r w:rsidRPr="00047690">
        <w:rPr>
          <w:lang w:val="pt-BR"/>
        </w:rPr>
        <w:t xml:space="preserve"> → checagem automática; links e status (vigente/superada).</w:t>
      </w:r>
      <w:r w:rsidRPr="00047690">
        <w:rPr>
          <w:lang w:val="pt-BR"/>
        </w:rPr>
        <w:br/>
      </w:r>
    </w:p>
    <w:p w14:paraId="3D54EECB" w14:textId="77777777" w:rsidR="00AC3595" w:rsidRPr="00047690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047690">
        <w:rPr>
          <w:b/>
          <w:bCs/>
          <w:lang w:val="pt-BR"/>
        </w:rPr>
        <w:t>Refinar</w:t>
      </w:r>
      <w:r w:rsidRPr="00047690">
        <w:rPr>
          <w:lang w:val="pt-BR"/>
        </w:rPr>
        <w:t xml:space="preserve"> → revisão humana com redline.</w:t>
      </w:r>
      <w:r w:rsidRPr="00047690">
        <w:rPr>
          <w:lang w:val="pt-BR"/>
        </w:rPr>
        <w:br/>
      </w:r>
    </w:p>
    <w:p w14:paraId="7E59A8B3" w14:textId="77777777" w:rsidR="00AC3595" w:rsidRPr="00047690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047690">
        <w:rPr>
          <w:b/>
          <w:bCs/>
          <w:lang w:val="pt-BR"/>
        </w:rPr>
        <w:t>Juntada</w:t>
      </w:r>
      <w:r w:rsidRPr="00047690">
        <w:rPr>
          <w:lang w:val="pt-BR"/>
        </w:rPr>
        <w:t xml:space="preserve"> → geração da petição de juntada + índice de documentos.</w:t>
      </w:r>
      <w:r w:rsidRPr="00047690">
        <w:rPr>
          <w:lang w:val="pt-BR"/>
        </w:rPr>
        <w:br/>
      </w:r>
    </w:p>
    <w:p w14:paraId="50A9DBC1" w14:textId="77777777" w:rsidR="00AC3595" w:rsidRPr="00047690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047690">
        <w:rPr>
          <w:b/>
          <w:bCs/>
          <w:lang w:val="pt-BR"/>
        </w:rPr>
        <w:t>Prazos</w:t>
      </w:r>
      <w:r w:rsidRPr="00047690">
        <w:rPr>
          <w:lang w:val="pt-BR"/>
        </w:rPr>
        <w:t xml:space="preserve"> → lançamento automático e alertas.</w:t>
      </w:r>
      <w:r w:rsidRPr="00047690">
        <w:rPr>
          <w:lang w:val="pt-BR"/>
        </w:rPr>
        <w:br/>
      </w:r>
    </w:p>
    <w:p w14:paraId="1F60575A" w14:textId="77777777" w:rsidR="00AC3595" w:rsidRPr="00047690" w:rsidRDefault="00000000">
      <w:pPr>
        <w:pStyle w:val="Compact"/>
        <w:numPr>
          <w:ilvl w:val="0"/>
          <w:numId w:val="15"/>
        </w:numPr>
        <w:rPr>
          <w:lang w:val="pt-BR"/>
        </w:rPr>
      </w:pPr>
      <w:r w:rsidRPr="00047690">
        <w:rPr>
          <w:b/>
          <w:bCs/>
          <w:lang w:val="pt-BR"/>
        </w:rPr>
        <w:lastRenderedPageBreak/>
        <w:t>Protocolar</w:t>
      </w:r>
      <w:r w:rsidRPr="00047690">
        <w:rPr>
          <w:lang w:val="pt-BR"/>
        </w:rPr>
        <w:t xml:space="preserve"> (quando conector suportar) </w:t>
      </w:r>
      <w:r w:rsidRPr="00047690">
        <w:rPr>
          <w:b/>
          <w:bCs/>
          <w:lang w:val="pt-BR"/>
        </w:rPr>
        <w:t>ou</w:t>
      </w:r>
      <w:r w:rsidRPr="00047690">
        <w:rPr>
          <w:lang w:val="pt-BR"/>
        </w:rPr>
        <w:t xml:space="preserve"> exportar PDF/A com sumário de referências.</w:t>
      </w:r>
    </w:p>
    <w:p w14:paraId="4E03E22C" w14:textId="77777777" w:rsidR="00AC3595" w:rsidRDefault="00000000">
      <w:pPr>
        <w:pStyle w:val="Ttulo2"/>
      </w:pPr>
      <w:bookmarkStart w:id="18" w:name="prompting-templates-exemplos"/>
      <w:bookmarkEnd w:id="17"/>
      <w:r>
        <w:t>10. Prompting &amp; templates (exemplos)</w:t>
      </w:r>
    </w:p>
    <w:p w14:paraId="0608A0F5" w14:textId="77777777" w:rsidR="00AC3595" w:rsidRPr="00047690" w:rsidRDefault="00000000">
      <w:pPr>
        <w:pStyle w:val="Compact"/>
        <w:numPr>
          <w:ilvl w:val="0"/>
          <w:numId w:val="16"/>
        </w:numPr>
        <w:rPr>
          <w:lang w:val="pt-BR"/>
        </w:rPr>
      </w:pPr>
      <w:r w:rsidRPr="00047690">
        <w:rPr>
          <w:b/>
          <w:bCs/>
          <w:lang w:val="pt-BR"/>
        </w:rPr>
        <w:t>System prompt (resumo)</w:t>
      </w:r>
      <w:r w:rsidRPr="00047690">
        <w:rPr>
          <w:lang w:val="pt-BR"/>
        </w:rPr>
        <w:t xml:space="preserve">: “Você é um assistente jurídico treinado no Direito brasileiro. Gere apenas conteúdo </w:t>
      </w:r>
      <w:r w:rsidRPr="00047690">
        <w:rPr>
          <w:b/>
          <w:bCs/>
          <w:lang w:val="pt-BR"/>
        </w:rPr>
        <w:t>verificável</w:t>
      </w:r>
      <w:r w:rsidRPr="00047690">
        <w:rPr>
          <w:lang w:val="pt-BR"/>
        </w:rPr>
        <w:t xml:space="preserve"> e indique </w:t>
      </w:r>
      <w:r w:rsidRPr="00047690">
        <w:rPr>
          <w:b/>
          <w:bCs/>
          <w:lang w:val="pt-BR"/>
        </w:rPr>
        <w:t>todas as citações</w:t>
      </w:r>
      <w:r w:rsidRPr="00047690">
        <w:rPr>
          <w:lang w:val="pt-BR"/>
        </w:rPr>
        <w:t>. Use linguagem técnica, evite conjecturas. Se faltar base, peça informações adicionais. Jamais invente precedentes; prefira dizer que não encontrou.”</w:t>
      </w:r>
      <w:r w:rsidRPr="00047690">
        <w:rPr>
          <w:lang w:val="pt-BR"/>
        </w:rPr>
        <w:br/>
      </w:r>
    </w:p>
    <w:p w14:paraId="14138ADB" w14:textId="77777777" w:rsidR="00AC359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Funil de geração</w:t>
      </w:r>
      <w:r>
        <w:t>:</w:t>
      </w:r>
    </w:p>
    <w:p w14:paraId="4CC2C1B5" w14:textId="77777777" w:rsidR="00AC3595" w:rsidRPr="00047690" w:rsidRDefault="00000000">
      <w:pPr>
        <w:pStyle w:val="Compact"/>
        <w:numPr>
          <w:ilvl w:val="1"/>
          <w:numId w:val="17"/>
        </w:numPr>
        <w:rPr>
          <w:lang w:val="pt-BR"/>
        </w:rPr>
      </w:pPr>
      <w:r w:rsidRPr="00047690">
        <w:rPr>
          <w:rStyle w:val="VerbatimChar"/>
          <w:lang w:val="pt-BR"/>
        </w:rPr>
        <w:t>extrair_fatos()</w:t>
      </w:r>
      <w:r w:rsidRPr="00047690">
        <w:rPr>
          <w:lang w:val="pt-BR"/>
        </w:rPr>
        <w:t xml:space="preserve"> → validação com usuário.</w:t>
      </w:r>
      <w:r w:rsidRPr="00047690">
        <w:rPr>
          <w:lang w:val="pt-BR"/>
        </w:rPr>
        <w:br/>
      </w:r>
    </w:p>
    <w:p w14:paraId="668E27E6" w14:textId="77777777" w:rsidR="00AC3595" w:rsidRPr="00047690" w:rsidRDefault="00000000">
      <w:pPr>
        <w:pStyle w:val="Compact"/>
        <w:numPr>
          <w:ilvl w:val="1"/>
          <w:numId w:val="17"/>
        </w:numPr>
        <w:rPr>
          <w:lang w:val="pt-BR"/>
        </w:rPr>
      </w:pPr>
      <w:r w:rsidRPr="00047690">
        <w:rPr>
          <w:rStyle w:val="VerbatimChar"/>
          <w:lang w:val="pt-BR"/>
        </w:rPr>
        <w:t>propor_teses()</w:t>
      </w:r>
      <w:r w:rsidRPr="00047690">
        <w:rPr>
          <w:lang w:val="pt-BR"/>
        </w:rPr>
        <w:t xml:space="preserve"> → mostrar súmulas/temas.</w:t>
      </w:r>
      <w:r w:rsidRPr="00047690">
        <w:rPr>
          <w:lang w:val="pt-BR"/>
        </w:rPr>
        <w:br/>
      </w:r>
    </w:p>
    <w:p w14:paraId="769D9903" w14:textId="77777777" w:rsidR="00AC3595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gerar_esqueleto_peca()</w:t>
      </w:r>
      <w:r>
        <w:t xml:space="preserve"> → seções.</w:t>
      </w:r>
      <w:r>
        <w:br/>
      </w:r>
    </w:p>
    <w:p w14:paraId="17040EF7" w14:textId="77777777" w:rsidR="00AC3595" w:rsidRPr="00047690" w:rsidRDefault="00000000">
      <w:pPr>
        <w:pStyle w:val="Compact"/>
        <w:numPr>
          <w:ilvl w:val="1"/>
          <w:numId w:val="17"/>
        </w:numPr>
        <w:rPr>
          <w:lang w:val="pt-BR"/>
        </w:rPr>
      </w:pPr>
      <w:r w:rsidRPr="00047690">
        <w:rPr>
          <w:rStyle w:val="VerbatimChar"/>
          <w:lang w:val="pt-BR"/>
        </w:rPr>
        <w:t>preencher_fundamentos()</w:t>
      </w:r>
      <w:r w:rsidRPr="00047690">
        <w:rPr>
          <w:lang w:val="pt-BR"/>
        </w:rPr>
        <w:t xml:space="preserve"> → inserir precedentes com metadados.</w:t>
      </w:r>
      <w:r w:rsidRPr="00047690">
        <w:rPr>
          <w:lang w:val="pt-BR"/>
        </w:rPr>
        <w:br/>
      </w:r>
    </w:p>
    <w:p w14:paraId="11BECB69" w14:textId="77777777" w:rsidR="00AC3595" w:rsidRPr="00047690" w:rsidRDefault="00000000">
      <w:pPr>
        <w:pStyle w:val="Compact"/>
        <w:numPr>
          <w:ilvl w:val="1"/>
          <w:numId w:val="17"/>
        </w:numPr>
        <w:rPr>
          <w:lang w:val="pt-BR"/>
        </w:rPr>
      </w:pPr>
      <w:r w:rsidRPr="00047690">
        <w:rPr>
          <w:rStyle w:val="VerbatimChar"/>
          <w:lang w:val="pt-BR"/>
        </w:rPr>
        <w:t>checagem_final()</w:t>
      </w:r>
      <w:r w:rsidRPr="00047690">
        <w:rPr>
          <w:lang w:val="pt-BR"/>
        </w:rPr>
        <w:t xml:space="preserve"> → coesão, pedidos, valor da causa, diligências.</w:t>
      </w:r>
      <w:r w:rsidRPr="00047690">
        <w:rPr>
          <w:lang w:val="pt-BR"/>
        </w:rPr>
        <w:br/>
      </w:r>
    </w:p>
    <w:p w14:paraId="5F8E3F07" w14:textId="77777777" w:rsidR="00AC3595" w:rsidRPr="00047690" w:rsidRDefault="00000000">
      <w:pPr>
        <w:pStyle w:val="Compact"/>
        <w:numPr>
          <w:ilvl w:val="0"/>
          <w:numId w:val="16"/>
        </w:numPr>
        <w:rPr>
          <w:lang w:val="pt-BR"/>
        </w:rPr>
      </w:pPr>
      <w:r w:rsidRPr="00047690">
        <w:rPr>
          <w:b/>
          <w:bCs/>
          <w:lang w:val="pt-BR"/>
        </w:rPr>
        <w:t>Templates de peça</w:t>
      </w:r>
      <w:r w:rsidRPr="00047690">
        <w:rPr>
          <w:lang w:val="pt-BR"/>
        </w:rPr>
        <w:t xml:space="preserve">: inicial cível, trabalhista, penal; contestações; recursos (apelação, agravos), embargos; memorandos; pareceres; </w:t>
      </w:r>
      <w:r w:rsidRPr="00047690">
        <w:rPr>
          <w:b/>
          <w:bCs/>
          <w:lang w:val="pt-BR"/>
        </w:rPr>
        <w:t>procurações</w:t>
      </w:r>
      <w:r w:rsidRPr="00047690">
        <w:rPr>
          <w:lang w:val="pt-BR"/>
        </w:rPr>
        <w:t xml:space="preserve"> (variações).</w:t>
      </w:r>
    </w:p>
    <w:p w14:paraId="6F14DF1C" w14:textId="77777777" w:rsidR="00AC3595" w:rsidRDefault="00000000">
      <w:pPr>
        <w:pStyle w:val="Ttulo2"/>
      </w:pPr>
      <w:bookmarkStart w:id="19" w:name="desempenho-qualidade"/>
      <w:bookmarkEnd w:id="18"/>
      <w:r>
        <w:t>11. Desempenho &amp; qualidade</w:t>
      </w:r>
    </w:p>
    <w:p w14:paraId="0EC020C6" w14:textId="77777777" w:rsidR="00AC3595" w:rsidRPr="00047690" w:rsidRDefault="00000000">
      <w:pPr>
        <w:pStyle w:val="Compact"/>
        <w:numPr>
          <w:ilvl w:val="0"/>
          <w:numId w:val="18"/>
        </w:numPr>
        <w:rPr>
          <w:lang w:val="pt-BR"/>
        </w:rPr>
      </w:pPr>
      <w:r w:rsidRPr="00047690">
        <w:rPr>
          <w:b/>
          <w:bCs/>
          <w:lang w:val="pt-BR"/>
        </w:rPr>
        <w:t>Benchmarks internos</w:t>
      </w:r>
      <w:r w:rsidRPr="00047690">
        <w:rPr>
          <w:lang w:val="pt-BR"/>
        </w:rPr>
        <w:t>: tempo de geração (alvo: &lt; 60s p/ 5‑10 páginas), taxa de citações válidas (&gt; 95% com base indexada), taxa de retrabalho.</w:t>
      </w:r>
      <w:r w:rsidRPr="00047690">
        <w:rPr>
          <w:lang w:val="pt-BR"/>
        </w:rPr>
        <w:br/>
      </w:r>
    </w:p>
    <w:p w14:paraId="7BB5F91C" w14:textId="77777777" w:rsidR="00AC3595" w:rsidRPr="00047690" w:rsidRDefault="00000000">
      <w:pPr>
        <w:pStyle w:val="Compact"/>
        <w:numPr>
          <w:ilvl w:val="0"/>
          <w:numId w:val="18"/>
        </w:numPr>
        <w:rPr>
          <w:lang w:val="pt-BR"/>
        </w:rPr>
      </w:pPr>
      <w:r w:rsidRPr="00047690">
        <w:rPr>
          <w:b/>
          <w:bCs/>
          <w:lang w:val="pt-BR"/>
        </w:rPr>
        <w:t>Testes</w:t>
      </w:r>
      <w:r w:rsidRPr="00047690">
        <w:rPr>
          <w:lang w:val="pt-BR"/>
        </w:rPr>
        <w:t xml:space="preserve">: unitários (C#), integração (RAG), </w:t>
      </w:r>
      <w:r w:rsidRPr="00047690">
        <w:rPr>
          <w:b/>
          <w:bCs/>
          <w:lang w:val="pt-BR"/>
        </w:rPr>
        <w:t>golden sets</w:t>
      </w:r>
      <w:r w:rsidRPr="00047690">
        <w:rPr>
          <w:lang w:val="pt-BR"/>
        </w:rPr>
        <w:t xml:space="preserve"> de peças (baseline/expected).</w:t>
      </w:r>
      <w:r w:rsidRPr="00047690">
        <w:rPr>
          <w:lang w:val="pt-BR"/>
        </w:rPr>
        <w:br/>
      </w:r>
    </w:p>
    <w:p w14:paraId="0F229552" w14:textId="77777777" w:rsidR="00AC3595" w:rsidRPr="00047690" w:rsidRDefault="00000000">
      <w:pPr>
        <w:pStyle w:val="Compact"/>
        <w:numPr>
          <w:ilvl w:val="0"/>
          <w:numId w:val="18"/>
        </w:numPr>
        <w:rPr>
          <w:lang w:val="pt-BR"/>
        </w:rPr>
      </w:pPr>
      <w:r w:rsidRPr="00047690">
        <w:rPr>
          <w:b/>
          <w:bCs/>
          <w:lang w:val="pt-BR"/>
        </w:rPr>
        <w:t>Avaliação humana</w:t>
      </w:r>
      <w:r w:rsidRPr="00047690">
        <w:rPr>
          <w:lang w:val="pt-BR"/>
        </w:rPr>
        <w:t>: checklist de qualidade por área (cível, trab., penal).</w:t>
      </w:r>
    </w:p>
    <w:p w14:paraId="3CC71EDD" w14:textId="77777777" w:rsidR="00AC3595" w:rsidRDefault="00000000">
      <w:pPr>
        <w:pStyle w:val="Ttulo2"/>
      </w:pPr>
      <w:bookmarkStart w:id="20" w:name="roadmap-fases"/>
      <w:bookmarkEnd w:id="19"/>
      <w:r>
        <w:t>12. Roadmap (fases)</w:t>
      </w:r>
    </w:p>
    <w:p w14:paraId="3DF7E757" w14:textId="77777777" w:rsidR="00AC3595" w:rsidRPr="00047690" w:rsidRDefault="00000000">
      <w:pPr>
        <w:pStyle w:val="Compact"/>
        <w:numPr>
          <w:ilvl w:val="0"/>
          <w:numId w:val="19"/>
        </w:numPr>
        <w:rPr>
          <w:lang w:val="pt-BR"/>
        </w:rPr>
      </w:pPr>
      <w:r w:rsidRPr="00047690">
        <w:rPr>
          <w:b/>
          <w:bCs/>
          <w:lang w:val="pt-BR"/>
        </w:rPr>
        <w:t>MVP (90 dias)</w:t>
      </w:r>
      <w:r w:rsidRPr="00047690">
        <w:rPr>
          <w:lang w:val="pt-BR"/>
        </w:rPr>
        <w:t>: casos, editor, RAG básico (legislação + súmulas + 2 TJs), geração de inicial/contestação, verificador de citações, prazos locais configuráveis, juntada simples, import/export.</w:t>
      </w:r>
      <w:r w:rsidRPr="00047690">
        <w:rPr>
          <w:lang w:val="pt-BR"/>
        </w:rPr>
        <w:br/>
      </w:r>
    </w:p>
    <w:p w14:paraId="6A72D363" w14:textId="77777777" w:rsidR="00AC3595" w:rsidRPr="00047690" w:rsidRDefault="00000000">
      <w:pPr>
        <w:pStyle w:val="Compact"/>
        <w:numPr>
          <w:ilvl w:val="0"/>
          <w:numId w:val="19"/>
        </w:numPr>
        <w:rPr>
          <w:lang w:val="pt-BR"/>
        </w:rPr>
      </w:pPr>
      <w:r w:rsidRPr="00047690">
        <w:rPr>
          <w:b/>
          <w:bCs/>
          <w:lang w:val="pt-BR"/>
        </w:rPr>
        <w:t>Fase 2</w:t>
      </w:r>
      <w:r w:rsidRPr="00047690">
        <w:rPr>
          <w:lang w:val="pt-BR"/>
        </w:rPr>
        <w:t>: conectores de diários, mais tribunais (TRTs/TRFs), agenda colaborativa, tokens/quotas, modelos avançados, OCR robusto.</w:t>
      </w:r>
      <w:r w:rsidRPr="00047690">
        <w:rPr>
          <w:lang w:val="pt-BR"/>
        </w:rPr>
        <w:br/>
      </w:r>
    </w:p>
    <w:p w14:paraId="5224748D" w14:textId="77777777" w:rsidR="00AC3595" w:rsidRPr="00047690" w:rsidRDefault="00000000">
      <w:pPr>
        <w:pStyle w:val="Compact"/>
        <w:numPr>
          <w:ilvl w:val="0"/>
          <w:numId w:val="19"/>
        </w:numPr>
        <w:rPr>
          <w:lang w:val="pt-BR"/>
        </w:rPr>
      </w:pPr>
      <w:r w:rsidRPr="00047690">
        <w:rPr>
          <w:b/>
          <w:bCs/>
          <w:lang w:val="pt-BR"/>
        </w:rPr>
        <w:lastRenderedPageBreak/>
        <w:t>Fase 3</w:t>
      </w:r>
      <w:r w:rsidRPr="00047690">
        <w:rPr>
          <w:lang w:val="pt-BR"/>
        </w:rPr>
        <w:t>: peticionamento automatizado assistido, preditivo explicável, due diligence modular, assinatura digital nativa, workflows custom.</w:t>
      </w:r>
    </w:p>
    <w:p w14:paraId="5B981B2A" w14:textId="77777777" w:rsidR="00AC3595" w:rsidRDefault="00000000">
      <w:pPr>
        <w:pStyle w:val="Ttulo2"/>
      </w:pPr>
      <w:bookmarkStart w:id="21" w:name="critérios-de-aceite-amostra"/>
      <w:bookmarkEnd w:id="20"/>
      <w:r>
        <w:t>13. Critérios de aceite (amostra)</w:t>
      </w:r>
    </w:p>
    <w:p w14:paraId="75570135" w14:textId="77777777" w:rsidR="00AC3595" w:rsidRPr="00047690" w:rsidRDefault="00000000">
      <w:pPr>
        <w:pStyle w:val="Compact"/>
        <w:numPr>
          <w:ilvl w:val="0"/>
          <w:numId w:val="20"/>
        </w:numPr>
        <w:rPr>
          <w:lang w:val="pt-BR"/>
        </w:rPr>
      </w:pPr>
      <w:r w:rsidRPr="00047690">
        <w:rPr>
          <w:lang w:val="pt-BR"/>
        </w:rPr>
        <w:t xml:space="preserve">Gerar </w:t>
      </w:r>
      <w:r w:rsidRPr="00047690">
        <w:rPr>
          <w:b/>
          <w:bCs/>
          <w:lang w:val="pt-BR"/>
        </w:rPr>
        <w:t>petição inicial</w:t>
      </w:r>
      <w:r w:rsidRPr="00047690">
        <w:rPr>
          <w:lang w:val="pt-BR"/>
        </w:rPr>
        <w:t xml:space="preserve"> com </w:t>
      </w:r>
      <w:r w:rsidRPr="00047690">
        <w:rPr>
          <w:b/>
          <w:bCs/>
          <w:lang w:val="pt-BR"/>
        </w:rPr>
        <w:t>fundamentação</w:t>
      </w:r>
      <w:r w:rsidRPr="00047690">
        <w:rPr>
          <w:lang w:val="pt-BR"/>
        </w:rPr>
        <w:t xml:space="preserve"> e </w:t>
      </w:r>
      <w:r w:rsidRPr="00047690">
        <w:rPr>
          <w:b/>
          <w:bCs/>
          <w:lang w:val="pt-BR"/>
        </w:rPr>
        <w:t>lista de referências clicáveis</w:t>
      </w:r>
      <w:r w:rsidRPr="00047690">
        <w:rPr>
          <w:lang w:val="pt-BR"/>
        </w:rPr>
        <w:t xml:space="preserve"> em </w:t>
      </w:r>
      <w:r w:rsidRPr="00047690">
        <w:rPr>
          <w:b/>
          <w:bCs/>
          <w:lang w:val="pt-BR"/>
        </w:rPr>
        <w:t>até 3 minutos</w:t>
      </w:r>
      <w:r w:rsidRPr="00047690">
        <w:rPr>
          <w:lang w:val="pt-BR"/>
        </w:rPr>
        <w:t xml:space="preserve"> a partir de um dossiê de 50 páginas.</w:t>
      </w:r>
      <w:r w:rsidRPr="00047690">
        <w:rPr>
          <w:lang w:val="pt-BR"/>
        </w:rPr>
        <w:br/>
      </w:r>
    </w:p>
    <w:p w14:paraId="25D63E20" w14:textId="77777777" w:rsidR="00AC3595" w:rsidRPr="00047690" w:rsidRDefault="00000000">
      <w:pPr>
        <w:pStyle w:val="Compact"/>
        <w:numPr>
          <w:ilvl w:val="0"/>
          <w:numId w:val="20"/>
        </w:numPr>
        <w:rPr>
          <w:lang w:val="pt-BR"/>
        </w:rPr>
      </w:pPr>
      <w:r w:rsidRPr="00047690">
        <w:rPr>
          <w:b/>
          <w:bCs/>
          <w:lang w:val="pt-BR"/>
        </w:rPr>
        <w:t>Validador</w:t>
      </w:r>
      <w:r w:rsidRPr="00047690">
        <w:rPr>
          <w:lang w:val="pt-BR"/>
        </w:rPr>
        <w:t xml:space="preserve"> marca 100% das citações inexistentes/superadas nos testes.</w:t>
      </w:r>
      <w:r w:rsidRPr="00047690">
        <w:rPr>
          <w:lang w:val="pt-BR"/>
        </w:rPr>
        <w:br/>
      </w:r>
    </w:p>
    <w:p w14:paraId="271A0C72" w14:textId="77777777" w:rsidR="00AC3595" w:rsidRPr="00047690" w:rsidRDefault="00000000">
      <w:pPr>
        <w:pStyle w:val="Compact"/>
        <w:numPr>
          <w:ilvl w:val="0"/>
          <w:numId w:val="20"/>
        </w:numPr>
        <w:rPr>
          <w:lang w:val="pt-BR"/>
        </w:rPr>
      </w:pPr>
      <w:r w:rsidRPr="00047690">
        <w:rPr>
          <w:b/>
          <w:bCs/>
          <w:lang w:val="pt-BR"/>
        </w:rPr>
        <w:t>Calculadora de prazos</w:t>
      </w:r>
      <w:r w:rsidRPr="00047690">
        <w:rPr>
          <w:lang w:val="pt-BR"/>
        </w:rPr>
        <w:t xml:space="preserve"> acerta datas em 100% dos cenários‑teste (incluindo feriados configurados).</w:t>
      </w:r>
      <w:r w:rsidRPr="00047690">
        <w:rPr>
          <w:lang w:val="pt-BR"/>
        </w:rPr>
        <w:br/>
      </w:r>
    </w:p>
    <w:p w14:paraId="2D5C3B72" w14:textId="77777777" w:rsidR="00AC3595" w:rsidRPr="00047690" w:rsidRDefault="00000000">
      <w:pPr>
        <w:pStyle w:val="Compact"/>
        <w:numPr>
          <w:ilvl w:val="0"/>
          <w:numId w:val="20"/>
        </w:numPr>
        <w:rPr>
          <w:lang w:val="pt-BR"/>
        </w:rPr>
      </w:pPr>
      <w:r w:rsidRPr="00047690">
        <w:rPr>
          <w:b/>
          <w:bCs/>
          <w:lang w:val="pt-BR"/>
        </w:rPr>
        <w:t>Juntada</w:t>
      </w:r>
      <w:r w:rsidRPr="00047690">
        <w:rPr>
          <w:lang w:val="pt-BR"/>
        </w:rPr>
        <w:t xml:space="preserve"> produz petição + índice PDF com numeração correta.</w:t>
      </w:r>
      <w:r w:rsidRPr="00047690">
        <w:rPr>
          <w:lang w:val="pt-BR"/>
        </w:rPr>
        <w:br/>
      </w:r>
    </w:p>
    <w:p w14:paraId="46614993" w14:textId="77777777" w:rsidR="00AC3595" w:rsidRPr="00047690" w:rsidRDefault="00000000">
      <w:pPr>
        <w:pStyle w:val="Compact"/>
        <w:numPr>
          <w:ilvl w:val="0"/>
          <w:numId w:val="20"/>
        </w:numPr>
        <w:rPr>
          <w:lang w:val="pt-BR"/>
        </w:rPr>
      </w:pPr>
      <w:r w:rsidRPr="00047690">
        <w:rPr>
          <w:b/>
          <w:bCs/>
          <w:lang w:val="pt-BR"/>
        </w:rPr>
        <w:t>LGPD</w:t>
      </w:r>
      <w:r w:rsidRPr="00047690">
        <w:rPr>
          <w:lang w:val="pt-BR"/>
        </w:rPr>
        <w:t>: exportação/apagamento por titular funcionando.</w:t>
      </w:r>
    </w:p>
    <w:p w14:paraId="1D5058FB" w14:textId="77777777" w:rsidR="00AC3595" w:rsidRDefault="00000000">
      <w:r>
        <w:pict w14:anchorId="108C9956">
          <v:rect id="_x0000_i1033" style="width:0;height:1.5pt" o:hralign="center" o:hrstd="t" o:hr="t"/>
        </w:pict>
      </w:r>
    </w:p>
    <w:p w14:paraId="2E726116" w14:textId="77777777" w:rsidR="00AC3595" w:rsidRDefault="00000000">
      <w:pPr>
        <w:pStyle w:val="Ttulo2"/>
      </w:pPr>
      <w:bookmarkStart w:id="22" w:name="observações-finais"/>
      <w:bookmarkEnd w:id="21"/>
      <w:r>
        <w:t>Observações finais</w:t>
      </w:r>
    </w:p>
    <w:p w14:paraId="750362E7" w14:textId="77777777" w:rsidR="00AC3595" w:rsidRPr="00047690" w:rsidRDefault="00000000">
      <w:pPr>
        <w:pStyle w:val="Compact"/>
        <w:numPr>
          <w:ilvl w:val="0"/>
          <w:numId w:val="21"/>
        </w:numPr>
        <w:rPr>
          <w:lang w:val="pt-BR"/>
        </w:rPr>
      </w:pPr>
      <w:r w:rsidRPr="00047690">
        <w:rPr>
          <w:lang w:val="pt-BR"/>
        </w:rPr>
        <w:t xml:space="preserve">Priorizar </w:t>
      </w:r>
      <w:r w:rsidRPr="00047690">
        <w:rPr>
          <w:b/>
          <w:bCs/>
          <w:lang w:val="pt-BR"/>
        </w:rPr>
        <w:t>verificabilidade</w:t>
      </w:r>
      <w:r w:rsidRPr="00047690">
        <w:rPr>
          <w:lang w:val="pt-BR"/>
        </w:rPr>
        <w:t xml:space="preserve"> e </w:t>
      </w:r>
      <w:r w:rsidRPr="00047690">
        <w:rPr>
          <w:b/>
          <w:bCs/>
          <w:lang w:val="pt-BR"/>
        </w:rPr>
        <w:t>governança</w:t>
      </w:r>
      <w:r w:rsidRPr="00047690">
        <w:rPr>
          <w:lang w:val="pt-BR"/>
        </w:rPr>
        <w:t xml:space="preserve">: diferenciar‑se pela </w:t>
      </w:r>
      <w:r w:rsidRPr="00047690">
        <w:rPr>
          <w:b/>
          <w:bCs/>
          <w:lang w:val="pt-BR"/>
        </w:rPr>
        <w:t>confiabilidade</w:t>
      </w:r>
      <w:r w:rsidRPr="00047690">
        <w:rPr>
          <w:lang w:val="pt-BR"/>
        </w:rPr>
        <w:t xml:space="preserve"> (anti‑alucinação, citações válidas, auditoria).</w:t>
      </w:r>
      <w:r w:rsidRPr="00047690">
        <w:rPr>
          <w:lang w:val="pt-BR"/>
        </w:rPr>
        <w:br/>
      </w:r>
    </w:p>
    <w:p w14:paraId="1DF636ED" w14:textId="77777777" w:rsidR="00AC3595" w:rsidRPr="00047690" w:rsidRDefault="00000000">
      <w:pPr>
        <w:pStyle w:val="Compact"/>
        <w:numPr>
          <w:ilvl w:val="0"/>
          <w:numId w:val="21"/>
        </w:numPr>
        <w:rPr>
          <w:lang w:val="pt-BR"/>
        </w:rPr>
      </w:pPr>
      <w:r w:rsidRPr="00047690">
        <w:rPr>
          <w:lang w:val="pt-BR"/>
        </w:rPr>
        <w:t xml:space="preserve">Foco no </w:t>
      </w:r>
      <w:r w:rsidRPr="00047690">
        <w:rPr>
          <w:b/>
          <w:bCs/>
          <w:lang w:val="pt-BR"/>
        </w:rPr>
        <w:t>Direito brasileiro</w:t>
      </w:r>
      <w:r w:rsidRPr="00047690">
        <w:rPr>
          <w:lang w:val="pt-BR"/>
        </w:rPr>
        <w:t xml:space="preserve"> end‑to‑end (terminologia, ritos, tribunais).</w:t>
      </w:r>
      <w:r w:rsidRPr="00047690">
        <w:rPr>
          <w:lang w:val="pt-BR"/>
        </w:rPr>
        <w:br/>
      </w:r>
    </w:p>
    <w:p w14:paraId="09A5D115" w14:textId="77777777" w:rsidR="00AC3595" w:rsidRPr="00047690" w:rsidRDefault="00000000">
      <w:pPr>
        <w:pStyle w:val="Compact"/>
        <w:numPr>
          <w:ilvl w:val="0"/>
          <w:numId w:val="21"/>
        </w:numPr>
        <w:rPr>
          <w:lang w:val="pt-BR"/>
        </w:rPr>
      </w:pPr>
      <w:r w:rsidRPr="00047690">
        <w:rPr>
          <w:lang w:val="pt-BR"/>
        </w:rPr>
        <w:t xml:space="preserve">Arquitetura </w:t>
      </w:r>
      <w:r w:rsidRPr="00047690">
        <w:rPr>
          <w:b/>
          <w:bCs/>
          <w:lang w:val="pt-BR"/>
        </w:rPr>
        <w:t>offline‑first</w:t>
      </w:r>
      <w:r w:rsidRPr="00047690">
        <w:rPr>
          <w:lang w:val="pt-BR"/>
        </w:rPr>
        <w:t xml:space="preserve"> com IA local opcional é um diferencial competitivo em confidencialidade.</w:t>
      </w:r>
    </w:p>
    <w:p w14:paraId="6D608145" w14:textId="77777777" w:rsidR="00047690" w:rsidRDefault="00047690" w:rsidP="00047690">
      <w:pPr>
        <w:pStyle w:val="Compact"/>
        <w:rPr>
          <w:lang w:val="pt-BR"/>
        </w:rPr>
      </w:pPr>
    </w:p>
    <w:p w14:paraId="37D5D263" w14:textId="77777777" w:rsidR="00047690" w:rsidRPr="00047690" w:rsidRDefault="00047690" w:rsidP="00047690">
      <w:pPr>
        <w:pStyle w:val="Compact"/>
        <w:rPr>
          <w:lang w:val="pt-BR"/>
        </w:rPr>
      </w:pPr>
      <w:r w:rsidRPr="00047690">
        <w:rPr>
          <w:lang w:val="pt-BR"/>
        </w:rPr>
        <w:t xml:space="preserve">Abaixo vai um </w:t>
      </w:r>
      <w:r w:rsidRPr="00047690">
        <w:rPr>
          <w:b/>
          <w:bCs/>
          <w:lang w:val="pt-BR"/>
        </w:rPr>
        <w:t>executivo super conciso</w:t>
      </w:r>
      <w:r w:rsidRPr="00047690">
        <w:rPr>
          <w:lang w:val="pt-BR"/>
        </w:rPr>
        <w:t xml:space="preserve"> com os destaques e as fontes que usei:</w:t>
      </w:r>
    </w:p>
    <w:p w14:paraId="20F4F4A3" w14:textId="77777777" w:rsidR="00047690" w:rsidRPr="00047690" w:rsidRDefault="00047690" w:rsidP="00047690">
      <w:pPr>
        <w:pStyle w:val="Compact"/>
        <w:numPr>
          <w:ilvl w:val="0"/>
          <w:numId w:val="22"/>
        </w:numPr>
        <w:rPr>
          <w:lang w:val="pt-BR"/>
        </w:rPr>
      </w:pPr>
      <w:r w:rsidRPr="00047690">
        <w:rPr>
          <w:b/>
          <w:bCs/>
          <w:lang w:val="pt-BR"/>
        </w:rPr>
        <w:t>Legalcloud</w:t>
      </w:r>
      <w:r w:rsidRPr="00047690">
        <w:rPr>
          <w:lang w:val="pt-BR"/>
        </w:rPr>
        <w:t xml:space="preserve"> — referência de mercado em </w:t>
      </w:r>
      <w:r w:rsidRPr="00047690">
        <w:rPr>
          <w:b/>
          <w:bCs/>
          <w:lang w:val="pt-BR"/>
        </w:rPr>
        <w:t>prazos</w:t>
      </w:r>
      <w:r w:rsidRPr="00047690">
        <w:rPr>
          <w:lang w:val="pt-BR"/>
        </w:rPr>
        <w:t xml:space="preserve"> (calculadora de prazos, simulação a partir de publicações, integração com monitoramento). Tem módulo de </w:t>
      </w:r>
      <w:r w:rsidRPr="00047690">
        <w:rPr>
          <w:b/>
          <w:bCs/>
          <w:lang w:val="pt-BR"/>
        </w:rPr>
        <w:t>redação/apoio por IA</w:t>
      </w:r>
      <w:r w:rsidRPr="00047690">
        <w:rPr>
          <w:lang w:val="pt-BR"/>
        </w:rPr>
        <w:t xml:space="preserve"> dentro do ecossistema. Ótima para fluxo “publicação → prazo → tarefa”. </w:t>
      </w:r>
      <w:hyperlink r:id="rId5" w:tgtFrame="_blank" w:history="1">
        <w:r w:rsidRPr="00047690">
          <w:rPr>
            <w:rStyle w:val="Hyperlink"/>
            <w:lang w:val="pt-BR"/>
          </w:rPr>
          <w:t>Easyjur</w:t>
        </w:r>
      </w:hyperlink>
      <w:hyperlink r:id="rId6" w:tgtFrame="_blank" w:history="1">
        <w:r w:rsidRPr="00047690">
          <w:rPr>
            <w:rStyle w:val="Hyperlink"/>
            <w:lang w:val="pt-BR"/>
          </w:rPr>
          <w:t>lawdeck.ai</w:t>
        </w:r>
      </w:hyperlink>
      <w:hyperlink r:id="rId7" w:tgtFrame="_blank" w:history="1">
        <w:r w:rsidRPr="00047690">
          <w:rPr>
            <w:rStyle w:val="Hyperlink"/>
            <w:lang w:val="pt-BR"/>
          </w:rPr>
          <w:t>Advoga IA</w:t>
        </w:r>
      </w:hyperlink>
    </w:p>
    <w:p w14:paraId="7059CE6E" w14:textId="77777777" w:rsidR="00047690" w:rsidRPr="00047690" w:rsidRDefault="00047690" w:rsidP="00047690">
      <w:pPr>
        <w:pStyle w:val="Compact"/>
        <w:numPr>
          <w:ilvl w:val="0"/>
          <w:numId w:val="22"/>
        </w:numPr>
        <w:rPr>
          <w:lang w:val="pt-BR"/>
        </w:rPr>
      </w:pPr>
      <w:r w:rsidRPr="00047690">
        <w:rPr>
          <w:b/>
          <w:bCs/>
          <w:lang w:val="pt-BR"/>
        </w:rPr>
        <w:t>EasyJur (JurisAI + Copilot)</w:t>
      </w:r>
      <w:r w:rsidRPr="00047690">
        <w:rPr>
          <w:lang w:val="pt-BR"/>
        </w:rPr>
        <w:t xml:space="preserve"> — suíte </w:t>
      </w:r>
      <w:r w:rsidRPr="00047690">
        <w:rPr>
          <w:b/>
          <w:bCs/>
          <w:lang w:val="pt-BR"/>
        </w:rPr>
        <w:t>tudo-em-um</w:t>
      </w:r>
      <w:r w:rsidRPr="00047690">
        <w:rPr>
          <w:lang w:val="pt-BR"/>
        </w:rPr>
        <w:t xml:space="preserve"> (gestão de processos, documentos, financeiro/CRM) com </w:t>
      </w:r>
      <w:r w:rsidRPr="00047690">
        <w:rPr>
          <w:b/>
          <w:bCs/>
          <w:lang w:val="pt-BR"/>
        </w:rPr>
        <w:t>IA nativa</w:t>
      </w:r>
      <w:r w:rsidRPr="00047690">
        <w:rPr>
          <w:lang w:val="pt-BR"/>
        </w:rPr>
        <w:t xml:space="preserve">: JurisAI (pesquisa/apoio) e Copilot (automação/geração), além de </w:t>
      </w:r>
      <w:r w:rsidRPr="00047690">
        <w:rPr>
          <w:b/>
          <w:bCs/>
          <w:lang w:val="pt-BR"/>
        </w:rPr>
        <w:t>automação de documentos</w:t>
      </w:r>
      <w:r w:rsidRPr="00047690">
        <w:rPr>
          <w:lang w:val="pt-BR"/>
        </w:rPr>
        <w:t xml:space="preserve">; roadmap público inclui </w:t>
      </w:r>
      <w:r w:rsidRPr="00047690">
        <w:rPr>
          <w:b/>
          <w:bCs/>
          <w:lang w:val="pt-BR"/>
        </w:rPr>
        <w:t>peticionamento automático</w:t>
      </w:r>
      <w:r w:rsidRPr="00047690">
        <w:rPr>
          <w:lang w:val="pt-BR"/>
        </w:rPr>
        <w:t xml:space="preserve"> e </w:t>
      </w:r>
      <w:r w:rsidRPr="00047690">
        <w:rPr>
          <w:b/>
          <w:bCs/>
          <w:lang w:val="pt-BR"/>
        </w:rPr>
        <w:t>assinatura digital</w:t>
      </w:r>
      <w:r w:rsidRPr="00047690">
        <w:rPr>
          <w:lang w:val="pt-BR"/>
        </w:rPr>
        <w:t xml:space="preserve"> (“em breve”). Planos com </w:t>
      </w:r>
      <w:r w:rsidRPr="00047690">
        <w:rPr>
          <w:b/>
          <w:bCs/>
          <w:lang w:val="pt-BR"/>
        </w:rPr>
        <w:t>tokens de IA</w:t>
      </w:r>
      <w:r w:rsidRPr="00047690">
        <w:rPr>
          <w:lang w:val="pt-BR"/>
        </w:rPr>
        <w:t xml:space="preserve"> por perfil. </w:t>
      </w:r>
      <w:hyperlink r:id="rId8" w:tgtFrame="_blank" w:history="1">
        <w:r w:rsidRPr="00047690">
          <w:rPr>
            <w:rStyle w:val="Hyperlink"/>
            <w:lang w:val="pt-BR"/>
          </w:rPr>
          <w:t>Easyjur+1</w:t>
        </w:r>
      </w:hyperlink>
      <w:hyperlink r:id="rId9" w:tgtFrame="_blank" w:history="1">
        <w:r w:rsidRPr="00047690">
          <w:rPr>
            <w:rStyle w:val="Hyperlink"/>
            <w:lang w:val="pt-BR"/>
          </w:rPr>
          <w:t>JurisHand</w:t>
        </w:r>
      </w:hyperlink>
    </w:p>
    <w:p w14:paraId="40513B29" w14:textId="77777777" w:rsidR="00047690" w:rsidRPr="00047690" w:rsidRDefault="00047690" w:rsidP="00047690">
      <w:pPr>
        <w:pStyle w:val="Compact"/>
        <w:numPr>
          <w:ilvl w:val="0"/>
          <w:numId w:val="22"/>
        </w:numPr>
        <w:rPr>
          <w:lang w:val="pt-BR"/>
        </w:rPr>
      </w:pPr>
      <w:r w:rsidRPr="00047690">
        <w:rPr>
          <w:b/>
          <w:bCs/>
          <w:lang w:val="pt-BR"/>
        </w:rPr>
        <w:t>Advoga IA</w:t>
      </w:r>
      <w:r w:rsidRPr="00047690">
        <w:rPr>
          <w:lang w:val="pt-BR"/>
        </w:rPr>
        <w:t xml:space="preserve"> — foco pesado em </w:t>
      </w:r>
      <w:r w:rsidRPr="00047690">
        <w:rPr>
          <w:b/>
          <w:bCs/>
          <w:lang w:val="pt-BR"/>
        </w:rPr>
        <w:t>geração de peças</w:t>
      </w:r>
      <w:r w:rsidRPr="00047690">
        <w:rPr>
          <w:lang w:val="pt-BR"/>
        </w:rPr>
        <w:t xml:space="preserve"> e </w:t>
      </w:r>
      <w:r w:rsidRPr="00047690">
        <w:rPr>
          <w:b/>
          <w:bCs/>
          <w:lang w:val="pt-BR"/>
        </w:rPr>
        <w:t>análise</w:t>
      </w:r>
      <w:r w:rsidRPr="00047690">
        <w:rPr>
          <w:lang w:val="pt-BR"/>
        </w:rPr>
        <w:t xml:space="preserve"> com modelo próprio (“</w:t>
      </w:r>
      <w:r w:rsidRPr="00047690">
        <w:rPr>
          <w:b/>
          <w:bCs/>
          <w:lang w:val="pt-BR"/>
        </w:rPr>
        <w:t>Oráculo</w:t>
      </w:r>
      <w:r w:rsidRPr="00047690">
        <w:rPr>
          <w:lang w:val="pt-BR"/>
        </w:rPr>
        <w:t xml:space="preserve">”) e módulo </w:t>
      </w:r>
      <w:r w:rsidRPr="00047690">
        <w:rPr>
          <w:b/>
          <w:bCs/>
          <w:lang w:val="pt-BR"/>
        </w:rPr>
        <w:t>Advoga Data</w:t>
      </w:r>
      <w:r w:rsidRPr="00047690">
        <w:rPr>
          <w:lang w:val="pt-BR"/>
        </w:rPr>
        <w:t xml:space="preserve"> (due diligence/KYC/PEP, histórico processual, estrutura societária). Inclui cálculos/prazos; custo previsível. Bom para quem quer </w:t>
      </w:r>
      <w:r w:rsidRPr="00047690">
        <w:rPr>
          <w:b/>
          <w:bCs/>
          <w:lang w:val="pt-BR"/>
        </w:rPr>
        <w:t>preditivo + investigação</w:t>
      </w:r>
      <w:r w:rsidRPr="00047690">
        <w:rPr>
          <w:lang w:val="pt-BR"/>
        </w:rPr>
        <w:t xml:space="preserve"> junto da redação. </w:t>
      </w:r>
      <w:hyperlink r:id="rId10" w:tgtFrame="_blank" w:history="1">
        <w:r w:rsidRPr="00047690">
          <w:rPr>
            <w:rStyle w:val="Hyperlink"/>
            <w:lang w:val="pt-BR"/>
          </w:rPr>
          <w:t>Advoga IA</w:t>
        </w:r>
      </w:hyperlink>
    </w:p>
    <w:p w14:paraId="07576EA3" w14:textId="77777777" w:rsidR="00047690" w:rsidRPr="00047690" w:rsidRDefault="00047690" w:rsidP="00047690">
      <w:pPr>
        <w:pStyle w:val="Compact"/>
        <w:numPr>
          <w:ilvl w:val="0"/>
          <w:numId w:val="22"/>
        </w:numPr>
        <w:rPr>
          <w:lang w:val="pt-BR"/>
        </w:rPr>
      </w:pPr>
      <w:r w:rsidRPr="00047690">
        <w:rPr>
          <w:b/>
          <w:bCs/>
          <w:lang w:val="pt-BR"/>
        </w:rPr>
        <w:lastRenderedPageBreak/>
        <w:t>Lawdeck</w:t>
      </w:r>
      <w:r w:rsidRPr="00047690">
        <w:rPr>
          <w:lang w:val="pt-BR"/>
        </w:rPr>
        <w:t xml:space="preserve"> — bem direto: </w:t>
      </w:r>
      <w:r w:rsidRPr="00047690">
        <w:rPr>
          <w:b/>
          <w:bCs/>
          <w:lang w:val="pt-BR"/>
        </w:rPr>
        <w:t>criação de peças com IA</w:t>
      </w:r>
      <w:r w:rsidRPr="00047690">
        <w:rPr>
          <w:lang w:val="pt-BR"/>
        </w:rPr>
        <w:t xml:space="preserve">, </w:t>
      </w:r>
      <w:r w:rsidRPr="00047690">
        <w:rPr>
          <w:b/>
          <w:bCs/>
          <w:lang w:val="pt-BR"/>
        </w:rPr>
        <w:t>jurisprudência</w:t>
      </w:r>
      <w:r w:rsidRPr="00047690">
        <w:rPr>
          <w:lang w:val="pt-BR"/>
        </w:rPr>
        <w:t xml:space="preserve"> (todos os tribunais nos planos pagos), </w:t>
      </w:r>
      <w:r w:rsidRPr="00047690">
        <w:rPr>
          <w:b/>
          <w:bCs/>
          <w:lang w:val="pt-BR"/>
        </w:rPr>
        <w:t>assistente 24/7</w:t>
      </w:r>
      <w:r w:rsidRPr="00047690">
        <w:rPr>
          <w:lang w:val="pt-BR"/>
        </w:rPr>
        <w:t xml:space="preserve"> e </w:t>
      </w:r>
      <w:r w:rsidRPr="00047690">
        <w:rPr>
          <w:b/>
          <w:bCs/>
          <w:lang w:val="pt-BR"/>
        </w:rPr>
        <w:t>conversar com documentos</w:t>
      </w:r>
      <w:r w:rsidRPr="00047690">
        <w:rPr>
          <w:lang w:val="pt-BR"/>
        </w:rPr>
        <w:t xml:space="preserve">. Modelo de </w:t>
      </w:r>
      <w:r w:rsidRPr="00047690">
        <w:rPr>
          <w:b/>
          <w:bCs/>
          <w:lang w:val="pt-BR"/>
        </w:rPr>
        <w:t>créditos</w:t>
      </w:r>
      <w:r w:rsidRPr="00047690">
        <w:rPr>
          <w:lang w:val="pt-BR"/>
        </w:rPr>
        <w:t xml:space="preserve"> simples (grátis com limites, Básico/Profissional, “Escritório” em breve). Ótimo custo/benefício para solo e pequenos times. </w:t>
      </w:r>
      <w:hyperlink r:id="rId11" w:tgtFrame="_blank" w:history="1">
        <w:r w:rsidRPr="00047690">
          <w:rPr>
            <w:rStyle w:val="Hyperlink"/>
            <w:lang w:val="pt-BR"/>
          </w:rPr>
          <w:t>lawdeck.ai</w:t>
        </w:r>
      </w:hyperlink>
    </w:p>
    <w:p w14:paraId="403C156B" w14:textId="77777777" w:rsidR="00047690" w:rsidRPr="00047690" w:rsidRDefault="00047690" w:rsidP="00047690">
      <w:pPr>
        <w:pStyle w:val="Compact"/>
        <w:numPr>
          <w:ilvl w:val="0"/>
          <w:numId w:val="22"/>
        </w:numPr>
        <w:rPr>
          <w:lang w:val="pt-BR"/>
        </w:rPr>
      </w:pPr>
      <w:r w:rsidRPr="00047690">
        <w:rPr>
          <w:b/>
          <w:bCs/>
          <w:lang w:val="pt-BR"/>
        </w:rPr>
        <w:t>JurisHand – Documentos AI</w:t>
      </w:r>
      <w:r w:rsidRPr="00047690">
        <w:rPr>
          <w:lang w:val="pt-BR"/>
        </w:rPr>
        <w:t xml:space="preserve"> — geração de peças integrada ao ecossistema </w:t>
      </w:r>
      <w:r w:rsidRPr="00047690">
        <w:rPr>
          <w:b/>
          <w:bCs/>
          <w:lang w:val="pt-BR"/>
        </w:rPr>
        <w:t>Vade Mecum AI</w:t>
      </w:r>
      <w:r w:rsidRPr="00047690">
        <w:rPr>
          <w:lang w:val="pt-BR"/>
        </w:rPr>
        <w:t xml:space="preserve"> (legislação, conceitos, remissões, dicionário). Bom para quem quer </w:t>
      </w:r>
      <w:r w:rsidRPr="00047690">
        <w:rPr>
          <w:b/>
          <w:bCs/>
          <w:lang w:val="pt-BR"/>
        </w:rPr>
        <w:t>pesquisa/estudo + peças</w:t>
      </w:r>
      <w:r w:rsidRPr="00047690">
        <w:rPr>
          <w:lang w:val="pt-BR"/>
        </w:rPr>
        <w:t xml:space="preserve"> no mesmo ambiente. </w:t>
      </w:r>
      <w:hyperlink r:id="rId12" w:tgtFrame="_blank" w:history="1">
        <w:r w:rsidRPr="00047690">
          <w:rPr>
            <w:rStyle w:val="Hyperlink"/>
            <w:lang w:val="pt-BR"/>
          </w:rPr>
          <w:t>JurisHand</w:t>
        </w:r>
      </w:hyperlink>
    </w:p>
    <w:p w14:paraId="5C0E782B" w14:textId="77777777" w:rsidR="00047690" w:rsidRPr="00047690" w:rsidRDefault="00047690" w:rsidP="00047690">
      <w:pPr>
        <w:pStyle w:val="Compact"/>
        <w:numPr>
          <w:ilvl w:val="0"/>
          <w:numId w:val="22"/>
        </w:numPr>
        <w:rPr>
          <w:lang w:val="pt-BR"/>
        </w:rPr>
      </w:pPr>
      <w:r w:rsidRPr="00047690">
        <w:rPr>
          <w:b/>
          <w:bCs/>
          <w:lang w:val="pt-BR"/>
        </w:rPr>
        <w:t>Benchmark adicional (Jus IA — Jusbrasil)</w:t>
      </w:r>
      <w:r w:rsidRPr="00047690">
        <w:rPr>
          <w:lang w:val="pt-BR"/>
        </w:rPr>
        <w:t xml:space="preserve"> — chat com </w:t>
      </w:r>
      <w:r w:rsidRPr="00047690">
        <w:rPr>
          <w:b/>
          <w:bCs/>
          <w:lang w:val="pt-BR"/>
        </w:rPr>
        <w:t>continuidade de contexto</w:t>
      </w:r>
      <w:r w:rsidRPr="00047690">
        <w:rPr>
          <w:lang w:val="pt-BR"/>
        </w:rPr>
        <w:t xml:space="preserve">, upload de </w:t>
      </w:r>
      <w:r w:rsidRPr="00047690">
        <w:rPr>
          <w:b/>
          <w:bCs/>
          <w:lang w:val="pt-BR"/>
        </w:rPr>
        <w:t>PDF/DOCX grandes</w:t>
      </w:r>
      <w:r w:rsidRPr="00047690">
        <w:rPr>
          <w:lang w:val="pt-BR"/>
        </w:rPr>
        <w:t xml:space="preserve">, </w:t>
      </w:r>
      <w:r w:rsidRPr="00047690">
        <w:rPr>
          <w:b/>
          <w:bCs/>
          <w:lang w:val="pt-BR"/>
        </w:rPr>
        <w:t>validação de citações</w:t>
      </w:r>
      <w:r w:rsidRPr="00047690">
        <w:rPr>
          <w:lang w:val="pt-BR"/>
        </w:rPr>
        <w:t xml:space="preserve"> com links para a base, e pesquisa na maior base jurídica do país. Isso define o padrão de </w:t>
      </w:r>
      <w:r w:rsidRPr="00047690">
        <w:rPr>
          <w:b/>
          <w:bCs/>
          <w:lang w:val="pt-BR"/>
        </w:rPr>
        <w:t>confiabilidade/anti-alucinação</w:t>
      </w:r>
      <w:r w:rsidRPr="00047690">
        <w:rPr>
          <w:lang w:val="pt-BR"/>
        </w:rPr>
        <w:t xml:space="preserve"> que recomendo espelhar. </w:t>
      </w:r>
      <w:hyperlink r:id="rId13" w:tgtFrame="_blank" w:history="1">
        <w:r w:rsidRPr="00047690">
          <w:rPr>
            <w:rStyle w:val="Hyperlink"/>
            <w:lang w:val="pt-BR"/>
          </w:rPr>
          <w:t>suporte.jusbrasil.com.br</w:t>
        </w:r>
      </w:hyperlink>
    </w:p>
    <w:p w14:paraId="322502B5" w14:textId="77777777" w:rsidR="00047690" w:rsidRPr="00047690" w:rsidRDefault="00047690" w:rsidP="00047690">
      <w:pPr>
        <w:pStyle w:val="Compact"/>
        <w:rPr>
          <w:b/>
          <w:bCs/>
          <w:lang w:val="pt-BR"/>
        </w:rPr>
      </w:pPr>
      <w:r w:rsidRPr="00047690">
        <w:rPr>
          <w:b/>
          <w:bCs/>
          <w:lang w:val="pt-BR"/>
        </w:rPr>
        <w:t>Como isso orienta o “melhor software” (o script já está pronto na canvas)</w:t>
      </w:r>
    </w:p>
    <w:p w14:paraId="50E5A19C" w14:textId="77777777" w:rsidR="00047690" w:rsidRPr="00047690" w:rsidRDefault="00047690" w:rsidP="00047690">
      <w:pPr>
        <w:pStyle w:val="Compact"/>
        <w:rPr>
          <w:lang w:val="pt-BR"/>
        </w:rPr>
      </w:pPr>
      <w:r w:rsidRPr="00047690">
        <w:rPr>
          <w:lang w:val="pt-BR"/>
        </w:rPr>
        <w:t>No briefing eu especifico:</w:t>
      </w:r>
    </w:p>
    <w:p w14:paraId="1475BEEF" w14:textId="77777777" w:rsidR="00047690" w:rsidRPr="00047690" w:rsidRDefault="00047690" w:rsidP="00047690">
      <w:pPr>
        <w:pStyle w:val="Compact"/>
        <w:numPr>
          <w:ilvl w:val="0"/>
          <w:numId w:val="23"/>
        </w:numPr>
        <w:rPr>
          <w:lang w:val="pt-BR"/>
        </w:rPr>
      </w:pPr>
      <w:r w:rsidRPr="00047690">
        <w:rPr>
          <w:b/>
          <w:bCs/>
          <w:lang w:val="pt-BR"/>
        </w:rPr>
        <w:t>Windows desktop (.NET 8 + WinUI 3)</w:t>
      </w:r>
      <w:r w:rsidRPr="00047690">
        <w:rPr>
          <w:lang w:val="pt-BR"/>
        </w:rPr>
        <w:t xml:space="preserve">, </w:t>
      </w:r>
      <w:r w:rsidRPr="00047690">
        <w:rPr>
          <w:b/>
          <w:bCs/>
          <w:lang w:val="pt-BR"/>
        </w:rPr>
        <w:t>offline-first</w:t>
      </w:r>
      <w:r w:rsidRPr="00047690">
        <w:rPr>
          <w:lang w:val="pt-BR"/>
        </w:rPr>
        <w:t>, criptografia (AES-256), LGPD e auditoria.</w:t>
      </w:r>
    </w:p>
    <w:p w14:paraId="042A8176" w14:textId="77777777" w:rsidR="00047690" w:rsidRPr="00047690" w:rsidRDefault="00047690" w:rsidP="00047690">
      <w:pPr>
        <w:pStyle w:val="Compact"/>
        <w:numPr>
          <w:ilvl w:val="0"/>
          <w:numId w:val="23"/>
        </w:numPr>
        <w:rPr>
          <w:lang w:val="pt-BR"/>
        </w:rPr>
      </w:pPr>
      <w:r w:rsidRPr="00047690">
        <w:rPr>
          <w:lang w:val="pt-BR"/>
        </w:rPr>
        <w:t xml:space="preserve">Motor de </w:t>
      </w:r>
      <w:r w:rsidRPr="00047690">
        <w:rPr>
          <w:b/>
          <w:bCs/>
          <w:lang w:val="pt-BR"/>
        </w:rPr>
        <w:t>IA agnóstico</w:t>
      </w:r>
      <w:r w:rsidRPr="00047690">
        <w:rPr>
          <w:lang w:val="pt-BR"/>
        </w:rPr>
        <w:t xml:space="preserve"> (cloud/local via DirectML), </w:t>
      </w:r>
      <w:r w:rsidRPr="00047690">
        <w:rPr>
          <w:b/>
          <w:bCs/>
          <w:lang w:val="pt-BR"/>
        </w:rPr>
        <w:t>RAG jurídico</w:t>
      </w:r>
      <w:r w:rsidRPr="00047690">
        <w:rPr>
          <w:lang w:val="pt-BR"/>
        </w:rPr>
        <w:t xml:space="preserve"> com verificação de citações, editor de peças estruturado (inicial, procuração, juntada, memorandos, pareceres etc.).</w:t>
      </w:r>
    </w:p>
    <w:p w14:paraId="6DB54CE7" w14:textId="77777777" w:rsidR="00047690" w:rsidRPr="00047690" w:rsidRDefault="00047690" w:rsidP="00047690">
      <w:pPr>
        <w:pStyle w:val="Compact"/>
        <w:numPr>
          <w:ilvl w:val="0"/>
          <w:numId w:val="23"/>
        </w:numPr>
        <w:rPr>
          <w:lang w:val="pt-BR"/>
        </w:rPr>
      </w:pPr>
      <w:r w:rsidRPr="00047690">
        <w:rPr>
          <w:b/>
          <w:bCs/>
          <w:lang w:val="pt-BR"/>
        </w:rPr>
        <w:t>Engine de prazos</w:t>
      </w:r>
      <w:r w:rsidRPr="00047690">
        <w:rPr>
          <w:lang w:val="pt-BR"/>
        </w:rPr>
        <w:t xml:space="preserve"> com regras por tribunal (CPC art. 219), simulador a partir de eventos e calendários/feriados; integração com publicações.</w:t>
      </w:r>
    </w:p>
    <w:p w14:paraId="5F542D3B" w14:textId="77777777" w:rsidR="00047690" w:rsidRPr="00047690" w:rsidRDefault="00047690" w:rsidP="00047690">
      <w:pPr>
        <w:pStyle w:val="Compact"/>
        <w:numPr>
          <w:ilvl w:val="0"/>
          <w:numId w:val="23"/>
        </w:numPr>
        <w:rPr>
          <w:lang w:val="pt-BR"/>
        </w:rPr>
      </w:pPr>
      <w:r w:rsidRPr="00047690">
        <w:rPr>
          <w:lang w:val="pt-BR"/>
        </w:rPr>
        <w:t xml:space="preserve">“Conversar com documentos”, </w:t>
      </w:r>
      <w:r w:rsidRPr="00047690">
        <w:rPr>
          <w:b/>
          <w:bCs/>
          <w:lang w:val="pt-BR"/>
        </w:rPr>
        <w:t>OCR</w:t>
      </w:r>
      <w:r w:rsidRPr="00047690">
        <w:rPr>
          <w:lang w:val="pt-BR"/>
        </w:rPr>
        <w:t xml:space="preserve">, checklists de </w:t>
      </w:r>
      <w:r w:rsidRPr="00047690">
        <w:rPr>
          <w:b/>
          <w:bCs/>
          <w:lang w:val="pt-BR"/>
        </w:rPr>
        <w:t>juntada</w:t>
      </w:r>
      <w:r w:rsidRPr="00047690">
        <w:rPr>
          <w:lang w:val="pt-BR"/>
        </w:rPr>
        <w:t>, versionamento/redline, e conectores faseados (tribunais/diários, e-mail, .ics).</w:t>
      </w:r>
    </w:p>
    <w:p w14:paraId="3B581F41" w14:textId="77777777" w:rsidR="00047690" w:rsidRPr="00047690" w:rsidRDefault="00047690" w:rsidP="00047690">
      <w:pPr>
        <w:pStyle w:val="Compact"/>
        <w:numPr>
          <w:ilvl w:val="0"/>
          <w:numId w:val="23"/>
        </w:numPr>
        <w:rPr>
          <w:lang w:val="pt-BR"/>
        </w:rPr>
      </w:pPr>
      <w:r w:rsidRPr="00047690">
        <w:rPr>
          <w:lang w:val="pt-BR"/>
        </w:rPr>
        <w:t>Prompts, ferramentas do agente, critérios de aceite, testes e roadmap (MVP → peticionamento assistido → preditivo explicável).</w:t>
      </w:r>
    </w:p>
    <w:bookmarkEnd w:id="8"/>
    <w:bookmarkEnd w:id="22"/>
    <w:p w14:paraId="4E011A0C" w14:textId="77777777" w:rsidR="00047690" w:rsidRPr="00047690" w:rsidRDefault="00047690" w:rsidP="00047690">
      <w:pPr>
        <w:pStyle w:val="Compact"/>
        <w:rPr>
          <w:lang w:val="pt-BR"/>
        </w:rPr>
      </w:pPr>
    </w:p>
    <w:sectPr w:rsidR="00047690" w:rsidRPr="00047690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7D40A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DECCF2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21"/>
    <w:multiLevelType w:val="multilevel"/>
    <w:tmpl w:val="9DCC1B1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3" w15:restartNumberingAfterBreak="0">
    <w:nsid w:val="4D6862B3"/>
    <w:multiLevelType w:val="multilevel"/>
    <w:tmpl w:val="69984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42B0A87"/>
    <w:multiLevelType w:val="multilevel"/>
    <w:tmpl w:val="27101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9296234">
    <w:abstractNumId w:val="0"/>
  </w:num>
  <w:num w:numId="2" w16cid:durableId="908734748">
    <w:abstractNumId w:val="1"/>
  </w:num>
  <w:num w:numId="3" w16cid:durableId="1715960142">
    <w:abstractNumId w:val="1"/>
  </w:num>
  <w:num w:numId="4" w16cid:durableId="1669940021">
    <w:abstractNumId w:val="1"/>
  </w:num>
  <w:num w:numId="5" w16cid:durableId="482620395">
    <w:abstractNumId w:val="1"/>
  </w:num>
  <w:num w:numId="6" w16cid:durableId="491412155">
    <w:abstractNumId w:val="1"/>
  </w:num>
  <w:num w:numId="7" w16cid:durableId="320164761">
    <w:abstractNumId w:val="1"/>
  </w:num>
  <w:num w:numId="8" w16cid:durableId="913472827">
    <w:abstractNumId w:val="1"/>
  </w:num>
  <w:num w:numId="9" w16cid:durableId="38434852">
    <w:abstractNumId w:val="1"/>
  </w:num>
  <w:num w:numId="10" w16cid:durableId="724719896">
    <w:abstractNumId w:val="1"/>
  </w:num>
  <w:num w:numId="11" w16cid:durableId="2118018695">
    <w:abstractNumId w:val="1"/>
  </w:num>
  <w:num w:numId="12" w16cid:durableId="1199509833">
    <w:abstractNumId w:val="1"/>
  </w:num>
  <w:num w:numId="13" w16cid:durableId="612131214">
    <w:abstractNumId w:val="1"/>
  </w:num>
  <w:num w:numId="14" w16cid:durableId="1390609634">
    <w:abstractNumId w:val="1"/>
  </w:num>
  <w:num w:numId="15" w16cid:durableId="4886422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86296218">
    <w:abstractNumId w:val="1"/>
  </w:num>
  <w:num w:numId="17" w16cid:durableId="10343110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04439356">
    <w:abstractNumId w:val="1"/>
  </w:num>
  <w:num w:numId="19" w16cid:durableId="2088069966">
    <w:abstractNumId w:val="1"/>
  </w:num>
  <w:num w:numId="20" w16cid:durableId="1879969049">
    <w:abstractNumId w:val="1"/>
  </w:num>
  <w:num w:numId="21" w16cid:durableId="1481846746">
    <w:abstractNumId w:val="1"/>
  </w:num>
  <w:num w:numId="22" w16cid:durableId="121077566">
    <w:abstractNumId w:val="4"/>
  </w:num>
  <w:num w:numId="23" w16cid:durableId="6292129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3595"/>
    <w:rsid w:val="00047690"/>
    <w:rsid w:val="00281D27"/>
    <w:rsid w:val="00AC3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254B77"/>
  <w15:docId w15:val="{80894E73-A618-4E4D-890F-E091BE7B8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oPendente">
    <w:name w:val="Unresolved Mention"/>
    <w:basedOn w:val="Fontepargpadro"/>
    <w:uiPriority w:val="99"/>
    <w:semiHidden/>
    <w:unhideWhenUsed/>
    <w:rsid w:val="000476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asyjur.com/planos/?utm_source=chatgpt.com" TargetMode="External"/><Relationship Id="rId13" Type="http://schemas.openxmlformats.org/officeDocument/2006/relationships/hyperlink" Target="https://suporte.jusbrasil.com.br/hc/pt-br/articles/35773556764820-O-que-%C3%A9-o-Jus-I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dvogaia.com.br/" TargetMode="External"/><Relationship Id="rId12" Type="http://schemas.openxmlformats.org/officeDocument/2006/relationships/hyperlink" Target="https://jurishand.com/plano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awdeck.ai/precos" TargetMode="External"/><Relationship Id="rId11" Type="http://schemas.openxmlformats.org/officeDocument/2006/relationships/hyperlink" Target="https://www.lawdeck.ai/precos" TargetMode="External"/><Relationship Id="rId5" Type="http://schemas.openxmlformats.org/officeDocument/2006/relationships/hyperlink" Target="https://easyjur.com/planos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advogaia.com.b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jurishand.com/plano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3168</Words>
  <Characters>17111</Characters>
  <Application>Microsoft Office Word</Application>
  <DocSecurity>0</DocSecurity>
  <Lines>142</Lines>
  <Paragraphs>40</Paragraphs>
  <ScaleCrop>false</ScaleCrop>
  <Company/>
  <LinksUpToDate>false</LinksUpToDate>
  <CharactersWithSpaces>20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ICARDO FIGUEIREDO LIMA</cp:lastModifiedBy>
  <cp:revision>2</cp:revision>
  <dcterms:created xsi:type="dcterms:W3CDTF">2025-08-19T16:21:00Z</dcterms:created>
  <dcterms:modified xsi:type="dcterms:W3CDTF">2025-08-19T16:24:00Z</dcterms:modified>
</cp:coreProperties>
</file>